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D9997" w14:textId="77777777" w:rsidR="0064428C" w:rsidRPr="00F063F3" w:rsidRDefault="0064428C" w:rsidP="00692709">
      <w:pPr>
        <w:widowControl w:val="0"/>
        <w:spacing w:before="97" w:after="0"/>
        <w:outlineLvl w:val="2"/>
        <w:rPr>
          <w:rFonts w:ascii="Open Sans" w:eastAsia="Calibri" w:hAnsi="Open Sans" w:cs="Open Sans"/>
          <w:b/>
          <w:bCs/>
          <w:sz w:val="18"/>
          <w:szCs w:val="18"/>
          <w:lang w:val="en-US"/>
        </w:rPr>
      </w:pPr>
    </w:p>
    <w:p w14:paraId="20AA1E02" w14:textId="4E799F5A" w:rsidR="00692709" w:rsidRDefault="00692709" w:rsidP="00F063F3">
      <w:pPr>
        <w:pStyle w:val="Heading1"/>
      </w:pPr>
      <w:r w:rsidRPr="00F063F3">
        <w:t>INSTRUCTIONS FOR COMPLETION</w:t>
      </w:r>
    </w:p>
    <w:p w14:paraId="2AE3273F" w14:textId="638B74FB" w:rsidR="00932844" w:rsidRPr="00F063F3" w:rsidRDefault="00932844" w:rsidP="00932844">
      <w:pPr>
        <w:pStyle w:val="Heading1"/>
        <w:numPr>
          <w:ilvl w:val="0"/>
          <w:numId w:val="0"/>
        </w:numPr>
        <w:ind w:left="567"/>
      </w:pPr>
      <w:r>
        <w:t>(Please complete the checklist below)</w:t>
      </w:r>
    </w:p>
    <w:p w14:paraId="394DF8C9" w14:textId="71A60078" w:rsidR="00692709" w:rsidRPr="00932844" w:rsidRDefault="00692709" w:rsidP="00932844">
      <w:pPr>
        <w:pStyle w:val="ListParagraph"/>
        <w:widowControl w:val="0"/>
        <w:numPr>
          <w:ilvl w:val="0"/>
          <w:numId w:val="27"/>
        </w:numPr>
        <w:spacing w:before="240" w:after="0"/>
        <w:rPr>
          <w:rFonts w:ascii="Open Sans" w:eastAsia="Calibri" w:hAnsi="Open Sans" w:cs="Open Sans"/>
          <w:sz w:val="18"/>
          <w:szCs w:val="18"/>
          <w:lang w:val="en-US"/>
        </w:rPr>
      </w:pPr>
      <w:r w:rsidRPr="00932844">
        <w:rPr>
          <w:rFonts w:ascii="Open Sans" w:eastAsia="Calibri" w:hAnsi="Open Sans" w:cs="Open Sans"/>
          <w:b/>
          <w:sz w:val="18"/>
          <w:szCs w:val="18"/>
          <w:lang w:val="en-US"/>
        </w:rPr>
        <w:t>Review</w:t>
      </w:r>
      <w:r w:rsidRPr="00932844">
        <w:rPr>
          <w:rFonts w:ascii="Open Sans" w:eastAsia="Calibri" w:hAnsi="Open Sans" w:cs="Open Sans"/>
          <w:b/>
          <w:spacing w:val="13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the</w:t>
      </w:r>
      <w:r w:rsidRPr="00932844">
        <w:rPr>
          <w:rFonts w:ascii="Open Sans" w:eastAsia="Calibri" w:hAnsi="Open Sans" w:cs="Open Sans"/>
          <w:spacing w:val="1"/>
          <w:sz w:val="18"/>
          <w:szCs w:val="18"/>
          <w:lang w:val="en-US"/>
        </w:rPr>
        <w:t xml:space="preserve"> </w:t>
      </w:r>
      <w:r w:rsidR="00F71FBB" w:rsidRPr="00932844">
        <w:rPr>
          <w:rFonts w:ascii="Open Sans" w:eastAsia="Calibri" w:hAnsi="Open Sans" w:cs="Open Sans"/>
          <w:i/>
          <w:sz w:val="18"/>
          <w:szCs w:val="18"/>
          <w:lang w:val="en-US"/>
        </w:rPr>
        <w:t>Pathology Technology Australia</w:t>
      </w:r>
      <w:r w:rsidRPr="00932844">
        <w:rPr>
          <w:rFonts w:ascii="Open Sans" w:eastAsia="Calibri" w:hAnsi="Open Sans" w:cs="Open Sans"/>
          <w:i/>
          <w:sz w:val="18"/>
          <w:szCs w:val="18"/>
          <w:lang w:val="en-US"/>
        </w:rPr>
        <w:t xml:space="preserve"> Membership Information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on the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 xml:space="preserve"> </w:t>
      </w:r>
      <w:r w:rsidR="00F71FBB" w:rsidRPr="00932844">
        <w:rPr>
          <w:rFonts w:ascii="Open Sans" w:eastAsia="Calibri" w:hAnsi="Open Sans" w:cs="Open Sans"/>
          <w:sz w:val="18"/>
          <w:szCs w:val="18"/>
          <w:lang w:val="en-US"/>
        </w:rPr>
        <w:t>Pathology Technology Australia</w:t>
      </w:r>
      <w:r w:rsidRPr="00932844">
        <w:rPr>
          <w:rFonts w:ascii="Open Sans" w:eastAsia="Calibri" w:hAnsi="Open Sans" w:cs="Open Sans"/>
          <w:spacing w:val="13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Website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prior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 xml:space="preserve">to 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>completing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>this form</w:t>
      </w:r>
    </w:p>
    <w:p w14:paraId="7F4E0A7C" w14:textId="551094CB" w:rsidR="00692709" w:rsidRPr="00932844" w:rsidRDefault="00692709" w:rsidP="00932844">
      <w:pPr>
        <w:pStyle w:val="ListParagraph"/>
        <w:widowControl w:val="0"/>
        <w:numPr>
          <w:ilvl w:val="0"/>
          <w:numId w:val="27"/>
        </w:numPr>
        <w:spacing w:before="120" w:after="0"/>
        <w:rPr>
          <w:rFonts w:ascii="Open Sans" w:eastAsia="Calibri" w:hAnsi="Open Sans" w:cs="Open Sans"/>
          <w:sz w:val="18"/>
          <w:szCs w:val="18"/>
          <w:lang w:val="en-US"/>
        </w:rPr>
      </w:pPr>
      <w:r w:rsidRPr="00932844">
        <w:rPr>
          <w:rFonts w:ascii="Open Sans" w:eastAsia="Calibri" w:hAnsi="Open Sans" w:cs="Open Sans"/>
          <w:b/>
          <w:sz w:val="18"/>
          <w:szCs w:val="18"/>
          <w:lang w:val="en-US"/>
        </w:rPr>
        <w:t xml:space="preserve">Read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the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 xml:space="preserve"> </w:t>
      </w:r>
      <w:r w:rsidR="00F71FBB" w:rsidRPr="00932844">
        <w:rPr>
          <w:rFonts w:ascii="Open Sans" w:eastAsia="Calibri" w:hAnsi="Open Sans" w:cs="Open Sans"/>
          <w:i/>
          <w:sz w:val="18"/>
          <w:szCs w:val="18"/>
          <w:lang w:val="en-US"/>
        </w:rPr>
        <w:t>Pathology Technology Australia</w:t>
      </w:r>
      <w:r w:rsidRPr="00932844">
        <w:rPr>
          <w:rFonts w:ascii="Open Sans" w:eastAsia="Calibri" w:hAnsi="Open Sans" w:cs="Open Sans"/>
          <w:i/>
          <w:spacing w:val="5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i/>
          <w:sz w:val="18"/>
          <w:szCs w:val="18"/>
          <w:lang w:val="en-US"/>
        </w:rPr>
        <w:t>Code</w:t>
      </w:r>
      <w:r w:rsidRPr="00932844">
        <w:rPr>
          <w:rFonts w:ascii="Open Sans" w:eastAsia="Calibri" w:hAnsi="Open Sans" w:cs="Open Sans"/>
          <w:i/>
          <w:spacing w:val="5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i/>
          <w:sz w:val="18"/>
          <w:szCs w:val="18"/>
          <w:lang w:val="en-US"/>
        </w:rPr>
        <w:t>of</w:t>
      </w:r>
      <w:r w:rsidRPr="00932844">
        <w:rPr>
          <w:rFonts w:ascii="Open Sans" w:eastAsia="Calibri" w:hAnsi="Open Sans" w:cs="Open Sans"/>
          <w:i/>
          <w:spacing w:val="5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i/>
          <w:sz w:val="18"/>
          <w:szCs w:val="18"/>
          <w:lang w:val="en-US"/>
        </w:rPr>
        <w:t>Conduct</w:t>
      </w:r>
    </w:p>
    <w:p w14:paraId="6FF54495" w14:textId="77777777" w:rsidR="00692709" w:rsidRPr="00932844" w:rsidRDefault="00692709" w:rsidP="00932844">
      <w:pPr>
        <w:pStyle w:val="ListParagraph"/>
        <w:widowControl w:val="0"/>
        <w:numPr>
          <w:ilvl w:val="0"/>
          <w:numId w:val="27"/>
        </w:numPr>
        <w:spacing w:before="120" w:after="0"/>
        <w:rPr>
          <w:rFonts w:ascii="Open Sans" w:eastAsia="Calibri" w:hAnsi="Open Sans" w:cs="Open Sans"/>
          <w:sz w:val="18"/>
          <w:szCs w:val="18"/>
          <w:lang w:val="en-US"/>
        </w:rPr>
      </w:pPr>
      <w:r w:rsidRPr="00932844">
        <w:rPr>
          <w:rFonts w:ascii="Open Sans" w:eastAsia="Calibri" w:hAnsi="Open Sans" w:cs="Open Sans"/>
          <w:b/>
          <w:sz w:val="18"/>
          <w:szCs w:val="18"/>
          <w:lang w:val="en-US"/>
        </w:rPr>
        <w:t xml:space="preserve">Complete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all information</w:t>
      </w:r>
      <w:r w:rsidRPr="00932844">
        <w:rPr>
          <w:rFonts w:ascii="Open Sans" w:eastAsia="Calibri" w:hAnsi="Open Sans" w:cs="Open Sans"/>
          <w:spacing w:val="13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required</w:t>
      </w:r>
      <w:r w:rsidRPr="00932844">
        <w:rPr>
          <w:rFonts w:ascii="Open Sans" w:eastAsia="Calibri" w:hAnsi="Open Sans" w:cs="Open Sans"/>
          <w:spacing w:val="38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for</w:t>
      </w:r>
      <w:r w:rsidRPr="00932844">
        <w:rPr>
          <w:rFonts w:ascii="Open Sans" w:eastAsia="Calibri" w:hAnsi="Open Sans" w:cs="Open Sans"/>
          <w:spacing w:val="-9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your</w:t>
      </w:r>
      <w:r w:rsidRPr="00932844">
        <w:rPr>
          <w:rFonts w:ascii="Open Sans" w:eastAsia="Calibri" w:hAnsi="Open Sans" w:cs="Open Sans"/>
          <w:spacing w:val="23"/>
          <w:sz w:val="18"/>
          <w:szCs w:val="18"/>
          <w:lang w:val="en-US"/>
        </w:rPr>
        <w:t xml:space="preserve"> 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>application</w:t>
      </w:r>
    </w:p>
    <w:p w14:paraId="2F550CFA" w14:textId="3FF3EA16" w:rsidR="00692709" w:rsidRPr="00932844" w:rsidRDefault="00692709" w:rsidP="00932844">
      <w:pPr>
        <w:pStyle w:val="ListParagraph"/>
        <w:widowControl w:val="0"/>
        <w:numPr>
          <w:ilvl w:val="0"/>
          <w:numId w:val="27"/>
        </w:numPr>
        <w:spacing w:before="120" w:after="0"/>
        <w:rPr>
          <w:rFonts w:ascii="Open Sans" w:eastAsia="Calibri" w:hAnsi="Open Sans" w:cs="Open Sans"/>
          <w:sz w:val="18"/>
          <w:szCs w:val="18"/>
          <w:lang w:val="en-US"/>
        </w:rPr>
      </w:pPr>
      <w:r w:rsidRPr="00932844">
        <w:rPr>
          <w:rFonts w:ascii="Open Sans" w:eastAsia="Calibri" w:hAnsi="Open Sans" w:cs="Open Sans"/>
          <w:b/>
          <w:sz w:val="18"/>
          <w:szCs w:val="18"/>
          <w:lang w:val="en-US"/>
        </w:rPr>
        <w:t xml:space="preserve">Return </w:t>
      </w:r>
      <w:r w:rsidRPr="00932844">
        <w:rPr>
          <w:rFonts w:ascii="Open Sans" w:eastAsia="Calibri" w:hAnsi="Open Sans" w:cs="Open Sans"/>
          <w:spacing w:val="-1"/>
          <w:sz w:val="18"/>
          <w:szCs w:val="18"/>
          <w:lang w:val="en-US"/>
        </w:rPr>
        <w:t>to</w:t>
      </w:r>
      <w:r w:rsidRPr="00932844">
        <w:rPr>
          <w:rFonts w:ascii="Open Sans" w:eastAsia="Calibri" w:hAnsi="Open Sans" w:cs="Open Sans"/>
          <w:spacing w:val="-8"/>
          <w:sz w:val="18"/>
          <w:szCs w:val="18"/>
          <w:lang w:val="en-US"/>
        </w:rPr>
        <w:t xml:space="preserve"> </w:t>
      </w:r>
      <w:r w:rsidR="00F71FBB" w:rsidRPr="00932844">
        <w:rPr>
          <w:rFonts w:ascii="Open Sans" w:eastAsia="Calibri" w:hAnsi="Open Sans" w:cs="Open Sans"/>
          <w:sz w:val="18"/>
          <w:szCs w:val="18"/>
          <w:lang w:val="en-US"/>
        </w:rPr>
        <w:t>Pathology Technology Australia</w:t>
      </w:r>
      <w:r w:rsidRPr="00932844">
        <w:rPr>
          <w:rFonts w:ascii="Open Sans" w:eastAsia="Calibri" w:hAnsi="Open Sans" w:cs="Open Sans"/>
          <w:sz w:val="18"/>
          <w:szCs w:val="18"/>
          <w:lang w:val="en-US"/>
        </w:rPr>
        <w:t xml:space="preserve"> at</w:t>
      </w:r>
      <w:r w:rsidRPr="00932844">
        <w:rPr>
          <w:rFonts w:ascii="Open Sans" w:eastAsia="Calibri" w:hAnsi="Open Sans" w:cs="Open Sans"/>
          <w:spacing w:val="3"/>
          <w:sz w:val="18"/>
          <w:szCs w:val="18"/>
          <w:lang w:val="en-US"/>
        </w:rPr>
        <w:t xml:space="preserve"> </w:t>
      </w:r>
      <w:hyperlink r:id="rId8" w:history="1">
        <w:r w:rsidR="00932844" w:rsidRPr="00F71177">
          <w:rPr>
            <w:rStyle w:val="Hyperlink"/>
            <w:rFonts w:ascii="Open Sans" w:eastAsia="Calibri" w:hAnsi="Open Sans" w:cs="Open Sans"/>
            <w:spacing w:val="-1"/>
            <w:sz w:val="18"/>
            <w:szCs w:val="18"/>
            <w:lang w:val="en-US"/>
          </w:rPr>
          <w:t>info@pathologytechnology.org.au</w:t>
        </w:r>
      </w:hyperlink>
    </w:p>
    <w:p w14:paraId="6CDFAE9B" w14:textId="77777777" w:rsidR="0041070C" w:rsidRPr="00F063F3" w:rsidRDefault="0041070C" w:rsidP="00692709">
      <w:pPr>
        <w:rPr>
          <w:rFonts w:ascii="Open Sans" w:hAnsi="Open Sans" w:cs="Open Sans"/>
          <w:sz w:val="18"/>
          <w:szCs w:val="18"/>
        </w:rPr>
      </w:pPr>
    </w:p>
    <w:p w14:paraId="5C3A5DB4" w14:textId="42C70457" w:rsidR="00692709" w:rsidRPr="00F063F3" w:rsidRDefault="00F71FBB" w:rsidP="00692709">
      <w:pPr>
        <w:jc w:val="both"/>
        <w:rPr>
          <w:rFonts w:ascii="Open Sans" w:eastAsia="Calibri" w:hAnsi="Open Sans" w:cs="Open Sans"/>
          <w:sz w:val="18"/>
          <w:szCs w:val="18"/>
        </w:rPr>
      </w:pPr>
      <w:r>
        <w:rPr>
          <w:rFonts w:ascii="Open Sans" w:hAnsi="Open Sans" w:cs="Open Sans"/>
          <w:i/>
          <w:sz w:val="18"/>
          <w:szCs w:val="18"/>
        </w:rPr>
        <w:t>Pathology Technology Australia</w:t>
      </w:r>
      <w:r w:rsidR="00692709" w:rsidRPr="00F063F3">
        <w:rPr>
          <w:rFonts w:ascii="Open Sans" w:hAnsi="Open Sans" w:cs="Open Sans"/>
          <w:i/>
          <w:spacing w:val="4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respects</w:t>
      </w:r>
      <w:r w:rsidR="00692709" w:rsidRPr="00F063F3">
        <w:rPr>
          <w:rFonts w:ascii="Open Sans" w:hAnsi="Open Sans" w:cs="Open Sans"/>
          <w:i/>
          <w:spacing w:val="12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and</w:t>
      </w:r>
      <w:r w:rsidR="00692709" w:rsidRPr="00F063F3">
        <w:rPr>
          <w:rFonts w:ascii="Open Sans" w:hAnsi="Open Sans" w:cs="Open Sans"/>
          <w:i/>
          <w:spacing w:val="8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is</w:t>
      </w:r>
      <w:r w:rsidR="00692709" w:rsidRPr="00F063F3">
        <w:rPr>
          <w:rFonts w:ascii="Open Sans" w:hAnsi="Open Sans" w:cs="Open Sans"/>
          <w:i/>
          <w:spacing w:val="8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z w:val="18"/>
          <w:szCs w:val="18"/>
        </w:rPr>
        <w:t>committed</w:t>
      </w:r>
      <w:r w:rsidR="00692709" w:rsidRPr="00F063F3">
        <w:rPr>
          <w:rFonts w:ascii="Open Sans" w:hAnsi="Open Sans" w:cs="Open Sans"/>
          <w:i/>
          <w:spacing w:val="9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to</w:t>
      </w:r>
      <w:r w:rsidR="00692709" w:rsidRPr="00F063F3">
        <w:rPr>
          <w:rFonts w:ascii="Open Sans" w:hAnsi="Open Sans" w:cs="Open Sans"/>
          <w:i/>
          <w:spacing w:val="9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z w:val="18"/>
          <w:szCs w:val="18"/>
        </w:rPr>
        <w:t>maintaining</w:t>
      </w:r>
      <w:r w:rsidR="00692709" w:rsidRPr="00F063F3">
        <w:rPr>
          <w:rFonts w:ascii="Open Sans" w:hAnsi="Open Sans" w:cs="Open Sans"/>
          <w:i/>
          <w:spacing w:val="10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the</w:t>
      </w:r>
      <w:r w:rsidR="00692709" w:rsidRPr="00F063F3">
        <w:rPr>
          <w:rFonts w:ascii="Open Sans" w:hAnsi="Open Sans" w:cs="Open Sans"/>
          <w:i/>
          <w:spacing w:val="9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privacy</w:t>
      </w:r>
      <w:r w:rsidR="00692709" w:rsidRPr="00F063F3">
        <w:rPr>
          <w:rFonts w:ascii="Open Sans" w:hAnsi="Open Sans" w:cs="Open Sans"/>
          <w:i/>
          <w:spacing w:val="10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of</w:t>
      </w:r>
      <w:r w:rsidR="00692709" w:rsidRPr="00F063F3">
        <w:rPr>
          <w:rFonts w:ascii="Open Sans" w:hAnsi="Open Sans" w:cs="Open Sans"/>
          <w:i/>
          <w:spacing w:val="8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all</w:t>
      </w:r>
      <w:r w:rsidR="00692709" w:rsidRPr="00F063F3">
        <w:rPr>
          <w:rFonts w:ascii="Open Sans" w:hAnsi="Open Sans" w:cs="Open Sans"/>
          <w:i/>
          <w:spacing w:val="9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z w:val="18"/>
          <w:szCs w:val="18"/>
        </w:rPr>
        <w:t>members.</w:t>
      </w:r>
      <w:r w:rsidR="00692709" w:rsidRPr="00F063F3">
        <w:rPr>
          <w:rFonts w:ascii="Open Sans" w:hAnsi="Open Sans" w:cs="Open Sans"/>
          <w:i/>
          <w:spacing w:val="9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All</w:t>
      </w:r>
      <w:r w:rsidR="00692709" w:rsidRPr="00F063F3">
        <w:rPr>
          <w:rFonts w:ascii="Open Sans" w:hAnsi="Open Sans" w:cs="Open Sans"/>
          <w:i/>
          <w:spacing w:val="9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information</w:t>
      </w:r>
      <w:r w:rsidR="00692709" w:rsidRPr="00F063F3">
        <w:rPr>
          <w:rFonts w:ascii="Open Sans" w:hAnsi="Open Sans" w:cs="Open Sans"/>
          <w:i/>
          <w:spacing w:val="12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provided</w:t>
      </w:r>
      <w:r w:rsidR="00692709" w:rsidRPr="00F063F3">
        <w:rPr>
          <w:rFonts w:ascii="Open Sans" w:hAnsi="Open Sans" w:cs="Open Sans"/>
          <w:i/>
          <w:spacing w:val="10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will</w:t>
      </w:r>
      <w:r w:rsidR="00692709" w:rsidRPr="00F063F3">
        <w:rPr>
          <w:rFonts w:ascii="Open Sans" w:hAnsi="Open Sans" w:cs="Open Sans"/>
          <w:i/>
          <w:spacing w:val="10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be</w:t>
      </w:r>
      <w:r w:rsidR="00692709" w:rsidRPr="00F063F3">
        <w:rPr>
          <w:rFonts w:ascii="Open Sans" w:hAnsi="Open Sans" w:cs="Open Sans"/>
          <w:i/>
          <w:spacing w:val="24"/>
          <w:w w:val="99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used in</w:t>
      </w:r>
      <w:r w:rsidR="00692709" w:rsidRPr="00F063F3">
        <w:rPr>
          <w:rFonts w:ascii="Open Sans" w:hAnsi="Open Sans" w:cs="Open Sans"/>
          <w:i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accordance with</w:t>
      </w:r>
      <w:r w:rsidR="00692709" w:rsidRPr="00F063F3">
        <w:rPr>
          <w:rFonts w:ascii="Open Sans" w:hAnsi="Open Sans" w:cs="Open Sans"/>
          <w:i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relevant</w:t>
      </w:r>
      <w:r w:rsidR="00692709" w:rsidRPr="00F063F3">
        <w:rPr>
          <w:rFonts w:ascii="Open Sans" w:hAnsi="Open Sans" w:cs="Open Sans"/>
          <w:i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privacy legislature</w:t>
      </w:r>
      <w:r w:rsidR="00692709" w:rsidRPr="00F063F3">
        <w:rPr>
          <w:rFonts w:ascii="Open Sans" w:hAnsi="Open Sans" w:cs="Open Sans"/>
          <w:i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and</w:t>
      </w:r>
      <w:r w:rsidR="00692709" w:rsidRPr="00F063F3">
        <w:rPr>
          <w:rFonts w:ascii="Open Sans" w:hAnsi="Open Sans" w:cs="Open Sans"/>
          <w:i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 xml:space="preserve">is understood to be provided on </w:t>
      </w:r>
      <w:r w:rsidR="00692709" w:rsidRPr="00F063F3">
        <w:rPr>
          <w:rFonts w:ascii="Open Sans" w:hAnsi="Open Sans" w:cs="Open Sans"/>
          <w:i/>
          <w:sz w:val="18"/>
          <w:szCs w:val="18"/>
        </w:rPr>
        <w:t>a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z w:val="18"/>
          <w:szCs w:val="18"/>
        </w:rPr>
        <w:t>commercial</w:t>
      </w:r>
      <w:r w:rsidR="00692709" w:rsidRPr="00F063F3">
        <w:rPr>
          <w:rFonts w:ascii="Open Sans" w:hAnsi="Open Sans" w:cs="Open Sans"/>
          <w:i/>
          <w:spacing w:val="-2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in</w:t>
      </w:r>
      <w:r w:rsidR="00692709" w:rsidRPr="00F063F3">
        <w:rPr>
          <w:rFonts w:ascii="Open Sans" w:hAnsi="Open Sans" w:cs="Open Sans"/>
          <w:i/>
          <w:sz w:val="18"/>
          <w:szCs w:val="18"/>
        </w:rPr>
        <w:t xml:space="preserve"> confidential</w:t>
      </w:r>
      <w:r w:rsidR="00692709" w:rsidRPr="00F063F3">
        <w:rPr>
          <w:rFonts w:ascii="Open Sans" w:hAnsi="Open Sans" w:cs="Open Sans"/>
          <w:i/>
          <w:spacing w:val="31"/>
          <w:sz w:val="18"/>
          <w:szCs w:val="18"/>
        </w:rPr>
        <w:t xml:space="preserve"> </w:t>
      </w:r>
      <w:r w:rsidR="00692709" w:rsidRPr="00F063F3">
        <w:rPr>
          <w:rFonts w:ascii="Open Sans" w:hAnsi="Open Sans" w:cs="Open Sans"/>
          <w:i/>
          <w:spacing w:val="-1"/>
          <w:sz w:val="18"/>
          <w:szCs w:val="18"/>
        </w:rPr>
        <w:t>basis.</w:t>
      </w:r>
    </w:p>
    <w:p w14:paraId="4629A3B9" w14:textId="77777777" w:rsidR="00991A8E" w:rsidRPr="000D6E29" w:rsidRDefault="00991A8E" w:rsidP="00991A8E">
      <w:pPr>
        <w:rPr>
          <w:rFonts w:ascii="Open Sans" w:hAnsi="Open Sans" w:cs="Open Sans"/>
          <w:i/>
          <w:sz w:val="12"/>
          <w:szCs w:val="18"/>
        </w:rPr>
      </w:pPr>
    </w:p>
    <w:p w14:paraId="467AC82C" w14:textId="349B900F" w:rsidR="002E7A4E" w:rsidRPr="00F063F3" w:rsidRDefault="00692709" w:rsidP="000D6E29">
      <w:pPr>
        <w:jc w:val="both"/>
        <w:rPr>
          <w:rFonts w:ascii="Open Sans" w:hAnsi="Open Sans" w:cs="Open Sans"/>
          <w:i/>
          <w:sz w:val="18"/>
          <w:szCs w:val="18"/>
        </w:rPr>
      </w:pPr>
      <w:r w:rsidRPr="00F063F3">
        <w:rPr>
          <w:rFonts w:ascii="Open Sans" w:hAnsi="Open Sans" w:cs="Open Sans"/>
          <w:i/>
          <w:sz w:val="18"/>
          <w:szCs w:val="18"/>
        </w:rPr>
        <w:t xml:space="preserve">Applicants can elect to have their details displayed on the </w:t>
      </w:r>
      <w:r w:rsidR="00F71FBB">
        <w:rPr>
          <w:rFonts w:ascii="Open Sans" w:hAnsi="Open Sans" w:cs="Open Sans"/>
          <w:i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i/>
          <w:sz w:val="18"/>
          <w:szCs w:val="18"/>
        </w:rPr>
        <w:t xml:space="preserve"> website and supplied to relevant third parties. </w:t>
      </w:r>
      <w:r w:rsidR="00F71FBB">
        <w:rPr>
          <w:rFonts w:ascii="Open Sans" w:hAnsi="Open Sans" w:cs="Open Sans"/>
          <w:i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i/>
          <w:sz w:val="18"/>
          <w:szCs w:val="18"/>
        </w:rPr>
        <w:t xml:space="preserve"> reserves the right to audit any information provided by an</w:t>
      </w:r>
      <w:r w:rsidR="000D6E29">
        <w:rPr>
          <w:rFonts w:ascii="Open Sans" w:hAnsi="Open Sans" w:cs="Open Sans"/>
          <w:i/>
          <w:sz w:val="18"/>
          <w:szCs w:val="18"/>
        </w:rPr>
        <w:t xml:space="preserve"> </w:t>
      </w:r>
      <w:r w:rsidRPr="00F063F3">
        <w:rPr>
          <w:rFonts w:ascii="Open Sans" w:hAnsi="Open Sans" w:cs="Open Sans"/>
          <w:i/>
          <w:sz w:val="18"/>
          <w:szCs w:val="18"/>
        </w:rPr>
        <w:t>applicant, or to request further documentation if required.</w:t>
      </w:r>
    </w:p>
    <w:p w14:paraId="6F5E2343" w14:textId="77777777" w:rsidR="00DF207A" w:rsidRPr="000D6E29" w:rsidRDefault="00DF207A" w:rsidP="00692709">
      <w:pPr>
        <w:rPr>
          <w:rFonts w:ascii="Open Sans" w:hAnsi="Open Sans" w:cs="Open Sans"/>
          <w:i/>
          <w:sz w:val="12"/>
          <w:szCs w:val="18"/>
        </w:rPr>
      </w:pPr>
    </w:p>
    <w:p w14:paraId="097BB508" w14:textId="7D931394" w:rsidR="00DF207A" w:rsidRPr="00F063F3" w:rsidRDefault="00DF207A" w:rsidP="00DF207A">
      <w:pPr>
        <w:spacing w:before="59"/>
        <w:ind w:right="447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pacing w:val="-1"/>
          <w:sz w:val="18"/>
          <w:szCs w:val="18"/>
        </w:rPr>
        <w:t>If</w:t>
      </w:r>
      <w:r w:rsidRPr="00F063F3">
        <w:rPr>
          <w:rFonts w:ascii="Open Sans" w:hAnsi="Open Sans" w:cs="Open Sans"/>
          <w:spacing w:val="2"/>
          <w:sz w:val="18"/>
          <w:szCs w:val="18"/>
        </w:rPr>
        <w:t xml:space="preserve"> </w:t>
      </w:r>
      <w:r w:rsidRPr="00F063F3">
        <w:rPr>
          <w:rFonts w:ascii="Open Sans" w:hAnsi="Open Sans" w:cs="Open Sans"/>
          <w:spacing w:val="-1"/>
          <w:sz w:val="18"/>
          <w:szCs w:val="18"/>
        </w:rPr>
        <w:t>you need assistance</w:t>
      </w:r>
      <w:r w:rsidRPr="00F063F3">
        <w:rPr>
          <w:rFonts w:ascii="Open Sans" w:hAnsi="Open Sans" w:cs="Open Sans"/>
          <w:spacing w:val="2"/>
          <w:sz w:val="18"/>
          <w:szCs w:val="18"/>
        </w:rPr>
        <w:t xml:space="preserve"> </w:t>
      </w:r>
      <w:r w:rsidRPr="00F063F3">
        <w:rPr>
          <w:rFonts w:ascii="Open Sans" w:hAnsi="Open Sans" w:cs="Open Sans"/>
          <w:spacing w:val="-1"/>
          <w:sz w:val="18"/>
          <w:szCs w:val="18"/>
        </w:rPr>
        <w:t>with</w:t>
      </w:r>
      <w:r w:rsidRPr="00F063F3">
        <w:rPr>
          <w:rFonts w:ascii="Open Sans" w:hAnsi="Open Sans" w:cs="Open Sans"/>
          <w:spacing w:val="2"/>
          <w:sz w:val="18"/>
          <w:szCs w:val="18"/>
        </w:rPr>
        <w:t xml:space="preserve"> </w:t>
      </w:r>
      <w:r w:rsidRPr="00F063F3">
        <w:rPr>
          <w:rFonts w:ascii="Open Sans" w:hAnsi="Open Sans" w:cs="Open Sans"/>
          <w:sz w:val="18"/>
          <w:szCs w:val="18"/>
        </w:rPr>
        <w:t xml:space="preserve">completing </w:t>
      </w:r>
      <w:r w:rsidRPr="00F063F3">
        <w:rPr>
          <w:rFonts w:ascii="Open Sans" w:hAnsi="Open Sans" w:cs="Open Sans"/>
          <w:spacing w:val="-1"/>
          <w:sz w:val="18"/>
          <w:szCs w:val="18"/>
        </w:rPr>
        <w:t>this</w:t>
      </w:r>
      <w:r w:rsidRPr="00F063F3">
        <w:rPr>
          <w:rFonts w:ascii="Open Sans" w:hAnsi="Open Sans" w:cs="Open Sans"/>
          <w:spacing w:val="3"/>
          <w:sz w:val="18"/>
          <w:szCs w:val="18"/>
        </w:rPr>
        <w:t xml:space="preserve"> </w:t>
      </w:r>
      <w:r w:rsidRPr="00F063F3">
        <w:rPr>
          <w:rFonts w:ascii="Open Sans" w:hAnsi="Open Sans" w:cs="Open Sans"/>
          <w:spacing w:val="-1"/>
          <w:sz w:val="18"/>
          <w:szCs w:val="18"/>
        </w:rPr>
        <w:t>application</w:t>
      </w:r>
      <w:r w:rsidRPr="00F063F3">
        <w:rPr>
          <w:rFonts w:ascii="Open Sans" w:hAnsi="Open Sans" w:cs="Open Sans"/>
          <w:spacing w:val="1"/>
          <w:sz w:val="18"/>
          <w:szCs w:val="18"/>
        </w:rPr>
        <w:t xml:space="preserve"> </w:t>
      </w:r>
      <w:r w:rsidRPr="00F063F3">
        <w:rPr>
          <w:rFonts w:ascii="Open Sans" w:hAnsi="Open Sans" w:cs="Open Sans"/>
          <w:spacing w:val="-1"/>
          <w:sz w:val="18"/>
          <w:szCs w:val="18"/>
        </w:rPr>
        <w:t>form,</w:t>
      </w:r>
      <w:r w:rsidRPr="00F063F3">
        <w:rPr>
          <w:rFonts w:ascii="Open Sans" w:hAnsi="Open Sans" w:cs="Open Sans"/>
          <w:spacing w:val="2"/>
          <w:sz w:val="18"/>
          <w:szCs w:val="18"/>
        </w:rPr>
        <w:t xml:space="preserve"> </w:t>
      </w:r>
      <w:r w:rsidRPr="00F063F3">
        <w:rPr>
          <w:rFonts w:ascii="Open Sans" w:hAnsi="Open Sans" w:cs="Open Sans"/>
          <w:spacing w:val="-1"/>
          <w:sz w:val="18"/>
          <w:szCs w:val="18"/>
        </w:rPr>
        <w:t>please</w:t>
      </w:r>
      <w:r w:rsidRPr="00F063F3">
        <w:rPr>
          <w:rFonts w:ascii="Open Sans" w:hAnsi="Open Sans" w:cs="Open Sans"/>
          <w:spacing w:val="1"/>
          <w:sz w:val="18"/>
          <w:szCs w:val="18"/>
        </w:rPr>
        <w:t xml:space="preserve"> </w:t>
      </w:r>
      <w:hyperlink r:id="rId9" w:history="1">
        <w:r w:rsidR="000D6E29">
          <w:rPr>
            <w:rStyle w:val="Hyperlink"/>
            <w:rFonts w:ascii="Open Sans" w:hAnsi="Open Sans" w:cs="Open Sans"/>
            <w:sz w:val="18"/>
            <w:szCs w:val="18"/>
          </w:rPr>
          <w:t>email</w:t>
        </w:r>
      </w:hyperlink>
      <w:r w:rsidRPr="00F063F3">
        <w:rPr>
          <w:rFonts w:ascii="Open Sans" w:hAnsi="Open Sans" w:cs="Open Sans"/>
          <w:spacing w:val="1"/>
          <w:sz w:val="18"/>
          <w:szCs w:val="18"/>
        </w:rPr>
        <w:t xml:space="preserve"> </w:t>
      </w:r>
      <w:r w:rsidRPr="00F063F3">
        <w:rPr>
          <w:rFonts w:ascii="Open Sans" w:hAnsi="Open Sans" w:cs="Open Sans"/>
          <w:sz w:val="18"/>
          <w:szCs w:val="18"/>
        </w:rPr>
        <w:t xml:space="preserve">or call </w:t>
      </w:r>
      <w:r w:rsidR="00932844">
        <w:rPr>
          <w:rFonts w:ascii="Open Sans" w:hAnsi="Open Sans" w:cs="Open Sans"/>
          <w:sz w:val="18"/>
          <w:szCs w:val="18"/>
        </w:rPr>
        <w:t xml:space="preserve">Dean Whiting </w:t>
      </w:r>
      <w:r w:rsidRPr="00F063F3">
        <w:rPr>
          <w:rFonts w:ascii="Open Sans" w:hAnsi="Open Sans" w:cs="Open Sans"/>
          <w:sz w:val="18"/>
          <w:szCs w:val="18"/>
        </w:rPr>
        <w:t xml:space="preserve"> (CEO)</w:t>
      </w:r>
      <w:r w:rsidRPr="00F063F3">
        <w:rPr>
          <w:rFonts w:ascii="Open Sans" w:hAnsi="Open Sans" w:cs="Open Sans"/>
          <w:spacing w:val="1"/>
          <w:sz w:val="18"/>
          <w:szCs w:val="18"/>
        </w:rPr>
        <w:t xml:space="preserve"> </w:t>
      </w:r>
      <w:r w:rsidRPr="00F063F3">
        <w:rPr>
          <w:rFonts w:ascii="Open Sans" w:hAnsi="Open Sans" w:cs="Open Sans"/>
          <w:sz w:val="18"/>
          <w:szCs w:val="18"/>
        </w:rPr>
        <w:t xml:space="preserve">on </w:t>
      </w:r>
      <w:r w:rsidR="00932844">
        <w:rPr>
          <w:rFonts w:ascii="Open Sans" w:hAnsi="Open Sans" w:cs="Open Sans"/>
          <w:sz w:val="18"/>
          <w:szCs w:val="18"/>
        </w:rPr>
        <w:t>0497 777 688</w:t>
      </w:r>
    </w:p>
    <w:p w14:paraId="69DCB8C3" w14:textId="77777777" w:rsidR="0064428C" w:rsidRPr="00F063F3" w:rsidRDefault="0064428C" w:rsidP="00DF207A">
      <w:pPr>
        <w:spacing w:before="59"/>
        <w:ind w:right="447"/>
        <w:rPr>
          <w:rFonts w:ascii="Open Sans" w:eastAsia="Calibri" w:hAnsi="Open Sans" w:cs="Open Sans"/>
          <w:sz w:val="18"/>
          <w:szCs w:val="18"/>
        </w:rPr>
      </w:pPr>
    </w:p>
    <w:p w14:paraId="53A90E45" w14:textId="77777777" w:rsidR="00DF207A" w:rsidRPr="00F063F3" w:rsidRDefault="00DF207A" w:rsidP="00692709">
      <w:pPr>
        <w:rPr>
          <w:rFonts w:ascii="Open Sans" w:hAnsi="Open Sans" w:cs="Open Sans"/>
          <w:i/>
          <w:sz w:val="18"/>
          <w:szCs w:val="18"/>
        </w:rPr>
      </w:pPr>
      <w:r w:rsidRPr="00F063F3">
        <w:rPr>
          <w:rFonts w:ascii="Open Sans" w:eastAsia="Calibri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AAA6F9" wp14:editId="1BD48543">
                <wp:simplePos x="0" y="0"/>
                <wp:positionH relativeFrom="margin">
                  <wp:posOffset>0</wp:posOffset>
                </wp:positionH>
                <wp:positionV relativeFrom="paragraph">
                  <wp:posOffset>68869</wp:posOffset>
                </wp:positionV>
                <wp:extent cx="5759450" cy="0"/>
                <wp:effectExtent l="0" t="19050" r="3175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21B55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93ED72" id="Straight Connector 1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5.4pt" to="453.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" strokecolor="#421b55" strokeweight="2.25pt">
                <v:stroke joinstyle="miter"/>
                <w10:wrap anchorx="margin"/>
              </v:line>
            </w:pict>
          </mc:Fallback>
        </mc:AlternateContent>
      </w:r>
    </w:p>
    <w:p w14:paraId="17954975" w14:textId="77777777" w:rsidR="0064428C" w:rsidRPr="00E72D00" w:rsidRDefault="0064428C" w:rsidP="0064428C">
      <w:pPr>
        <w:rPr>
          <w:rFonts w:ascii="Open Sans" w:hAnsi="Open Sans" w:cs="Open Sans"/>
          <w:sz w:val="14"/>
          <w:szCs w:val="18"/>
        </w:rPr>
      </w:pPr>
    </w:p>
    <w:p w14:paraId="552FBF8E" w14:textId="77777777" w:rsidR="00E13339" w:rsidRPr="00F063F3" w:rsidRDefault="00E13339" w:rsidP="00F063F3">
      <w:pPr>
        <w:pStyle w:val="Heading1"/>
      </w:pPr>
      <w:r w:rsidRPr="00F063F3">
        <w:t>MEMBERSHIP TYPE</w:t>
      </w:r>
    </w:p>
    <w:p w14:paraId="23D49151" w14:textId="118931CE" w:rsidR="008C138F" w:rsidRPr="00F063F3" w:rsidRDefault="008C138F" w:rsidP="000C7837">
      <w:pPr>
        <w:spacing w:before="4"/>
        <w:rPr>
          <w:rFonts w:ascii="Open Sans" w:eastAsia="Calibri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sz w:val="18"/>
          <w:szCs w:val="18"/>
        </w:rPr>
        <w:t xml:space="preserve">Please indicate the Membership </w:t>
      </w:r>
      <w:r w:rsidR="00B91335" w:rsidRPr="00F063F3">
        <w:rPr>
          <w:rFonts w:ascii="Open Sans" w:eastAsia="Calibri" w:hAnsi="Open Sans" w:cs="Open Sans"/>
          <w:sz w:val="18"/>
          <w:szCs w:val="18"/>
        </w:rPr>
        <w:t>Class</w:t>
      </w:r>
      <w:r w:rsidRPr="00F063F3">
        <w:rPr>
          <w:rFonts w:ascii="Open Sans" w:eastAsia="Calibri" w:hAnsi="Open Sans" w:cs="Open Sans"/>
          <w:sz w:val="18"/>
          <w:szCs w:val="18"/>
        </w:rPr>
        <w:t xml:space="preserve"> you are applying </w:t>
      </w:r>
      <w:r w:rsidR="00932844" w:rsidRPr="00F063F3">
        <w:rPr>
          <w:rFonts w:ascii="Open Sans" w:eastAsia="Calibri" w:hAnsi="Open Sans" w:cs="Open Sans"/>
          <w:sz w:val="18"/>
          <w:szCs w:val="18"/>
        </w:rPr>
        <w:t>to:</w:t>
      </w:r>
    </w:p>
    <w:p w14:paraId="2CD78507" w14:textId="777FBAEA" w:rsidR="0064428C" w:rsidRPr="00F063F3" w:rsidRDefault="008C138F" w:rsidP="008C138F">
      <w:pPr>
        <w:spacing w:before="4"/>
        <w:rPr>
          <w:rFonts w:ascii="Open Sans" w:eastAsia="Calibri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sz w:val="18"/>
          <w:szCs w:val="18"/>
        </w:rPr>
        <w:t xml:space="preserve">Member </w:t>
      </w:r>
      <w:sdt>
        <w:sdtPr>
          <w:rPr>
            <w:rFonts w:ascii="Open Sans" w:eastAsia="Calibri" w:hAnsi="Open Sans" w:cs="Open Sans"/>
            <w:sz w:val="18"/>
            <w:szCs w:val="18"/>
          </w:rPr>
          <w:id w:val="6931343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7E3D61" w:rsidRPr="00F063F3">
            <w:rPr>
              <w:rFonts w:ascii="Segoe UI Symbol" w:eastAsia="Yu Gothic UI" w:hAnsi="Segoe UI Symbol" w:cs="Segoe UI Symbol"/>
              <w:sz w:val="18"/>
              <w:szCs w:val="18"/>
            </w:rPr>
            <w:t>☐</w:t>
          </w:r>
        </w:sdtContent>
      </w:sdt>
      <w:r w:rsidRPr="00F063F3">
        <w:rPr>
          <w:rFonts w:ascii="Open Sans" w:eastAsia="Calibri" w:hAnsi="Open Sans" w:cs="Open Sans"/>
          <w:sz w:val="18"/>
          <w:szCs w:val="18"/>
        </w:rPr>
        <w:tab/>
        <w:t xml:space="preserve">Associate Member </w:t>
      </w:r>
      <w:sdt>
        <w:sdtPr>
          <w:rPr>
            <w:rFonts w:ascii="Open Sans" w:eastAsia="Calibri" w:hAnsi="Open Sans" w:cs="Open Sans"/>
            <w:sz w:val="18"/>
            <w:szCs w:val="18"/>
          </w:rPr>
          <w:id w:val="1278611612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F063F3" w:rsidRPr="00F063F3">
            <w:rPr>
              <w:rFonts w:ascii="Segoe UI Symbol" w:eastAsia="Yu Gothic UI" w:hAnsi="Segoe UI Symbol" w:cs="Segoe UI Symbol"/>
              <w:sz w:val="18"/>
              <w:szCs w:val="18"/>
            </w:rPr>
            <w:t>☐</w:t>
          </w:r>
        </w:sdtContent>
      </w:sdt>
    </w:p>
    <w:p w14:paraId="631724A6" w14:textId="77777777" w:rsidR="00692709" w:rsidRPr="00F063F3" w:rsidRDefault="00692709" w:rsidP="00692709">
      <w:pPr>
        <w:rPr>
          <w:rFonts w:ascii="Open Sans" w:hAnsi="Open Sans" w:cs="Open Sans"/>
          <w:sz w:val="18"/>
          <w:szCs w:val="18"/>
        </w:rPr>
      </w:pPr>
    </w:p>
    <w:p w14:paraId="09E5DC9C" w14:textId="77777777" w:rsidR="00692709" w:rsidRPr="00F063F3" w:rsidRDefault="0004720A" w:rsidP="00692709">
      <w:pPr>
        <w:ind w:right="186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0916E8" wp14:editId="4EC0ABA1">
                <wp:simplePos x="0" y="0"/>
                <wp:positionH relativeFrom="margin">
                  <wp:posOffset>0</wp:posOffset>
                </wp:positionH>
                <wp:positionV relativeFrom="paragraph">
                  <wp:posOffset>7620</wp:posOffset>
                </wp:positionV>
                <wp:extent cx="5759450" cy="0"/>
                <wp:effectExtent l="0" t="19050" r="3175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21B55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AD2285" id="Straight Connector 1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6pt" to="453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" strokecolor="#421b55" strokeweight="2.25pt">
                <v:stroke joinstyle="miter"/>
                <w10:wrap anchorx="margin"/>
              </v:line>
            </w:pict>
          </mc:Fallback>
        </mc:AlternateContent>
      </w:r>
    </w:p>
    <w:p w14:paraId="524CFA27" w14:textId="77777777" w:rsidR="0004720A" w:rsidRPr="00F063F3" w:rsidRDefault="0004720A" w:rsidP="00F063F3">
      <w:pPr>
        <w:pStyle w:val="Heading1"/>
      </w:pPr>
      <w:r w:rsidRPr="00F063F3">
        <w:t>REGISTRATION AND OWNERSHIP</w:t>
      </w:r>
    </w:p>
    <w:p w14:paraId="6E258DD2" w14:textId="77777777" w:rsidR="00991A8E" w:rsidRPr="00F063F3" w:rsidRDefault="00991A8E" w:rsidP="00991A8E">
      <w:pPr>
        <w:rPr>
          <w:rFonts w:ascii="Open Sans" w:hAnsi="Open Sans" w:cs="Open Sans"/>
          <w:i/>
          <w:sz w:val="18"/>
          <w:szCs w:val="18"/>
        </w:rPr>
      </w:pPr>
    </w:p>
    <w:p w14:paraId="31BEA175" w14:textId="39A8E4B8" w:rsidR="00991A8E" w:rsidRPr="00F063F3" w:rsidRDefault="0004720A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mpany </w:t>
      </w:r>
      <w:r w:rsidR="00932844" w:rsidRPr="00F063F3">
        <w:rPr>
          <w:rFonts w:ascii="Open Sans" w:hAnsi="Open Sans" w:cs="Open Sans"/>
          <w:sz w:val="18"/>
          <w:szCs w:val="18"/>
        </w:rPr>
        <w:t>Name:</w:t>
      </w:r>
      <w:r w:rsidR="00991A8E" w:rsidRPr="00F063F3">
        <w:rPr>
          <w:rFonts w:ascii="Open Sans" w:hAnsi="Open Sans" w:cs="Open Sans"/>
          <w:sz w:val="18"/>
          <w:szCs w:val="18"/>
        </w:rPr>
        <w:t xml:space="preserve"> 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952306927"/>
          <w:placeholder>
            <w:docPart w:val="C7592379A37147FE98554C825A488730"/>
          </w:placeholder>
          <w:showingPlcHdr/>
          <w:text/>
        </w:sdtPr>
        <w:sdtEndPr/>
        <w:sdtContent>
          <w:r w:rsidR="00991A8E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944DC31" w14:textId="00EBA663" w:rsidR="0004720A" w:rsidRPr="00F063F3" w:rsidRDefault="0004720A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Trading Name(s</w:t>
      </w:r>
      <w:r w:rsidR="00932844" w:rsidRPr="00F063F3">
        <w:rPr>
          <w:rFonts w:ascii="Open Sans" w:hAnsi="Open Sans" w:cs="Open Sans"/>
          <w:sz w:val="18"/>
          <w:szCs w:val="18"/>
        </w:rPr>
        <w:t>)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869984029"/>
          <w:placeholder>
            <w:docPart w:val="52CCDE48CAED46ABA15AED8E242A52CA"/>
          </w:placeholder>
          <w:showingPlcHdr/>
          <w:text/>
        </w:sdtPr>
        <w:sdtEndPr/>
        <w:sdtContent>
          <w:r w:rsidR="00991A8E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61C04A12" w14:textId="6C5269A2" w:rsidR="0004720A" w:rsidRPr="00F063F3" w:rsidRDefault="00A3309A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ABN / </w:t>
      </w:r>
      <w:r w:rsidR="00932844" w:rsidRPr="00F063F3">
        <w:rPr>
          <w:rFonts w:ascii="Open Sans" w:hAnsi="Open Sans" w:cs="Open Sans"/>
          <w:sz w:val="18"/>
          <w:szCs w:val="18"/>
        </w:rPr>
        <w:t>ACN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691979746"/>
          <w:placeholder>
            <w:docPart w:val="5A06B3F19DB84CD58146368FB486486F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28E68190" w14:textId="1F30C098" w:rsidR="0004720A" w:rsidRPr="00F063F3" w:rsidRDefault="009B461E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Year of </w:t>
      </w:r>
      <w:r w:rsidR="00932844" w:rsidRPr="00F063F3">
        <w:rPr>
          <w:rFonts w:ascii="Open Sans" w:hAnsi="Open Sans" w:cs="Open Sans"/>
          <w:sz w:val="18"/>
          <w:szCs w:val="18"/>
        </w:rPr>
        <w:t>Incorporation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254640127"/>
          <w:placeholder>
            <w:docPart w:val="DefaultPlaceholder_1081868574"/>
          </w:placeholder>
          <w:showingPlcHdr/>
          <w:text/>
        </w:sdtPr>
        <w:sdtEndPr/>
        <w:sdtContent>
          <w:r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2E052FCE" w14:textId="77777777" w:rsidR="009B461E" w:rsidRPr="00F063F3" w:rsidRDefault="009B461E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</w:p>
    <w:p w14:paraId="1807B80C" w14:textId="50969A8B" w:rsidR="00991A8E" w:rsidRPr="00F063F3" w:rsidRDefault="0004720A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Postal </w:t>
      </w:r>
      <w:r w:rsidR="00932844" w:rsidRPr="00F063F3">
        <w:rPr>
          <w:rFonts w:ascii="Open Sans" w:hAnsi="Open Sans" w:cs="Open Sans"/>
          <w:sz w:val="18"/>
          <w:szCs w:val="18"/>
        </w:rPr>
        <w:t>Address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865337985"/>
          <w:placeholder>
            <w:docPart w:val="D9D2E3F158014D8FB5D09DE744916233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B2C5F66" w14:textId="190538CA" w:rsidR="00991A8E" w:rsidRPr="00F063F3" w:rsidRDefault="0004720A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Street </w:t>
      </w:r>
      <w:r w:rsidR="00932844" w:rsidRPr="00F063F3">
        <w:rPr>
          <w:rFonts w:ascii="Open Sans" w:hAnsi="Open Sans" w:cs="Open Sans"/>
          <w:sz w:val="18"/>
          <w:szCs w:val="18"/>
        </w:rPr>
        <w:t>Address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588184431"/>
          <w:placeholder>
            <w:docPart w:val="5C5A10DD94FB43D38823A939A20AB4F5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054D159" w14:textId="13447484" w:rsidR="00991A8E" w:rsidRPr="00F063F3" w:rsidRDefault="00932844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Website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630703523"/>
          <w:placeholder>
            <w:docPart w:val="19B3DEEBFEE8485893B3B2635BDE0FE0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0F048EF" w14:textId="1252452B" w:rsidR="00991A8E" w:rsidRPr="00F063F3" w:rsidRDefault="00932844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Phone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59466989"/>
          <w:placeholder>
            <w:docPart w:val="5739FBEF117648FA8D2BE71E3B3D6C2A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1D2AA735" w14:textId="77777777" w:rsidR="0064428C" w:rsidRPr="00F063F3" w:rsidRDefault="0064428C" w:rsidP="0064428C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</w:p>
    <w:p w14:paraId="085D6072" w14:textId="3A7E0675" w:rsidR="00991A8E" w:rsidRPr="00F063F3" w:rsidRDefault="002C04FF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EO </w:t>
      </w:r>
      <w:r w:rsidR="008B09F1" w:rsidRPr="00F063F3">
        <w:rPr>
          <w:rFonts w:ascii="Open Sans" w:hAnsi="Open Sans" w:cs="Open Sans"/>
          <w:sz w:val="18"/>
          <w:szCs w:val="18"/>
        </w:rPr>
        <w:t xml:space="preserve">/ Manager’s </w:t>
      </w:r>
      <w:r w:rsidR="00932844" w:rsidRPr="00F063F3">
        <w:rPr>
          <w:rFonts w:ascii="Open Sans" w:hAnsi="Open Sans" w:cs="Open Sans"/>
          <w:sz w:val="18"/>
          <w:szCs w:val="18"/>
        </w:rPr>
        <w:t>Name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773631301"/>
          <w:placeholder>
            <w:docPart w:val="2B4473C65A5B4B08BF14C0C00FAC4996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  <w:r w:rsidR="008B09F1" w:rsidRPr="00F063F3">
        <w:rPr>
          <w:rFonts w:ascii="Open Sans" w:hAnsi="Open Sans" w:cs="Open Sans"/>
          <w:sz w:val="18"/>
          <w:szCs w:val="18"/>
        </w:rPr>
        <w:t xml:space="preserve">  Position </w:t>
      </w:r>
      <w:r w:rsidR="00932844" w:rsidRPr="00F063F3">
        <w:rPr>
          <w:rFonts w:ascii="Open Sans" w:hAnsi="Open Sans" w:cs="Open Sans"/>
          <w:sz w:val="18"/>
          <w:szCs w:val="18"/>
        </w:rPr>
        <w:t>Title:</w:t>
      </w:r>
      <w:r w:rsidR="008B09F1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290564668"/>
          <w:placeholder>
            <w:docPart w:val="5EBAFA703D0749A09CDD77A42FAE44B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  <w:r w:rsidR="008B09F1" w:rsidRPr="00F063F3">
        <w:rPr>
          <w:rFonts w:ascii="Open Sans" w:hAnsi="Open Sans" w:cs="Open Sans"/>
          <w:sz w:val="18"/>
          <w:szCs w:val="18"/>
        </w:rPr>
        <w:t xml:space="preserve">  </w:t>
      </w:r>
    </w:p>
    <w:p w14:paraId="01499945" w14:textId="16DEFA3B" w:rsidR="00991A8E" w:rsidRPr="00F063F3" w:rsidRDefault="002C04FF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EO </w:t>
      </w:r>
      <w:r w:rsidR="008B09F1" w:rsidRPr="00F063F3">
        <w:rPr>
          <w:rFonts w:ascii="Open Sans" w:hAnsi="Open Sans" w:cs="Open Sans"/>
          <w:sz w:val="18"/>
          <w:szCs w:val="18"/>
        </w:rPr>
        <w:t xml:space="preserve">/ Manager’s </w:t>
      </w:r>
      <w:r w:rsidR="00932844" w:rsidRPr="00F063F3">
        <w:rPr>
          <w:rFonts w:ascii="Open Sans" w:hAnsi="Open Sans" w:cs="Open Sans"/>
          <w:sz w:val="18"/>
          <w:szCs w:val="18"/>
        </w:rPr>
        <w:t>E-mail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859554390"/>
          <w:placeholder>
            <w:docPart w:val="D53738FBED334D8FBCE81D0D3AE80D30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F89AF76" w14:textId="3FB9C5E5" w:rsidR="00991A8E" w:rsidRPr="00F063F3" w:rsidRDefault="0004720A" w:rsidP="00991A8E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EO </w:t>
      </w:r>
      <w:r w:rsidR="008B09F1" w:rsidRPr="00F063F3">
        <w:rPr>
          <w:rFonts w:ascii="Open Sans" w:hAnsi="Open Sans" w:cs="Open Sans"/>
          <w:sz w:val="18"/>
          <w:szCs w:val="18"/>
        </w:rPr>
        <w:t xml:space="preserve">/ Manager’s </w:t>
      </w:r>
      <w:r w:rsidR="00932844" w:rsidRPr="00F063F3">
        <w:rPr>
          <w:rFonts w:ascii="Open Sans" w:hAnsi="Open Sans" w:cs="Open Sans"/>
          <w:sz w:val="18"/>
          <w:szCs w:val="18"/>
        </w:rPr>
        <w:t>Mobile:</w:t>
      </w:r>
      <w:r w:rsidR="00991A8E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244253148"/>
          <w:placeholder>
            <w:docPart w:val="207E18692D194D9999A371B81199EA02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5CD46147" w14:textId="0B3B1BD7" w:rsidR="008F1ABD" w:rsidRPr="00F063F3" w:rsidRDefault="00991A8E" w:rsidP="00E72D00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EA</w:t>
      </w:r>
      <w:r w:rsidR="0004720A" w:rsidRPr="00F063F3">
        <w:rPr>
          <w:rFonts w:ascii="Open Sans" w:hAnsi="Open Sans" w:cs="Open Sans"/>
          <w:sz w:val="18"/>
          <w:szCs w:val="18"/>
        </w:rPr>
        <w:t xml:space="preserve"> or PA </w:t>
      </w:r>
      <w:r w:rsidR="00932844" w:rsidRPr="00F063F3">
        <w:rPr>
          <w:rFonts w:ascii="Open Sans" w:hAnsi="Open Sans" w:cs="Open Sans"/>
          <w:sz w:val="18"/>
          <w:szCs w:val="18"/>
        </w:rPr>
        <w:t>E-mail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781415956"/>
          <w:placeholder>
            <w:docPart w:val="053671F91F2F4B399DC6412C31F75E73"/>
          </w:placeholder>
          <w:showingPlcHdr/>
          <w:text/>
        </w:sdtPr>
        <w:sdtEndPr/>
        <w:sdtContent>
          <w:r w:rsidR="002412E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  <w:r w:rsidR="008F1ABD" w:rsidRPr="00F063F3">
        <w:rPr>
          <w:rFonts w:ascii="Open Sans" w:hAnsi="Open Sans" w:cs="Open Sans"/>
          <w:sz w:val="18"/>
          <w:szCs w:val="18"/>
        </w:rPr>
        <w:br w:type="page"/>
      </w:r>
    </w:p>
    <w:p w14:paraId="5AA4C08D" w14:textId="77777777" w:rsidR="002E7A4E" w:rsidRPr="00F063F3" w:rsidRDefault="00A3309A">
      <w:pPr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lastRenderedPageBreak/>
        <w:t>Is your company a wholly or partly owned subsidiary of an overseas trading enterprise?</w:t>
      </w:r>
    </w:p>
    <w:p w14:paraId="7D7BC04E" w14:textId="77777777" w:rsidR="00A3309A" w:rsidRPr="00F063F3" w:rsidRDefault="00993516">
      <w:pPr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Yes </w:t>
      </w:r>
      <w:sdt>
        <w:sdtPr>
          <w:rPr>
            <w:rFonts w:ascii="Open Sans" w:hAnsi="Open Sans" w:cs="Open Sans"/>
            <w:sz w:val="18"/>
            <w:szCs w:val="18"/>
          </w:rPr>
          <w:id w:val="-201661384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Pr="00F063F3">
        <w:rPr>
          <w:rFonts w:ascii="Open Sans" w:hAnsi="Open Sans" w:cs="Open Sans"/>
          <w:sz w:val="18"/>
          <w:szCs w:val="18"/>
        </w:rPr>
        <w:t xml:space="preserve">     No </w:t>
      </w:r>
      <w:sdt>
        <w:sdtPr>
          <w:rPr>
            <w:rFonts w:ascii="Open Sans" w:hAnsi="Open Sans" w:cs="Open Sans"/>
            <w:sz w:val="18"/>
            <w:szCs w:val="18"/>
          </w:rPr>
          <w:id w:val="-1599167132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</w:p>
    <w:p w14:paraId="0F8D5D6F" w14:textId="26EE9757" w:rsidR="004C6E5B" w:rsidRPr="00F063F3" w:rsidRDefault="004C6E5B" w:rsidP="004C6E5B">
      <w:pPr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f Yes, please provide Company details </w:t>
      </w:r>
      <w:r w:rsidR="00932844" w:rsidRPr="00F063F3">
        <w:rPr>
          <w:rFonts w:ascii="Open Sans" w:hAnsi="Open Sans" w:cs="Open Sans"/>
          <w:sz w:val="18"/>
          <w:szCs w:val="18"/>
        </w:rPr>
        <w:t>below:</w:t>
      </w:r>
    </w:p>
    <w:p w14:paraId="3D4630C9" w14:textId="5BACF51C" w:rsidR="004C6E5B" w:rsidRPr="00F063F3" w:rsidRDefault="004C6E5B" w:rsidP="0076715B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Parent Company </w:t>
      </w:r>
      <w:r w:rsidR="00932844" w:rsidRPr="00F063F3">
        <w:rPr>
          <w:rFonts w:ascii="Open Sans" w:hAnsi="Open Sans" w:cs="Open Sans"/>
          <w:sz w:val="18"/>
          <w:szCs w:val="18"/>
        </w:rPr>
        <w:t>Nam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58660600"/>
          <w:placeholder>
            <w:docPart w:val="3450571A568E476AB3E15DE02874DE22"/>
          </w:placeholder>
          <w:showingPlcHdr/>
          <w:text/>
        </w:sdtPr>
        <w:sdtEndPr/>
        <w:sdtContent>
          <w:r w:rsidR="0076715B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48CA511B" w14:textId="56B5FFDB" w:rsidR="004C6E5B" w:rsidRPr="00F063F3" w:rsidRDefault="004C6E5B" w:rsidP="0076715B">
      <w:pPr>
        <w:tabs>
          <w:tab w:val="left" w:pos="2268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untry of </w:t>
      </w:r>
      <w:r w:rsidR="00932844" w:rsidRPr="00F063F3">
        <w:rPr>
          <w:rFonts w:ascii="Open Sans" w:hAnsi="Open Sans" w:cs="Open Sans"/>
          <w:sz w:val="18"/>
          <w:szCs w:val="18"/>
        </w:rPr>
        <w:t>Registration:</w:t>
      </w:r>
      <w:r w:rsidRPr="00F063F3">
        <w:rPr>
          <w:rFonts w:ascii="Open Sans" w:hAnsi="Open Sans" w:cs="Open Sans"/>
          <w:sz w:val="18"/>
          <w:szCs w:val="18"/>
        </w:rPr>
        <w:t xml:space="preserve"> 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580633905"/>
          <w:placeholder>
            <w:docPart w:val="BBE49B4734E344B5AB561F896A533966"/>
          </w:placeholder>
          <w:showingPlcHdr/>
          <w:text/>
        </w:sdtPr>
        <w:sdtEndPr/>
        <w:sdtContent>
          <w:r w:rsidR="0076715B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14965A98" w14:textId="77777777" w:rsidR="001B1918" w:rsidRPr="00F063F3" w:rsidRDefault="001B1918" w:rsidP="00AB5532">
      <w:pPr>
        <w:pStyle w:val="Header"/>
        <w:tabs>
          <w:tab w:val="clear" w:pos="4513"/>
          <w:tab w:val="clear" w:pos="9026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85282A" wp14:editId="1F62A395">
                <wp:simplePos x="0" y="0"/>
                <wp:positionH relativeFrom="margin">
                  <wp:align>left</wp:align>
                </wp:positionH>
                <wp:positionV relativeFrom="paragraph">
                  <wp:posOffset>108181</wp:posOffset>
                </wp:positionV>
                <wp:extent cx="5759450" cy="0"/>
                <wp:effectExtent l="0" t="19050" r="31750" b="19050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21B55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DA1A3A" id="Straight Connector 21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8.5pt" to="453.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" strokecolor="#421b55" strokeweight="2.25pt">
                <v:stroke joinstyle="miter"/>
                <w10:wrap anchorx="margin"/>
              </v:line>
            </w:pict>
          </mc:Fallback>
        </mc:AlternateContent>
      </w:r>
    </w:p>
    <w:p w14:paraId="671E2E44" w14:textId="77777777" w:rsidR="001B1918" w:rsidRPr="00F063F3" w:rsidRDefault="001B1918" w:rsidP="00AB5532">
      <w:pPr>
        <w:pStyle w:val="Header"/>
        <w:tabs>
          <w:tab w:val="clear" w:pos="4513"/>
          <w:tab w:val="clear" w:pos="9026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0BE1D7A0" w14:textId="77777777" w:rsidR="00BC079D" w:rsidRPr="00F063F3" w:rsidRDefault="009706F0" w:rsidP="00F063F3">
      <w:pPr>
        <w:pStyle w:val="Heading1"/>
      </w:pPr>
      <w:r w:rsidRPr="00F063F3">
        <w:t xml:space="preserve">IN-VITRO DIAGNOSTIC BUSINESS </w:t>
      </w:r>
      <w:r w:rsidR="008C2F0F" w:rsidRPr="00F063F3">
        <w:t>FOCUS</w:t>
      </w:r>
    </w:p>
    <w:p w14:paraId="7219BE55" w14:textId="77777777" w:rsidR="00BC079D" w:rsidRPr="00F063F3" w:rsidRDefault="008F1ABD" w:rsidP="00BC079D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Associate Members do not need to complete this section.</w:t>
      </w:r>
    </w:p>
    <w:p w14:paraId="60A7BF55" w14:textId="77777777" w:rsidR="00736141" w:rsidRPr="00F063F3" w:rsidRDefault="00736141" w:rsidP="00736141">
      <w:pPr>
        <w:pStyle w:val="Heading2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BUSINESS FUNCTIONS</w:t>
      </w:r>
    </w:p>
    <w:p w14:paraId="1E6414D8" w14:textId="77777777" w:rsidR="00736141" w:rsidRPr="00F063F3" w:rsidRDefault="00147C3A" w:rsidP="00736141">
      <w:pPr>
        <w:tabs>
          <w:tab w:val="left" w:pos="567"/>
          <w:tab w:val="left" w:pos="1134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25097275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8F7BDB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8F7BDB" w:rsidRPr="00F063F3">
        <w:rPr>
          <w:rFonts w:ascii="Open Sans" w:hAnsi="Open Sans" w:cs="Open Sans"/>
          <w:sz w:val="18"/>
          <w:szCs w:val="18"/>
        </w:rPr>
        <w:tab/>
      </w:r>
      <w:r w:rsidR="00736141" w:rsidRPr="00F063F3">
        <w:rPr>
          <w:rFonts w:ascii="Open Sans" w:hAnsi="Open Sans" w:cs="Open Sans"/>
          <w:sz w:val="18"/>
          <w:szCs w:val="18"/>
        </w:rPr>
        <w:t>Manufacture</w:t>
      </w:r>
      <w:r w:rsidR="008F7BDB" w:rsidRPr="00F063F3">
        <w:rPr>
          <w:rFonts w:ascii="Open Sans" w:hAnsi="Open Sans" w:cs="Open Sans"/>
          <w:sz w:val="18"/>
          <w:szCs w:val="18"/>
        </w:rPr>
        <w:t xml:space="preserve"> (in Australia)</w:t>
      </w:r>
      <w:r w:rsidR="00736141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981223817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8F7BDB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8F7BDB" w:rsidRPr="00F063F3">
        <w:rPr>
          <w:rFonts w:ascii="Open Sans" w:hAnsi="Open Sans" w:cs="Open Sans"/>
          <w:sz w:val="18"/>
          <w:szCs w:val="18"/>
        </w:rPr>
        <w:tab/>
      </w:r>
      <w:r w:rsidR="00CF45C4" w:rsidRPr="00F063F3">
        <w:rPr>
          <w:rFonts w:ascii="Open Sans" w:hAnsi="Open Sans" w:cs="Open Sans"/>
          <w:sz w:val="18"/>
          <w:szCs w:val="18"/>
        </w:rPr>
        <w:t>Import</w:t>
      </w:r>
    </w:p>
    <w:p w14:paraId="00806AB4" w14:textId="5C9A4584" w:rsidR="00736141" w:rsidRPr="00F063F3" w:rsidRDefault="00147C3A" w:rsidP="00736141">
      <w:pPr>
        <w:tabs>
          <w:tab w:val="left" w:pos="567"/>
          <w:tab w:val="left" w:pos="1134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65540828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8F7BDB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8F7BDB" w:rsidRPr="00F063F3">
        <w:rPr>
          <w:rFonts w:ascii="Open Sans" w:hAnsi="Open Sans" w:cs="Open Sans"/>
          <w:sz w:val="18"/>
          <w:szCs w:val="18"/>
        </w:rPr>
        <w:tab/>
      </w:r>
      <w:r w:rsidR="00736141" w:rsidRPr="00F063F3">
        <w:rPr>
          <w:rFonts w:ascii="Open Sans" w:hAnsi="Open Sans" w:cs="Open Sans"/>
          <w:sz w:val="18"/>
          <w:szCs w:val="18"/>
        </w:rPr>
        <w:t>Export</w:t>
      </w:r>
      <w:r w:rsidR="00932844">
        <w:rPr>
          <w:rFonts w:ascii="Open Sans" w:hAnsi="Open Sans" w:cs="Open Sans"/>
          <w:sz w:val="18"/>
          <w:szCs w:val="18"/>
        </w:rPr>
        <w:tab/>
      </w:r>
      <w:r w:rsidR="00736141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788970572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932844">
            <w:rPr>
              <w:rFonts w:ascii="Yu Gothic UI" w:eastAsia="Yu Gothic UI" w:hAnsi="Yu Gothic UI" w:cs="Open Sans" w:hint="eastAsia"/>
              <w:sz w:val="18"/>
              <w:szCs w:val="18"/>
            </w:rPr>
            <w:t>☐</w:t>
          </w:r>
        </w:sdtContent>
      </w:sdt>
      <w:r w:rsidR="008F7BDB" w:rsidRPr="00F063F3">
        <w:rPr>
          <w:rFonts w:ascii="Open Sans" w:hAnsi="Open Sans" w:cs="Open Sans"/>
          <w:sz w:val="18"/>
          <w:szCs w:val="18"/>
        </w:rPr>
        <w:tab/>
        <w:t>Sponsor</w:t>
      </w:r>
    </w:p>
    <w:p w14:paraId="598A32C3" w14:textId="77777777" w:rsidR="00736141" w:rsidRPr="00F063F3" w:rsidRDefault="00147C3A" w:rsidP="00736141">
      <w:pPr>
        <w:tabs>
          <w:tab w:val="left" w:pos="567"/>
          <w:tab w:val="left" w:pos="1134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127138533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8F7BDB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8F7BDB" w:rsidRPr="00F063F3">
        <w:rPr>
          <w:rFonts w:ascii="Open Sans" w:hAnsi="Open Sans" w:cs="Open Sans"/>
          <w:sz w:val="18"/>
          <w:szCs w:val="18"/>
        </w:rPr>
        <w:tab/>
        <w:t>Research &amp; Development (in Australia)</w:t>
      </w:r>
      <w:r w:rsidR="00736141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21864621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736141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36141" w:rsidRPr="00F063F3">
        <w:rPr>
          <w:rFonts w:ascii="Open Sans" w:hAnsi="Open Sans" w:cs="Open Sans"/>
          <w:sz w:val="18"/>
          <w:szCs w:val="18"/>
        </w:rPr>
        <w:tab/>
        <w:t>Consultant</w:t>
      </w:r>
    </w:p>
    <w:p w14:paraId="25CA4599" w14:textId="77777777" w:rsidR="00736141" w:rsidRPr="00F063F3" w:rsidRDefault="00147C3A" w:rsidP="00736141">
      <w:pPr>
        <w:tabs>
          <w:tab w:val="left" w:pos="567"/>
          <w:tab w:val="left" w:pos="1134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202296394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736141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736141" w:rsidRPr="00F063F3">
        <w:rPr>
          <w:rFonts w:ascii="Open Sans" w:hAnsi="Open Sans" w:cs="Open Sans"/>
          <w:sz w:val="18"/>
          <w:szCs w:val="18"/>
        </w:rPr>
        <w:tab/>
        <w:t>Wholesale &amp; Distribution</w:t>
      </w:r>
      <w:r w:rsidR="00736141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49670639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736141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8F7BDB" w:rsidRPr="00F063F3">
        <w:rPr>
          <w:rFonts w:ascii="Open Sans" w:hAnsi="Open Sans" w:cs="Open Sans"/>
          <w:sz w:val="18"/>
          <w:szCs w:val="18"/>
        </w:rPr>
        <w:tab/>
        <w:t>Wholesale</w:t>
      </w:r>
      <w:r w:rsidR="00736141" w:rsidRPr="00F063F3">
        <w:rPr>
          <w:rFonts w:ascii="Open Sans" w:hAnsi="Open Sans" w:cs="Open Sans"/>
          <w:sz w:val="18"/>
          <w:szCs w:val="18"/>
        </w:rPr>
        <w:t xml:space="preserve"> &amp; Distribution (Third Party only)</w:t>
      </w:r>
    </w:p>
    <w:p w14:paraId="5BDCCCF5" w14:textId="77777777" w:rsidR="008F7BDB" w:rsidRPr="00F063F3" w:rsidRDefault="008F7BDB" w:rsidP="00BC079D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40AFACB1" w14:textId="77777777" w:rsidR="00BC079D" w:rsidRPr="00F063F3" w:rsidRDefault="00BC079D" w:rsidP="009706F0">
      <w:pPr>
        <w:pStyle w:val="Heading2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LINICAL </w:t>
      </w:r>
      <w:r w:rsidR="008C2F0F" w:rsidRPr="00F063F3">
        <w:rPr>
          <w:rFonts w:ascii="Open Sans" w:hAnsi="Open Sans" w:cs="Open Sans"/>
          <w:sz w:val="18"/>
          <w:szCs w:val="18"/>
        </w:rPr>
        <w:t>APPLICATIONS</w:t>
      </w:r>
    </w:p>
    <w:p w14:paraId="2E80EC67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1315066672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 xml:space="preserve">Molecular </w:t>
      </w:r>
      <w:r w:rsidR="00CF45C4" w:rsidRPr="00F063F3">
        <w:rPr>
          <w:rFonts w:ascii="Open Sans" w:hAnsi="Open Sans" w:cs="Open Sans"/>
          <w:sz w:val="18"/>
          <w:szCs w:val="18"/>
        </w:rPr>
        <w:t>Diagnostics</w:t>
      </w:r>
      <w:r w:rsidR="00CF45C4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91143650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>Haematology</w:t>
      </w:r>
    </w:p>
    <w:p w14:paraId="22F9E6B0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1070726822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 xml:space="preserve">Cellular </w:t>
      </w:r>
      <w:r w:rsidR="00CF45C4" w:rsidRPr="00F063F3">
        <w:rPr>
          <w:rFonts w:ascii="Open Sans" w:hAnsi="Open Sans" w:cs="Open Sans"/>
          <w:sz w:val="18"/>
          <w:szCs w:val="18"/>
        </w:rPr>
        <w:t>Analysis</w:t>
      </w:r>
      <w:r w:rsidR="00CF45C4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814764219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 xml:space="preserve">Anatomical </w:t>
      </w:r>
      <w:r w:rsidR="00CF45C4" w:rsidRPr="00F063F3">
        <w:rPr>
          <w:rFonts w:ascii="Open Sans" w:hAnsi="Open Sans" w:cs="Open Sans"/>
          <w:sz w:val="18"/>
          <w:szCs w:val="18"/>
        </w:rPr>
        <w:t>Pathology</w:t>
      </w:r>
    </w:p>
    <w:p w14:paraId="6813BB69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571120048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>Microbiology</w:t>
      </w:r>
      <w:r w:rsidR="00CF45C4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48350805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 xml:space="preserve">Clinical </w:t>
      </w:r>
      <w:r w:rsidR="00CF45C4" w:rsidRPr="00F063F3">
        <w:rPr>
          <w:rFonts w:ascii="Open Sans" w:hAnsi="Open Sans" w:cs="Open Sans"/>
          <w:sz w:val="18"/>
          <w:szCs w:val="18"/>
        </w:rPr>
        <w:t>Chemistry</w:t>
      </w:r>
    </w:p>
    <w:p w14:paraId="5809A44D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193315719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 xml:space="preserve">Immuno </w:t>
      </w:r>
      <w:r w:rsidR="00CF45C4" w:rsidRPr="00F063F3">
        <w:rPr>
          <w:rFonts w:ascii="Open Sans" w:hAnsi="Open Sans" w:cs="Open Sans"/>
          <w:sz w:val="18"/>
          <w:szCs w:val="18"/>
        </w:rPr>
        <w:t>Assay</w:t>
      </w:r>
      <w:r w:rsidR="00CF45C4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20579927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>Urinalysis</w:t>
      </w:r>
    </w:p>
    <w:p w14:paraId="04F1132A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93429097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>Immuno</w:t>
      </w:r>
      <w:r w:rsidR="00CF45C4" w:rsidRPr="00F063F3">
        <w:rPr>
          <w:rFonts w:ascii="Open Sans" w:hAnsi="Open Sans" w:cs="Open Sans"/>
          <w:sz w:val="18"/>
          <w:szCs w:val="18"/>
        </w:rPr>
        <w:t>-Haematology</w:t>
      </w:r>
      <w:r w:rsidR="00CF45C4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62312584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 xml:space="preserve">Flow </w:t>
      </w:r>
      <w:r w:rsidR="00CF45C4" w:rsidRPr="00F063F3">
        <w:rPr>
          <w:rFonts w:ascii="Open Sans" w:hAnsi="Open Sans" w:cs="Open Sans"/>
          <w:sz w:val="18"/>
          <w:szCs w:val="18"/>
        </w:rPr>
        <w:t>Cytometry</w:t>
      </w:r>
    </w:p>
    <w:p w14:paraId="2F78E908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8235537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>Haemostasis</w:t>
      </w:r>
      <w:r w:rsidR="00CF45C4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678072762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 xml:space="preserve">Nucleic </w:t>
      </w:r>
      <w:r w:rsidR="00CF45C4" w:rsidRPr="00F063F3">
        <w:rPr>
          <w:rFonts w:ascii="Open Sans" w:hAnsi="Open Sans" w:cs="Open Sans"/>
          <w:sz w:val="18"/>
          <w:szCs w:val="18"/>
        </w:rPr>
        <w:t>Acid Testing</w:t>
      </w:r>
    </w:p>
    <w:p w14:paraId="4C90A947" w14:textId="77777777" w:rsidR="00BC079D" w:rsidRPr="00F063F3" w:rsidRDefault="00147C3A" w:rsidP="00736141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128970452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>Infectious Diseases</w:t>
      </w:r>
      <w:r w:rsidR="00CF45C4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2802972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CF45C4" w:rsidRPr="00F063F3">
        <w:rPr>
          <w:rFonts w:ascii="Open Sans" w:hAnsi="Open Sans" w:cs="Open Sans"/>
          <w:sz w:val="18"/>
          <w:szCs w:val="18"/>
        </w:rPr>
        <w:tab/>
      </w:r>
      <w:r w:rsidR="00BC079D" w:rsidRPr="00F063F3">
        <w:rPr>
          <w:rFonts w:ascii="Open Sans" w:hAnsi="Open Sans" w:cs="Open Sans"/>
          <w:sz w:val="18"/>
          <w:szCs w:val="18"/>
        </w:rPr>
        <w:t>Genomics</w:t>
      </w:r>
    </w:p>
    <w:p w14:paraId="64BAECAC" w14:textId="77777777" w:rsidR="00736141" w:rsidRPr="00F063F3" w:rsidRDefault="00736141" w:rsidP="00736141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72166131" w14:textId="77777777" w:rsidR="00BC079D" w:rsidRPr="00F063F3" w:rsidRDefault="00BC079D" w:rsidP="00BC079D">
      <w:pPr>
        <w:pStyle w:val="Heading2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END-USERS</w:t>
      </w:r>
    </w:p>
    <w:p w14:paraId="5F9B856B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5901502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C079D" w:rsidRPr="00F063F3">
        <w:rPr>
          <w:rFonts w:ascii="Open Sans" w:hAnsi="Open Sans" w:cs="Open Sans"/>
          <w:sz w:val="18"/>
          <w:szCs w:val="18"/>
        </w:rPr>
        <w:tab/>
        <w:t>Point of Care</w:t>
      </w:r>
      <w:r w:rsidR="00BC079D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814175324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C079D" w:rsidRPr="00F063F3">
        <w:rPr>
          <w:rFonts w:ascii="Open Sans" w:hAnsi="Open Sans" w:cs="Open Sans"/>
          <w:sz w:val="18"/>
          <w:szCs w:val="18"/>
        </w:rPr>
        <w:tab/>
        <w:t>Patient self-testing</w:t>
      </w:r>
      <w:r w:rsidR="00BC079D" w:rsidRPr="00F063F3">
        <w:rPr>
          <w:rFonts w:ascii="Open Sans" w:hAnsi="Open Sans" w:cs="Open Sans"/>
          <w:sz w:val="18"/>
          <w:szCs w:val="18"/>
        </w:rPr>
        <w:tab/>
      </w:r>
    </w:p>
    <w:p w14:paraId="6C5A3402" w14:textId="77777777" w:rsidR="00BC079D" w:rsidRPr="00F063F3" w:rsidRDefault="00147C3A" w:rsidP="00BC079D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92295504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C079D" w:rsidRPr="00F063F3">
        <w:rPr>
          <w:rFonts w:ascii="Open Sans" w:hAnsi="Open Sans" w:cs="Open Sans"/>
          <w:sz w:val="18"/>
          <w:szCs w:val="18"/>
        </w:rPr>
        <w:tab/>
        <w:t>Private Laboratories</w:t>
      </w:r>
      <w:r w:rsidR="00BC079D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051154612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BC079D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BC079D" w:rsidRPr="00F063F3">
        <w:rPr>
          <w:rFonts w:ascii="Open Sans" w:hAnsi="Open Sans" w:cs="Open Sans"/>
          <w:sz w:val="18"/>
          <w:szCs w:val="18"/>
        </w:rPr>
        <w:tab/>
        <w:t>Public Laboratories</w:t>
      </w:r>
    </w:p>
    <w:p w14:paraId="5B8A1E45" w14:textId="77777777" w:rsidR="00BC079D" w:rsidRPr="00F063F3" w:rsidRDefault="00BC079D" w:rsidP="00BC079D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5CB82C7C" w14:textId="77777777" w:rsidR="008C2F0F" w:rsidRPr="00F063F3" w:rsidRDefault="008C2F0F">
      <w:pPr>
        <w:rPr>
          <w:rFonts w:ascii="Open Sans" w:hAnsi="Open Sans" w:cs="Open Sans"/>
          <w:sz w:val="18"/>
          <w:szCs w:val="18"/>
        </w:rPr>
      </w:pPr>
    </w:p>
    <w:p w14:paraId="208F6EB6" w14:textId="77777777" w:rsidR="008C2F0F" w:rsidRPr="00F063F3" w:rsidRDefault="006C671A" w:rsidP="006C671A">
      <w:pPr>
        <w:pStyle w:val="Heading2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EMPLOYEES</w:t>
      </w:r>
    </w:p>
    <w:p w14:paraId="3996F18B" w14:textId="77777777" w:rsidR="00180F27" w:rsidRPr="00F063F3" w:rsidRDefault="00180F27" w:rsidP="00180F27">
      <w:pPr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How many people does your organisation employ in Australia?</w:t>
      </w:r>
    </w:p>
    <w:p w14:paraId="6EBD2887" w14:textId="77777777" w:rsidR="00180F27" w:rsidRPr="00F063F3" w:rsidRDefault="00180F27" w:rsidP="00180F27">
      <w:pPr>
        <w:tabs>
          <w:tab w:val="left" w:pos="1843"/>
        </w:tabs>
        <w:rPr>
          <w:rFonts w:ascii="Open Sans" w:hAnsi="Open Sans" w:cs="Open Sans"/>
          <w:b/>
          <w:sz w:val="18"/>
          <w:szCs w:val="18"/>
        </w:rPr>
      </w:pPr>
      <w:r w:rsidRPr="00F063F3">
        <w:rPr>
          <w:rFonts w:ascii="Open Sans" w:hAnsi="Open Sans" w:cs="Open Sans"/>
          <w:b/>
          <w:sz w:val="18"/>
          <w:szCs w:val="18"/>
        </w:rPr>
        <w:t>Total:</w:t>
      </w:r>
      <w:r w:rsidRPr="00F063F3">
        <w:rPr>
          <w:rFonts w:ascii="Open Sans" w:hAnsi="Open Sans" w:cs="Open Sans"/>
          <w:b/>
          <w:sz w:val="18"/>
          <w:szCs w:val="18"/>
        </w:rPr>
        <w:tab/>
      </w:r>
      <w:sdt>
        <w:sdtPr>
          <w:rPr>
            <w:rFonts w:ascii="Open Sans" w:hAnsi="Open Sans" w:cs="Open Sans"/>
            <w:b/>
            <w:sz w:val="18"/>
            <w:szCs w:val="18"/>
          </w:rPr>
          <w:id w:val="376596968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69C8A45F" w14:textId="77777777" w:rsidR="00180F27" w:rsidRPr="00F063F3" w:rsidRDefault="00180F27" w:rsidP="00180F27">
      <w:pPr>
        <w:tabs>
          <w:tab w:val="left" w:pos="184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Regulatory</w:t>
      </w:r>
      <w:r w:rsidR="001D3632" w:rsidRPr="00F063F3">
        <w:rPr>
          <w:rFonts w:ascii="Open Sans" w:hAnsi="Open Sans" w:cs="Open Sans"/>
          <w:sz w:val="18"/>
          <w:szCs w:val="18"/>
        </w:rPr>
        <w:t xml:space="preserve"> Affairs</w:t>
      </w:r>
      <w:r w:rsidRPr="00F063F3">
        <w:rPr>
          <w:rFonts w:ascii="Open Sans" w:hAnsi="Open Sans" w:cs="Open Sans"/>
          <w:sz w:val="18"/>
          <w:szCs w:val="18"/>
        </w:rPr>
        <w:t>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965428043"/>
          <w:placeholder>
            <w:docPart w:val="1F056E8005CA46388D972D5819E40E3D"/>
          </w:placeholder>
          <w:showingPlcHdr/>
          <w:text/>
        </w:sdtPr>
        <w:sdtEndPr/>
        <w:sdtContent>
          <w:r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5156CEEA" w14:textId="77777777" w:rsidR="00180F27" w:rsidRPr="00F063F3" w:rsidRDefault="00180F27" w:rsidP="00180F27">
      <w:pPr>
        <w:tabs>
          <w:tab w:val="left" w:pos="184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R&amp;D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998146086"/>
          <w:placeholder>
            <w:docPart w:val="27B56407C899485EBF8E7765659A8FA1"/>
          </w:placeholder>
          <w:showingPlcHdr/>
          <w:text/>
        </w:sdtPr>
        <w:sdtEndPr/>
        <w:sdtContent>
          <w:r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A4CD142" w14:textId="77777777" w:rsidR="00180F27" w:rsidRPr="00F063F3" w:rsidRDefault="00180F27" w:rsidP="00180F27">
      <w:pPr>
        <w:tabs>
          <w:tab w:val="left" w:pos="184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Manufacturing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2124688884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40049A2F" w14:textId="77777777" w:rsidR="00180F27" w:rsidRPr="00F063F3" w:rsidRDefault="00180F27" w:rsidP="00180F27">
      <w:pPr>
        <w:tabs>
          <w:tab w:val="left" w:pos="184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Sales &amp; Marketing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702545336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B9BC250" w14:textId="77777777" w:rsidR="00180F27" w:rsidRPr="00F063F3" w:rsidRDefault="00180F27" w:rsidP="00180F27">
      <w:pPr>
        <w:tabs>
          <w:tab w:val="left" w:pos="184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Admin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795686381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17A243E" w14:textId="77777777" w:rsidR="00FF0149" w:rsidRPr="00F063F3" w:rsidRDefault="00180F27" w:rsidP="00AB1D61">
      <w:pPr>
        <w:tabs>
          <w:tab w:val="left" w:pos="184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Other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288348858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5CD4CAA" w14:textId="77777777" w:rsidR="009E7A7E" w:rsidRPr="00F063F3" w:rsidRDefault="009E7A7E">
      <w:pPr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br w:type="page"/>
      </w:r>
    </w:p>
    <w:p w14:paraId="6003168F" w14:textId="77777777" w:rsidR="00BA6D5C" w:rsidRPr="00F063F3" w:rsidRDefault="00BA6D5C" w:rsidP="00F063F3">
      <w:pPr>
        <w:pStyle w:val="Heading1"/>
      </w:pPr>
      <w:r w:rsidRPr="00F063F3">
        <w:lastRenderedPageBreak/>
        <w:t>CONTACTS</w:t>
      </w:r>
    </w:p>
    <w:p w14:paraId="71854F14" w14:textId="77777777" w:rsidR="00A76C43" w:rsidRPr="00F063F3" w:rsidRDefault="00A76C43" w:rsidP="00A76C43">
      <w:pPr>
        <w:pStyle w:val="Header"/>
        <w:tabs>
          <w:tab w:val="clear" w:pos="4513"/>
          <w:tab w:val="clear" w:pos="9026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22379805" w14:textId="77777777" w:rsidR="00A76C43" w:rsidRPr="00F063F3" w:rsidRDefault="00A76C43" w:rsidP="006F3B73">
      <w:pPr>
        <w:pStyle w:val="Heading3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Authorised Representative</w:t>
      </w:r>
      <w:r w:rsidR="0019708C" w:rsidRPr="00F063F3">
        <w:rPr>
          <w:rFonts w:ascii="Open Sans" w:hAnsi="Open Sans" w:cs="Open Sans"/>
          <w:sz w:val="18"/>
          <w:szCs w:val="18"/>
        </w:rPr>
        <w:t>*</w:t>
      </w:r>
      <w:r w:rsidR="00BA6D5C" w:rsidRPr="00F063F3">
        <w:rPr>
          <w:rFonts w:ascii="Open Sans" w:hAnsi="Open Sans" w:cs="Open Sans"/>
          <w:sz w:val="18"/>
          <w:szCs w:val="18"/>
        </w:rPr>
        <w:t xml:space="preserve"> Contact Details </w:t>
      </w:r>
    </w:p>
    <w:p w14:paraId="49CFC511" w14:textId="79C5CCF0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Nam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896806933"/>
          <w:placeholder>
            <w:docPart w:val="12E7D40B5CAB48D984F1757960D1A6E5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42C8016E" w14:textId="384962F4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Position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279295127"/>
          <w:placeholder>
            <w:docPart w:val="0BD7CDF3440B4EDDA1A62D1DF25B603E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DEBB427" w14:textId="3DF4C6DB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E-mail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899284301"/>
          <w:placeholder>
            <w:docPart w:val="2975FCC577E64E26B0CA03FFB9273D3F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266AF1D2" w14:textId="3EE8AF02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EA/PA </w:t>
      </w:r>
      <w:r w:rsidR="00932844" w:rsidRPr="00F063F3">
        <w:rPr>
          <w:rFonts w:ascii="Open Sans" w:hAnsi="Open Sans" w:cs="Open Sans"/>
          <w:sz w:val="18"/>
          <w:szCs w:val="18"/>
        </w:rPr>
        <w:t>E-mail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723287092"/>
          <w:placeholder>
            <w:docPart w:val="14CC6317A6C147C2A124C6C62980F93D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6FCBBADC" w14:textId="530EEE81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Mobil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741097389"/>
          <w:placeholder>
            <w:docPart w:val="CE6B8A2AEC434C919FD37B4B36A0C3A9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5CC8540" w14:textId="77777777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4220E7DA" w14:textId="77777777" w:rsidR="00BA6D5C" w:rsidRPr="00F063F3" w:rsidRDefault="00BA6D5C" w:rsidP="006F3B73">
      <w:pPr>
        <w:pStyle w:val="Heading3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Additional Contact Details</w:t>
      </w:r>
    </w:p>
    <w:p w14:paraId="036B7CED" w14:textId="77777777" w:rsidR="00A76C43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b/>
          <w:sz w:val="18"/>
          <w:szCs w:val="18"/>
        </w:rPr>
      </w:pPr>
      <w:r w:rsidRPr="00F063F3">
        <w:rPr>
          <w:rFonts w:ascii="Open Sans" w:hAnsi="Open Sans" w:cs="Open Sans"/>
          <w:b/>
          <w:sz w:val="18"/>
          <w:szCs w:val="18"/>
        </w:rPr>
        <w:t xml:space="preserve">Regulatory Affairs </w:t>
      </w:r>
      <w:r w:rsidR="00FF0149" w:rsidRPr="00F063F3">
        <w:rPr>
          <w:rFonts w:ascii="Open Sans" w:hAnsi="Open Sans" w:cs="Open Sans"/>
          <w:b/>
          <w:sz w:val="18"/>
          <w:szCs w:val="18"/>
        </w:rPr>
        <w:t xml:space="preserve">/ Other  </w:t>
      </w:r>
      <w:sdt>
        <w:sdtPr>
          <w:rPr>
            <w:rFonts w:ascii="Open Sans" w:hAnsi="Open Sans" w:cs="Open Sans"/>
            <w:b/>
            <w:sz w:val="18"/>
            <w:szCs w:val="18"/>
          </w:rPr>
          <w:alias w:val="Enter an alternative work role here"/>
          <w:tag w:val="Enter an alternative work role here"/>
          <w:id w:val="97834827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4DA444B2" w14:textId="5D237D94" w:rsidR="00E774EA" w:rsidRPr="00F063F3" w:rsidRDefault="00932844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Title:</w:t>
      </w:r>
      <w:r w:rsidR="00E774EA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alias w:val="Title"/>
          <w:tag w:val="Title"/>
          <w:id w:val="-2040034707"/>
          <w:placeholder>
            <w:docPart w:val="C575F1E896F44756818FB1D3168F34E7"/>
          </w:placeholder>
          <w:showingPlcHdr/>
          <w15:color w:val="000000"/>
          <w:dropDownList>
            <w:listItem w:value="Choose an item."/>
            <w:listItem w:displayText="Professor" w:value="Professor"/>
            <w:listItem w:displayText="Associate Professsor" w:value="Associate Professsor"/>
            <w:listItem w:displayText="Dr" w:value="Dr"/>
            <w:listItem w:displayText="Mr" w:value="Mr"/>
            <w:listItem w:displayText="Mrs" w:value="Mrs"/>
            <w:listItem w:displayText="Ms" w:value="Ms"/>
          </w:dropDownList>
        </w:sdtPr>
        <w:sdtEndPr/>
        <w:sdtContent>
          <w:r w:rsidR="008561E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hoose an item.</w:t>
          </w:r>
        </w:sdtContent>
      </w:sdt>
    </w:p>
    <w:p w14:paraId="31EC4E23" w14:textId="523BA0D9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Nam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995383207"/>
          <w:placeholder>
            <w:docPart w:val="25FCA1DDBB554293AFDE141B80968276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517E56A7" w14:textId="14007937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Position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252134582"/>
          <w:placeholder>
            <w:docPart w:val="79113E4917874B58AB9DA3D0B42BA82C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6CF1882" w14:textId="60E49B2B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E-mail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2062442785"/>
          <w:placeholder>
            <w:docPart w:val="0F5ECB5C60BF401F8CC27D0C971FF8CC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1EC3D40" w14:textId="7EACBD1B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Mobil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980500870"/>
          <w:placeholder>
            <w:docPart w:val="04D7DD192D434995BCC108C1511EA81D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5EF663D7" w14:textId="77777777" w:rsidR="00267580" w:rsidRPr="00F063F3" w:rsidRDefault="00267580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2D6113AA" w14:textId="77777777" w:rsidR="00A76C43" w:rsidRPr="00F063F3" w:rsidRDefault="00180F27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b/>
          <w:sz w:val="18"/>
          <w:szCs w:val="18"/>
        </w:rPr>
      </w:pPr>
      <w:r w:rsidRPr="00F063F3">
        <w:rPr>
          <w:rFonts w:ascii="Open Sans" w:hAnsi="Open Sans" w:cs="Open Sans"/>
          <w:b/>
          <w:sz w:val="18"/>
          <w:szCs w:val="18"/>
        </w:rPr>
        <w:t>Manufacturing / R&amp;D</w:t>
      </w:r>
      <w:r w:rsidR="00FF0149" w:rsidRPr="00F063F3">
        <w:rPr>
          <w:rFonts w:ascii="Open Sans" w:hAnsi="Open Sans" w:cs="Open Sans"/>
          <w:b/>
          <w:sz w:val="18"/>
          <w:szCs w:val="18"/>
        </w:rPr>
        <w:t xml:space="preserve"> / Other  </w:t>
      </w:r>
      <w:sdt>
        <w:sdtPr>
          <w:rPr>
            <w:rFonts w:ascii="Open Sans" w:hAnsi="Open Sans" w:cs="Open Sans"/>
            <w:b/>
            <w:sz w:val="18"/>
            <w:szCs w:val="18"/>
          </w:rPr>
          <w:alias w:val="Enter an alternative work role here"/>
          <w:tag w:val="Enter an alternative work role here"/>
          <w:id w:val="1242374376"/>
          <w:placeholder>
            <w:docPart w:val="03EE76008B8544CCB493B2E87861B304"/>
          </w:placeholder>
          <w:showingPlcHdr/>
          <w:text/>
        </w:sdtPr>
        <w:sdtEndPr/>
        <w:sdtContent>
          <w:r w:rsidR="00FF0149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03C2219" w14:textId="767559C0" w:rsidR="008561E1" w:rsidRPr="00F063F3" w:rsidRDefault="00932844" w:rsidP="008561E1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Title:</w:t>
      </w:r>
      <w:r w:rsidR="008561E1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alias w:val="Title"/>
          <w:tag w:val="Title"/>
          <w:id w:val="2123486621"/>
          <w:placeholder>
            <w:docPart w:val="6D8F1E9791544623B1581D0F193CAA68"/>
          </w:placeholder>
          <w:showingPlcHdr/>
          <w15:color w:val="000000"/>
          <w:dropDownList>
            <w:listItem w:value="Choose an item."/>
            <w:listItem w:displayText="Professor" w:value="Professor"/>
            <w:listItem w:displayText="Associate Professsor" w:value="Associate Professsor"/>
            <w:listItem w:displayText="Dr" w:value="Dr"/>
            <w:listItem w:displayText="Mr" w:value="Mr"/>
            <w:listItem w:displayText="Mrs" w:value="Mrs"/>
            <w:listItem w:displayText="Ms" w:value="Ms"/>
          </w:dropDownList>
        </w:sdtPr>
        <w:sdtEndPr/>
        <w:sdtContent>
          <w:r w:rsidR="008561E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hoose an item.</w:t>
          </w:r>
        </w:sdtContent>
      </w:sdt>
    </w:p>
    <w:p w14:paraId="1DF4DB8C" w14:textId="7C360C85" w:rsidR="00BA6D5C" w:rsidRPr="00F063F3" w:rsidRDefault="00BA6D5C" w:rsidP="008561E1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Nam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394005641"/>
          <w:placeholder>
            <w:docPart w:val="0E57E15522374C6D9D0D9D7118025ECA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559741C2" w14:textId="444F8D85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Position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663072725"/>
          <w:placeholder>
            <w:docPart w:val="3EB669F7012849639C731E66560E4C8A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26C284AC" w14:textId="40977AF7" w:rsidR="00BA6D5C" w:rsidRPr="00F063F3" w:rsidRDefault="00BA6D5C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E-mail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2050110512"/>
          <w:placeholder>
            <w:docPart w:val="18242BE0CD7248B194DA3B3A03AE53C5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F68821E" w14:textId="1B71CFE7" w:rsidR="001B1918" w:rsidRPr="00F063F3" w:rsidRDefault="00BA6D5C" w:rsidP="00A76C43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Mobil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454834674"/>
          <w:placeholder>
            <w:docPart w:val="79838A2AB81049A6BD7D302F2842039B"/>
          </w:placeholder>
          <w:showingPlcHdr/>
          <w:text/>
        </w:sdtPr>
        <w:sdtEndPr/>
        <w:sdtContent>
          <w:r w:rsidR="00A76C43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37548540" w14:textId="77777777" w:rsidR="00267580" w:rsidRPr="00F063F3" w:rsidRDefault="00267580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b/>
          <w:sz w:val="18"/>
          <w:szCs w:val="18"/>
        </w:rPr>
      </w:pPr>
    </w:p>
    <w:p w14:paraId="4088C59C" w14:textId="77777777" w:rsidR="00A76C43" w:rsidRPr="00F063F3" w:rsidRDefault="00A76C43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b/>
          <w:sz w:val="18"/>
          <w:szCs w:val="18"/>
        </w:rPr>
      </w:pPr>
      <w:r w:rsidRPr="00F063F3">
        <w:rPr>
          <w:rFonts w:ascii="Open Sans" w:hAnsi="Open Sans" w:cs="Open Sans"/>
          <w:b/>
          <w:sz w:val="18"/>
          <w:szCs w:val="18"/>
        </w:rPr>
        <w:t>Sales</w:t>
      </w:r>
      <w:r w:rsidR="00180F27" w:rsidRPr="00F063F3">
        <w:rPr>
          <w:rFonts w:ascii="Open Sans" w:hAnsi="Open Sans" w:cs="Open Sans"/>
          <w:b/>
          <w:sz w:val="18"/>
          <w:szCs w:val="18"/>
        </w:rPr>
        <w:t xml:space="preserve"> &amp; Marketing</w:t>
      </w:r>
      <w:r w:rsidR="00FF0149" w:rsidRPr="00F063F3">
        <w:rPr>
          <w:rFonts w:ascii="Open Sans" w:hAnsi="Open Sans" w:cs="Open Sans"/>
          <w:b/>
          <w:sz w:val="18"/>
          <w:szCs w:val="18"/>
        </w:rPr>
        <w:t xml:space="preserve"> / Other  </w:t>
      </w:r>
      <w:sdt>
        <w:sdtPr>
          <w:rPr>
            <w:rFonts w:ascii="Open Sans" w:hAnsi="Open Sans" w:cs="Open Sans"/>
            <w:b/>
            <w:sz w:val="18"/>
            <w:szCs w:val="18"/>
          </w:rPr>
          <w:alias w:val="Enter an alternative work role here"/>
          <w:tag w:val="Enter an alternative work role here"/>
          <w:id w:val="-1729987670"/>
          <w:placeholder>
            <w:docPart w:val="49798C4F7A4642048A562A6A7D7DD11F"/>
          </w:placeholder>
          <w:showingPlcHdr/>
          <w:text/>
        </w:sdtPr>
        <w:sdtEndPr/>
        <w:sdtContent>
          <w:r w:rsidR="00FF0149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5A11D7F3" w14:textId="083B3D6E" w:rsidR="008561E1" w:rsidRPr="00F063F3" w:rsidRDefault="00932844" w:rsidP="008561E1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Title:</w:t>
      </w:r>
      <w:r w:rsidR="008561E1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alias w:val="Title"/>
          <w:tag w:val="Title"/>
          <w:id w:val="906418303"/>
          <w:placeholder>
            <w:docPart w:val="D903950521EA4DF4A8F4C306EF5DAE9C"/>
          </w:placeholder>
          <w:showingPlcHdr/>
          <w15:color w:val="000000"/>
          <w:dropDownList>
            <w:listItem w:value="Choose an item."/>
            <w:listItem w:displayText="Professor" w:value="Professor"/>
            <w:listItem w:displayText="Associate Professsor" w:value="Associate Professsor"/>
            <w:listItem w:displayText="Dr" w:value="Dr"/>
            <w:listItem w:displayText="Mr" w:value="Mr"/>
            <w:listItem w:displayText="Mrs" w:value="Mrs"/>
            <w:listItem w:displayText="Ms" w:value="Ms"/>
          </w:dropDownList>
        </w:sdtPr>
        <w:sdtEndPr/>
        <w:sdtContent>
          <w:r w:rsidR="008561E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hoose an item.</w:t>
          </w:r>
        </w:sdtContent>
      </w:sdt>
    </w:p>
    <w:p w14:paraId="79965CCA" w14:textId="565A2A71" w:rsidR="00A76C43" w:rsidRPr="00F063F3" w:rsidRDefault="00A76C43" w:rsidP="008561E1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Nam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892990754"/>
          <w:placeholder>
            <w:docPart w:val="74E8FCFB95A3469F9B8D15BEFF5A96F0"/>
          </w:placeholder>
          <w:showingPlcHdr/>
          <w:text/>
        </w:sdtPr>
        <w:sdtEndPr/>
        <w:sdtContent>
          <w:r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1872B795" w14:textId="3983C930" w:rsidR="00A76C43" w:rsidRPr="00F063F3" w:rsidRDefault="00A76C43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Position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325822691"/>
          <w:placeholder>
            <w:docPart w:val="74E8FCFB95A3469F9B8D15BEFF5A96F0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03F98EE6" w14:textId="2C98685B" w:rsidR="00A76C43" w:rsidRPr="00F063F3" w:rsidRDefault="00A76C43" w:rsidP="00A76C43">
      <w:pPr>
        <w:pStyle w:val="Header"/>
        <w:tabs>
          <w:tab w:val="clear" w:pos="4513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E-mail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229499792"/>
          <w:placeholder>
            <w:docPart w:val="74E8FCFB95A3469F9B8D15BEFF5A96F0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17EBB0C6" w14:textId="64A6A239" w:rsidR="00A76C43" w:rsidRPr="00F063F3" w:rsidRDefault="00A76C43" w:rsidP="00A76C43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</w:t>
      </w:r>
      <w:r w:rsidR="00932844" w:rsidRPr="00F063F3">
        <w:rPr>
          <w:rFonts w:ascii="Open Sans" w:hAnsi="Open Sans" w:cs="Open Sans"/>
          <w:sz w:val="18"/>
          <w:szCs w:val="18"/>
        </w:rPr>
        <w:t>Mobile:</w:t>
      </w: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829827664"/>
          <w:placeholder>
            <w:docPart w:val="74E8FCFB95A3469F9B8D15BEFF5A96F0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47E95DA4" w14:textId="77777777" w:rsidR="00A76C43" w:rsidRPr="00F063F3" w:rsidRDefault="00A76C43" w:rsidP="00A76C43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5EBA41E1" w14:textId="0B113CCF" w:rsidR="00A76C43" w:rsidRPr="00F063F3" w:rsidRDefault="006B67CC" w:rsidP="00A76C43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f you would like to have additional contacts to receive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news </w:t>
      </w:r>
      <w:r w:rsidR="00932844" w:rsidRPr="00F063F3">
        <w:rPr>
          <w:rFonts w:ascii="Open Sans" w:hAnsi="Open Sans" w:cs="Open Sans"/>
          <w:sz w:val="18"/>
          <w:szCs w:val="18"/>
        </w:rPr>
        <w:t>and information</w:t>
      </w:r>
      <w:r w:rsidRPr="00F063F3">
        <w:rPr>
          <w:rFonts w:ascii="Open Sans" w:hAnsi="Open Sans" w:cs="Open Sans"/>
          <w:sz w:val="18"/>
          <w:szCs w:val="18"/>
        </w:rPr>
        <w:t>, please attach a list.</w:t>
      </w:r>
    </w:p>
    <w:p w14:paraId="2A7E44C2" w14:textId="77777777" w:rsidR="00AB1D61" w:rsidRPr="00F063F3" w:rsidRDefault="00AB1D61" w:rsidP="00A76C43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49208F28" w14:textId="77777777" w:rsidR="00AB1D61" w:rsidRPr="00F063F3" w:rsidRDefault="00AB1D61" w:rsidP="00A76C43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62A5A2E" wp14:editId="41D26264">
                <wp:simplePos x="0" y="0"/>
                <wp:positionH relativeFrom="margin">
                  <wp:posOffset>0</wp:posOffset>
                </wp:positionH>
                <wp:positionV relativeFrom="paragraph">
                  <wp:posOffset>18415</wp:posOffset>
                </wp:positionV>
                <wp:extent cx="5759450" cy="0"/>
                <wp:effectExtent l="0" t="19050" r="317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21B55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E423D" id="Straight Connector 15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45pt" to="453.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" strokecolor="#421b55" strokeweight="2.25pt">
                <v:stroke joinstyle="miter"/>
                <w10:wrap anchorx="margin"/>
              </v:line>
            </w:pict>
          </mc:Fallback>
        </mc:AlternateContent>
      </w:r>
    </w:p>
    <w:p w14:paraId="0120D2B8" w14:textId="77777777" w:rsidR="0019708C" w:rsidRPr="00F063F3" w:rsidRDefault="0019708C" w:rsidP="00A76C43">
      <w:pPr>
        <w:pStyle w:val="Header"/>
        <w:tabs>
          <w:tab w:val="clear" w:pos="4513"/>
          <w:tab w:val="clear" w:pos="9026"/>
          <w:tab w:val="left" w:pos="2268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63408082" w14:textId="18BC92C3" w:rsidR="00AB1D61" w:rsidRPr="00F063F3" w:rsidRDefault="00517DD2" w:rsidP="00517DD2">
      <w:pPr>
        <w:pStyle w:val="Header"/>
        <w:tabs>
          <w:tab w:val="clear" w:pos="4513"/>
          <w:tab w:val="left" w:pos="284"/>
          <w:tab w:val="left" w:pos="4536"/>
          <w:tab w:val="left" w:pos="5103"/>
        </w:tabs>
        <w:ind w:left="284" w:hanging="284"/>
        <w:rPr>
          <w:rFonts w:ascii="Open Sans" w:hAnsi="Open Sans" w:cs="Open Sans"/>
          <w:i/>
          <w:sz w:val="18"/>
          <w:szCs w:val="18"/>
        </w:rPr>
      </w:pPr>
      <w:r w:rsidRPr="00F063F3">
        <w:rPr>
          <w:rFonts w:ascii="Open Sans" w:hAnsi="Open Sans" w:cs="Open Sans"/>
          <w:b/>
          <w:i/>
          <w:color w:val="830127"/>
          <w:sz w:val="18"/>
          <w:szCs w:val="18"/>
        </w:rPr>
        <w:t>*</w:t>
      </w:r>
      <w:r w:rsidRPr="00F063F3">
        <w:rPr>
          <w:rFonts w:ascii="Open Sans" w:hAnsi="Open Sans" w:cs="Open Sans"/>
          <w:b/>
          <w:i/>
          <w:color w:val="830127"/>
          <w:sz w:val="18"/>
          <w:szCs w:val="18"/>
        </w:rPr>
        <w:tab/>
      </w:r>
      <w:r w:rsidR="0019708C" w:rsidRPr="00F063F3">
        <w:rPr>
          <w:rFonts w:ascii="Open Sans" w:hAnsi="Open Sans" w:cs="Open Sans"/>
          <w:i/>
          <w:sz w:val="18"/>
          <w:szCs w:val="18"/>
        </w:rPr>
        <w:t>The Authorised Person should be a senior executive officer of the organisation, i.e. Executive Director, Managing Director, CEO etc</w:t>
      </w:r>
      <w:r w:rsidR="00AC7FB1" w:rsidRPr="00F063F3">
        <w:rPr>
          <w:rFonts w:ascii="Open Sans" w:hAnsi="Open Sans" w:cs="Open Sans"/>
          <w:i/>
          <w:sz w:val="18"/>
          <w:szCs w:val="18"/>
        </w:rPr>
        <w:t xml:space="preserve">. This person is authorised to vote at a general meeting of </w:t>
      </w:r>
      <w:r w:rsidR="00F71FBB">
        <w:rPr>
          <w:rFonts w:ascii="Open Sans" w:hAnsi="Open Sans" w:cs="Open Sans"/>
          <w:i/>
          <w:sz w:val="18"/>
          <w:szCs w:val="18"/>
        </w:rPr>
        <w:t>Pathology Technology Australia</w:t>
      </w:r>
      <w:r w:rsidR="00AC7FB1" w:rsidRPr="00F063F3">
        <w:rPr>
          <w:rFonts w:ascii="Open Sans" w:hAnsi="Open Sans" w:cs="Open Sans"/>
          <w:i/>
          <w:sz w:val="18"/>
          <w:szCs w:val="18"/>
        </w:rPr>
        <w:t>.</w:t>
      </w:r>
    </w:p>
    <w:p w14:paraId="3C8EE6C0" w14:textId="77777777" w:rsidR="00AB1D61" w:rsidRPr="00F063F3" w:rsidRDefault="00AB1D61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51372BCA" w14:textId="77777777" w:rsidR="00AB1D61" w:rsidRPr="00F063F3" w:rsidRDefault="00AB1D61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4C97CEA1" w14:textId="77777777" w:rsidR="00E93962" w:rsidRPr="00F063F3" w:rsidRDefault="00AB1D61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F155B56" wp14:editId="315DD73F">
                <wp:simplePos x="0" y="0"/>
                <wp:positionH relativeFrom="margin">
                  <wp:align>left</wp:align>
                </wp:positionH>
                <wp:positionV relativeFrom="paragraph">
                  <wp:posOffset>19050</wp:posOffset>
                </wp:positionV>
                <wp:extent cx="5759450" cy="0"/>
                <wp:effectExtent l="0" t="19050" r="317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21B55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696F24" id="Straight Connector 14" o:spid="_x0000_s1026" style="position:absolute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5pt" to="453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" strokecolor="#421b55" strokeweight="2.25pt">
                <v:stroke joinstyle="miter"/>
                <w10:wrap anchorx="margin"/>
              </v:line>
            </w:pict>
          </mc:Fallback>
        </mc:AlternateContent>
      </w:r>
      <w:r w:rsidR="00E93962" w:rsidRPr="00F063F3">
        <w:rPr>
          <w:rFonts w:ascii="Open Sans" w:hAnsi="Open Sans" w:cs="Open Sans"/>
          <w:sz w:val="18"/>
          <w:szCs w:val="18"/>
        </w:rPr>
        <w:br w:type="page"/>
      </w:r>
    </w:p>
    <w:p w14:paraId="76DEE60E" w14:textId="77777777" w:rsidR="005F50A6" w:rsidRPr="00F063F3" w:rsidRDefault="005F50A6" w:rsidP="00F063F3">
      <w:pPr>
        <w:pStyle w:val="Heading1"/>
      </w:pPr>
      <w:r w:rsidRPr="00F063F3">
        <w:lastRenderedPageBreak/>
        <w:t>NET ANNUAL REVENUE</w:t>
      </w:r>
    </w:p>
    <w:p w14:paraId="602C92AE" w14:textId="77777777" w:rsidR="00390921" w:rsidRPr="00F063F3" w:rsidRDefault="00390921" w:rsidP="00390921">
      <w:pPr>
        <w:rPr>
          <w:rFonts w:ascii="Open Sans" w:hAnsi="Open Sans" w:cs="Open Sans"/>
          <w:sz w:val="18"/>
          <w:szCs w:val="18"/>
        </w:rPr>
      </w:pPr>
    </w:p>
    <w:p w14:paraId="2904171F" w14:textId="44CF8C1D" w:rsidR="005F50A6" w:rsidRPr="00F063F3" w:rsidRDefault="005F50A6" w:rsidP="00AD4AE6">
      <w:pPr>
        <w:pStyle w:val="BodyText"/>
        <w:pBdr>
          <w:top w:val="single" w:sz="6" w:space="1" w:color="830127"/>
          <w:left w:val="single" w:sz="6" w:space="4" w:color="830127"/>
          <w:bottom w:val="single" w:sz="6" w:space="1" w:color="830127"/>
          <w:right w:val="single" w:sz="6" w:space="4" w:color="830127"/>
        </w:pBdr>
        <w:shd w:val="clear" w:color="auto" w:fill="FFE5FF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  <w:shd w:val="clear" w:color="auto" w:fill="FFE5FF"/>
        </w:rPr>
        <w:t>Please note: the definitions and parameters used to determine your net annual revenue can be found</w:t>
      </w:r>
      <w:r w:rsidRPr="00F063F3">
        <w:rPr>
          <w:rFonts w:ascii="Open Sans" w:hAnsi="Open Sans" w:cs="Open Sans"/>
          <w:sz w:val="18"/>
          <w:szCs w:val="18"/>
        </w:rPr>
        <w:t xml:space="preserve"> in the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Membership Information on our website</w:t>
      </w:r>
      <w:r w:rsidR="00CD0D12" w:rsidRPr="00F063F3">
        <w:rPr>
          <w:rFonts w:ascii="Open Sans" w:hAnsi="Open Sans" w:cs="Open Sans"/>
          <w:sz w:val="18"/>
          <w:szCs w:val="18"/>
        </w:rPr>
        <w:t xml:space="preserve"> or in the Membership Information Pack</w:t>
      </w:r>
      <w:r w:rsidRPr="00F063F3">
        <w:rPr>
          <w:rFonts w:ascii="Open Sans" w:hAnsi="Open Sans" w:cs="Open Sans"/>
          <w:sz w:val="18"/>
          <w:szCs w:val="18"/>
        </w:rPr>
        <w:t>.</w:t>
      </w:r>
    </w:p>
    <w:p w14:paraId="1CF7C80C" w14:textId="77777777" w:rsidR="00A51E13" w:rsidRPr="00F063F3" w:rsidRDefault="00A51E13" w:rsidP="00AD4AE6">
      <w:pPr>
        <w:pStyle w:val="BodyText"/>
        <w:pBdr>
          <w:top w:val="single" w:sz="6" w:space="1" w:color="830127"/>
          <w:left w:val="single" w:sz="6" w:space="4" w:color="830127"/>
          <w:bottom w:val="single" w:sz="6" w:space="1" w:color="830127"/>
          <w:right w:val="single" w:sz="6" w:space="4" w:color="830127"/>
        </w:pBdr>
        <w:shd w:val="clear" w:color="auto" w:fill="FFE5FF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Associate Members do not need to complete this section.</w:t>
      </w:r>
    </w:p>
    <w:p w14:paraId="68C22848" w14:textId="77777777" w:rsidR="00AD4AE6" w:rsidRPr="00F063F3" w:rsidRDefault="00AD4AE6" w:rsidP="00AD4AE6">
      <w:pPr>
        <w:rPr>
          <w:rFonts w:ascii="Open Sans" w:hAnsi="Open Sans" w:cs="Open Sans"/>
          <w:i/>
          <w:sz w:val="18"/>
          <w:szCs w:val="18"/>
        </w:rPr>
      </w:pPr>
    </w:p>
    <w:p w14:paraId="7B904DA2" w14:textId="77777777" w:rsidR="00390921" w:rsidRPr="00F063F3" w:rsidRDefault="00390921" w:rsidP="005F50A6">
      <w:pPr>
        <w:rPr>
          <w:rFonts w:ascii="Open Sans" w:hAnsi="Open Sans" w:cs="Open Sans"/>
          <w:sz w:val="18"/>
          <w:szCs w:val="18"/>
        </w:rPr>
      </w:pPr>
    </w:p>
    <w:p w14:paraId="69FF4D3D" w14:textId="77777777" w:rsidR="00EC36E6" w:rsidRPr="00F063F3" w:rsidRDefault="00EC36E6" w:rsidP="00EC36E6">
      <w:pPr>
        <w:rPr>
          <w:rFonts w:ascii="Open Sans" w:hAnsi="Open Sans" w:cs="Open Sans"/>
          <w:sz w:val="18"/>
          <w:szCs w:val="18"/>
        </w:rPr>
      </w:pPr>
    </w:p>
    <w:p w14:paraId="02431413" w14:textId="7A5CDA72" w:rsidR="00EC36E6" w:rsidRPr="00F063F3" w:rsidRDefault="00EC36E6" w:rsidP="00EC36E6">
      <w:pPr>
        <w:pStyle w:val="BodyText"/>
        <w:pBdr>
          <w:top w:val="single" w:sz="6" w:space="1" w:color="830127"/>
          <w:left w:val="single" w:sz="6" w:space="4" w:color="830127"/>
          <w:bottom w:val="single" w:sz="6" w:space="1" w:color="830127"/>
          <w:right w:val="single" w:sz="6" w:space="4" w:color="830127"/>
        </w:pBdr>
        <w:shd w:val="clear" w:color="auto" w:fill="FFE5FF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  <w:shd w:val="clear" w:color="auto" w:fill="FFE5FF"/>
        </w:rPr>
        <w:t xml:space="preserve">Please note: </w:t>
      </w:r>
      <w:r w:rsidR="008C78DB" w:rsidRPr="00F063F3">
        <w:rPr>
          <w:rFonts w:ascii="Open Sans" w:hAnsi="Open Sans" w:cs="Open Sans"/>
          <w:sz w:val="18"/>
          <w:szCs w:val="18"/>
          <w:shd w:val="clear" w:color="auto" w:fill="FFE5FF"/>
        </w:rPr>
        <w:t xml:space="preserve">your turnover declaration should be completed and emailed to </w:t>
      </w:r>
      <w:hyperlink r:id="rId10" w:history="1">
        <w:r w:rsidR="00713022" w:rsidRPr="009F21CC">
          <w:rPr>
            <w:rStyle w:val="Hyperlink"/>
            <w:rFonts w:ascii="Open Sans" w:hAnsi="Open Sans" w:cs="Open Sans"/>
            <w:sz w:val="18"/>
            <w:szCs w:val="18"/>
            <w:shd w:val="clear" w:color="auto" w:fill="FFE5FF"/>
          </w:rPr>
          <w:t>pta@nexiasydney.com.au</w:t>
        </w:r>
      </w:hyperlink>
      <w:r w:rsidR="008C78DB" w:rsidRPr="00F063F3">
        <w:rPr>
          <w:rFonts w:ascii="Open Sans" w:hAnsi="Open Sans" w:cs="Open Sans"/>
          <w:sz w:val="18"/>
          <w:szCs w:val="18"/>
          <w:shd w:val="clear" w:color="auto" w:fill="FFE5FF"/>
        </w:rPr>
        <w:t xml:space="preserve"> </w:t>
      </w:r>
      <w:r w:rsidRPr="00F063F3">
        <w:rPr>
          <w:rFonts w:ascii="Open Sans" w:hAnsi="Open Sans" w:cs="Open Sans"/>
          <w:sz w:val="18"/>
          <w:szCs w:val="18"/>
        </w:rPr>
        <w:t>.</w:t>
      </w:r>
    </w:p>
    <w:p w14:paraId="6265DA7E" w14:textId="77777777" w:rsidR="00EC36E6" w:rsidRPr="00F063F3" w:rsidRDefault="00EC36E6" w:rsidP="00EC36E6">
      <w:pPr>
        <w:rPr>
          <w:rFonts w:ascii="Open Sans" w:hAnsi="Open Sans" w:cs="Open Sans"/>
          <w:i/>
          <w:sz w:val="18"/>
          <w:szCs w:val="18"/>
        </w:rPr>
      </w:pPr>
    </w:p>
    <w:p w14:paraId="787BF973" w14:textId="77777777" w:rsidR="00EC36E6" w:rsidRPr="00F063F3" w:rsidRDefault="00EC36E6" w:rsidP="00EC36E6">
      <w:pPr>
        <w:rPr>
          <w:rFonts w:ascii="Open Sans" w:hAnsi="Open Sans" w:cs="Open Sans"/>
          <w:sz w:val="18"/>
          <w:szCs w:val="18"/>
        </w:rPr>
      </w:pPr>
    </w:p>
    <w:p w14:paraId="471DB447" w14:textId="77777777" w:rsidR="007F47E0" w:rsidRPr="00F063F3" w:rsidRDefault="007F47E0" w:rsidP="00AD4AE6">
      <w:pPr>
        <w:rPr>
          <w:rFonts w:ascii="Open Sans" w:hAnsi="Open Sans" w:cs="Open Sans"/>
          <w:i/>
          <w:sz w:val="18"/>
          <w:szCs w:val="18"/>
        </w:rPr>
      </w:pPr>
    </w:p>
    <w:p w14:paraId="5999D93D" w14:textId="77777777" w:rsidR="005F50A6" w:rsidRPr="00F063F3" w:rsidRDefault="005F50A6" w:rsidP="00337AC2">
      <w:pPr>
        <w:pStyle w:val="Heading4"/>
        <w:shd w:val="clear" w:color="auto" w:fill="FFE5FF"/>
        <w:rPr>
          <w:rFonts w:ascii="Open Sans" w:hAnsi="Open Sans" w:cs="Open Sans"/>
          <w:color w:val="830127"/>
          <w:sz w:val="18"/>
          <w:szCs w:val="18"/>
        </w:rPr>
      </w:pPr>
      <w:r w:rsidRPr="00F063F3">
        <w:rPr>
          <w:rFonts w:ascii="Open Sans" w:hAnsi="Open Sans" w:cs="Open Sans"/>
          <w:color w:val="830127"/>
          <w:sz w:val="18"/>
          <w:szCs w:val="18"/>
        </w:rPr>
        <w:t>PLEASE DO NOT SEND PAYMENT WITH YOUR APPLICATION</w:t>
      </w:r>
    </w:p>
    <w:p w14:paraId="7E2FE401" w14:textId="77777777" w:rsidR="00AD4AE6" w:rsidRPr="00F063F3" w:rsidRDefault="00AD4AE6" w:rsidP="00AD4AE6">
      <w:pPr>
        <w:rPr>
          <w:rFonts w:ascii="Open Sans" w:hAnsi="Open Sans" w:cs="Open Sans"/>
          <w:i/>
          <w:sz w:val="18"/>
          <w:szCs w:val="18"/>
        </w:rPr>
      </w:pPr>
    </w:p>
    <w:p w14:paraId="0E4AFB51" w14:textId="77777777" w:rsidR="000A3BA4" w:rsidRPr="00F063F3" w:rsidRDefault="000A3BA4" w:rsidP="005F50A6">
      <w:pPr>
        <w:rPr>
          <w:rFonts w:ascii="Open Sans" w:hAnsi="Open Sans" w:cs="Open Sans"/>
          <w:sz w:val="18"/>
          <w:szCs w:val="18"/>
        </w:rPr>
      </w:pPr>
    </w:p>
    <w:p w14:paraId="6D981D20" w14:textId="77777777" w:rsidR="005F50A6" w:rsidRPr="00F063F3" w:rsidRDefault="005F50A6" w:rsidP="005F50A6">
      <w:pPr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A tax invoice will be emailed to your nominated </w:t>
      </w:r>
      <w:r w:rsidR="00560549" w:rsidRPr="00F063F3">
        <w:rPr>
          <w:rFonts w:ascii="Open Sans" w:hAnsi="Open Sans" w:cs="Open Sans"/>
          <w:sz w:val="18"/>
          <w:szCs w:val="18"/>
        </w:rPr>
        <w:t xml:space="preserve">email </w:t>
      </w:r>
      <w:r w:rsidRPr="00F063F3">
        <w:rPr>
          <w:rFonts w:ascii="Open Sans" w:hAnsi="Open Sans" w:cs="Open Sans"/>
          <w:sz w:val="18"/>
          <w:szCs w:val="18"/>
        </w:rPr>
        <w:t>address following approval</w:t>
      </w:r>
      <w:r w:rsidR="007F47E0" w:rsidRPr="00F063F3">
        <w:rPr>
          <w:rFonts w:ascii="Open Sans" w:hAnsi="Open Sans" w:cs="Open Sans"/>
          <w:sz w:val="18"/>
          <w:szCs w:val="18"/>
        </w:rPr>
        <w:t xml:space="preserve"> and receipt of your turnover declaration by Nexia.</w:t>
      </w:r>
    </w:p>
    <w:p w14:paraId="7FA2587F" w14:textId="77777777" w:rsidR="000A3BA4" w:rsidRPr="00F063F3" w:rsidRDefault="000A3BA4" w:rsidP="005F50A6">
      <w:pPr>
        <w:rPr>
          <w:rFonts w:ascii="Open Sans" w:hAnsi="Open Sans" w:cs="Open Sans"/>
          <w:sz w:val="18"/>
          <w:szCs w:val="18"/>
        </w:rPr>
      </w:pPr>
    </w:p>
    <w:p w14:paraId="1229F45B" w14:textId="77777777" w:rsidR="0056716F" w:rsidRPr="00F063F3" w:rsidRDefault="0056716F" w:rsidP="005F50A6">
      <w:pPr>
        <w:rPr>
          <w:rFonts w:ascii="Open Sans" w:hAnsi="Open Sans" w:cs="Open Sans"/>
          <w:sz w:val="18"/>
          <w:szCs w:val="18"/>
        </w:rPr>
      </w:pPr>
    </w:p>
    <w:p w14:paraId="6E8FF00B" w14:textId="77777777" w:rsidR="00F50B22" w:rsidRPr="00F063F3" w:rsidRDefault="00F50B22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176007" wp14:editId="33CBEC12">
                <wp:simplePos x="0" y="0"/>
                <wp:positionH relativeFrom="margin">
                  <wp:posOffset>0</wp:posOffset>
                </wp:positionH>
                <wp:positionV relativeFrom="paragraph">
                  <wp:posOffset>18415</wp:posOffset>
                </wp:positionV>
                <wp:extent cx="5759450" cy="0"/>
                <wp:effectExtent l="0" t="19050" r="317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21B55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6314A4" id="Straight Connector 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45pt" to="453.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" strokecolor="#421b55" strokeweight="2.25pt">
                <v:stroke joinstyle="miter"/>
                <w10:wrap anchorx="margin"/>
              </v:line>
            </w:pict>
          </mc:Fallback>
        </mc:AlternateContent>
      </w:r>
    </w:p>
    <w:p w14:paraId="22F8BD8D" w14:textId="77777777" w:rsidR="0056716F" w:rsidRPr="00F063F3" w:rsidRDefault="0056716F" w:rsidP="006F3B73">
      <w:pPr>
        <w:pStyle w:val="Heading2"/>
        <w:rPr>
          <w:rFonts w:ascii="Open Sans" w:hAnsi="Open Sans" w:cs="Open Sans"/>
          <w:sz w:val="18"/>
          <w:szCs w:val="18"/>
        </w:rPr>
      </w:pPr>
    </w:p>
    <w:p w14:paraId="3B8C7EE6" w14:textId="77777777" w:rsidR="00D676B3" w:rsidRPr="00F063F3" w:rsidRDefault="00D676B3" w:rsidP="00F063F3">
      <w:pPr>
        <w:pStyle w:val="Heading1"/>
      </w:pPr>
      <w:r w:rsidRPr="00F063F3">
        <w:t>PUBLISHING / SHARING OF COMPANY DETAILS</w:t>
      </w:r>
    </w:p>
    <w:p w14:paraId="17ED0BA2" w14:textId="77777777" w:rsidR="00C961E1" w:rsidRPr="00F063F3" w:rsidRDefault="00C961E1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7BE403AA" w14:textId="342B3E22" w:rsidR="00D676B3" w:rsidRPr="00F063F3" w:rsidRDefault="00D676B3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n recognition of your support, all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="0042358D" w:rsidRPr="00F063F3">
        <w:rPr>
          <w:rFonts w:ascii="Open Sans" w:hAnsi="Open Sans" w:cs="Open Sans"/>
          <w:sz w:val="18"/>
          <w:szCs w:val="18"/>
        </w:rPr>
        <w:t xml:space="preserve"> Member company names, logos </w:t>
      </w:r>
      <w:r w:rsidRPr="00F063F3">
        <w:rPr>
          <w:rFonts w:ascii="Open Sans" w:hAnsi="Open Sans" w:cs="Open Sans"/>
          <w:sz w:val="18"/>
          <w:szCs w:val="18"/>
        </w:rPr>
        <w:t>and URLs are made available on our website. If you do not wish for your business to appear, please tick below:</w:t>
      </w:r>
    </w:p>
    <w:p w14:paraId="756D8B56" w14:textId="66E3DAE5" w:rsidR="00D676B3" w:rsidRPr="00F063F3" w:rsidRDefault="00147C3A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65438471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D676B3" w:rsidRPr="00F063F3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D676B3" w:rsidRPr="00F063F3">
        <w:rPr>
          <w:rFonts w:ascii="Open Sans" w:hAnsi="Open Sans" w:cs="Open Sans"/>
          <w:sz w:val="18"/>
          <w:szCs w:val="18"/>
        </w:rPr>
        <w:tab/>
        <w:t xml:space="preserve">Do not show my business name on the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="00D676B3" w:rsidRPr="00F063F3">
        <w:rPr>
          <w:rFonts w:ascii="Open Sans" w:hAnsi="Open Sans" w:cs="Open Sans"/>
          <w:sz w:val="18"/>
          <w:szCs w:val="18"/>
        </w:rPr>
        <w:t xml:space="preserve"> website.</w:t>
      </w:r>
    </w:p>
    <w:p w14:paraId="068768BE" w14:textId="77777777" w:rsidR="00C961E1" w:rsidRPr="00F063F3" w:rsidRDefault="00C961E1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13C9F64D" w14:textId="77777777" w:rsidR="0042358D" w:rsidRPr="00F063F3" w:rsidRDefault="0042358D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Please attach your company logo here if you would like to have it displayed on our website</w:t>
      </w:r>
      <w:r w:rsidR="0024207C" w:rsidRPr="00F063F3">
        <w:rPr>
          <w:rFonts w:ascii="Open Sans" w:hAnsi="Open Sans" w:cs="Open Sans"/>
          <w:sz w:val="18"/>
          <w:szCs w:val="18"/>
        </w:rPr>
        <w:t>:</w:t>
      </w:r>
    </w:p>
    <w:p w14:paraId="45FAA111" w14:textId="77777777" w:rsidR="006519DD" w:rsidRPr="00F063F3" w:rsidRDefault="006519DD" w:rsidP="006519DD">
      <w:pPr>
        <w:tabs>
          <w:tab w:val="left" w:pos="2268"/>
        </w:tabs>
        <w:spacing w:before="0" w:after="0"/>
        <w:rPr>
          <w:rFonts w:ascii="Open Sans" w:eastAsia="Calibri" w:hAnsi="Open Sans" w:cs="Open Sans"/>
          <w:sz w:val="18"/>
          <w:szCs w:val="18"/>
        </w:rPr>
      </w:pPr>
      <w:r w:rsidRPr="00F063F3">
        <w:rPr>
          <w:rFonts w:ascii="Open Sans" w:eastAsia="Calibri" w:hAnsi="Open Sans" w:cs="Open Sans"/>
          <w:sz w:val="18"/>
          <w:szCs w:val="18"/>
        </w:rPr>
        <w:tab/>
      </w:r>
      <w:r w:rsidRPr="00F063F3">
        <w:rPr>
          <w:rFonts w:ascii="Open Sans" w:eastAsia="Calibri" w:hAnsi="Open Sans" w:cs="Open Sans"/>
          <w:sz w:val="18"/>
          <w:szCs w:val="18"/>
        </w:rPr>
        <w:tab/>
      </w:r>
      <w:r w:rsidRPr="00F063F3">
        <w:rPr>
          <w:rFonts w:ascii="Open Sans" w:eastAsia="Calibri" w:hAnsi="Open Sans" w:cs="Open Sans"/>
          <w:sz w:val="18"/>
          <w:szCs w:val="18"/>
        </w:rPr>
        <w:tab/>
      </w:r>
      <w:r w:rsidRPr="00F063F3">
        <w:rPr>
          <w:rFonts w:ascii="Open Sans" w:eastAsia="Calibri" w:hAnsi="Open Sans" w:cs="Open Sans"/>
          <w:sz w:val="18"/>
          <w:szCs w:val="18"/>
        </w:rPr>
        <w:tab/>
      </w:r>
      <w:r w:rsidRPr="00F063F3">
        <w:rPr>
          <w:rFonts w:ascii="Open Sans" w:eastAsia="Calibri" w:hAnsi="Open Sans" w:cs="Open Sans"/>
          <w:sz w:val="18"/>
          <w:szCs w:val="18"/>
        </w:rPr>
        <w:tab/>
      </w:r>
      <w:sdt>
        <w:sdtPr>
          <w:rPr>
            <w:rFonts w:ascii="Open Sans" w:eastAsia="Calibri" w:hAnsi="Open Sans" w:cs="Open Sans"/>
            <w:sz w:val="18"/>
            <w:szCs w:val="18"/>
          </w:rPr>
          <w:id w:val="1563678030"/>
          <w:showingPlcHdr/>
          <w:picture/>
        </w:sdtPr>
        <w:sdtEndPr/>
        <w:sdtContent>
          <w:r w:rsidRPr="00F063F3">
            <w:rPr>
              <w:rFonts w:ascii="Open Sans" w:eastAsia="Calibri" w:hAnsi="Open Sans" w:cs="Open Sans"/>
              <w:noProof/>
              <w:sz w:val="18"/>
              <w:szCs w:val="18"/>
            </w:rPr>
            <w:drawing>
              <wp:inline distT="0" distB="0" distL="0" distR="0" wp14:anchorId="312C4E60" wp14:editId="0BC77891">
                <wp:extent cx="990600" cy="990600"/>
                <wp:effectExtent l="0" t="0" r="0" b="0"/>
                <wp:docPr id="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3B01F2C0" w14:textId="3AFE0731" w:rsidR="00D676B3" w:rsidRPr="00F063F3" w:rsidRDefault="00F71FBB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sz w:val="18"/>
          <w:szCs w:val="18"/>
        </w:rPr>
        <w:t>Pathology Technology Australia</w:t>
      </w:r>
      <w:r w:rsidR="00D676B3" w:rsidRPr="00F063F3">
        <w:rPr>
          <w:rFonts w:ascii="Open Sans" w:hAnsi="Open Sans" w:cs="Open Sans"/>
          <w:sz w:val="18"/>
          <w:szCs w:val="18"/>
        </w:rPr>
        <w:t>'s Associate Members supply specialist services to our members. If you would like a specific person in your business to be contacted by our Associate Members, please provide contact details here:</w:t>
      </w:r>
    </w:p>
    <w:p w14:paraId="54CA86F7" w14:textId="77777777" w:rsidR="00D676B3" w:rsidRPr="00F063F3" w:rsidRDefault="00D676B3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 </w:t>
      </w:r>
    </w:p>
    <w:p w14:paraId="78A89C0D" w14:textId="77777777" w:rsidR="00D676B3" w:rsidRPr="00F063F3" w:rsidRDefault="00D676B3" w:rsidP="00FA76A7">
      <w:pPr>
        <w:pStyle w:val="Header"/>
        <w:tabs>
          <w:tab w:val="clear" w:pos="4513"/>
          <w:tab w:val="left" w:pos="1701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Name: </w:t>
      </w:r>
      <w:r w:rsidR="00FA76A7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1508257194"/>
          <w:placeholder>
            <w:docPart w:val="82864805DE884C9AB05FDD1CAECEADAB"/>
          </w:placeholder>
          <w:showingPlcHdr/>
          <w:text/>
        </w:sdtPr>
        <w:sdtEndPr/>
        <w:sdtContent>
          <w:r w:rsidR="00FA76A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7779542" w14:textId="77777777" w:rsidR="00D676B3" w:rsidRPr="00F063F3" w:rsidRDefault="00D676B3" w:rsidP="00FA76A7">
      <w:pPr>
        <w:pStyle w:val="Header"/>
        <w:tabs>
          <w:tab w:val="clear" w:pos="4513"/>
          <w:tab w:val="left" w:pos="1701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Contact Position: </w:t>
      </w:r>
      <w:r w:rsidR="00FA76A7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593833825"/>
          <w:placeholder>
            <w:docPart w:val="D889EBEF740947BEADC38D07A1273CB7"/>
          </w:placeholder>
          <w:showingPlcHdr/>
          <w:text/>
        </w:sdtPr>
        <w:sdtEndPr/>
        <w:sdtContent>
          <w:r w:rsidR="00FA76A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41A5EC9A" w14:textId="77777777" w:rsidR="00D676B3" w:rsidRPr="00F063F3" w:rsidRDefault="00D676B3" w:rsidP="00FA76A7">
      <w:pPr>
        <w:pStyle w:val="Header"/>
        <w:tabs>
          <w:tab w:val="clear" w:pos="4513"/>
          <w:tab w:val="left" w:pos="1701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Contact E-mail:</w:t>
      </w:r>
      <w:r w:rsidR="00FA76A7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528952681"/>
          <w:placeholder>
            <w:docPart w:val="7DF6648A6EE2430BA07072EE1946F548"/>
          </w:placeholder>
          <w:showingPlcHdr/>
          <w:text/>
        </w:sdtPr>
        <w:sdtEndPr/>
        <w:sdtContent>
          <w:r w:rsidR="00FA76A7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1572B1E1" w14:textId="77777777" w:rsidR="00FA76A7" w:rsidRPr="00F063F3" w:rsidRDefault="00FA76A7" w:rsidP="00FA76A7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6C1EC7B9" w14:textId="77777777" w:rsidR="00D676B3" w:rsidRPr="00F063F3" w:rsidRDefault="00D676B3" w:rsidP="00D676B3">
      <w:pPr>
        <w:pStyle w:val="Header"/>
        <w:tabs>
          <w:tab w:val="clear" w:pos="4513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f you do not wish for your business to be contacted </w:t>
      </w:r>
      <w:r w:rsidR="00C961E1" w:rsidRPr="00F063F3">
        <w:rPr>
          <w:rFonts w:ascii="Open Sans" w:hAnsi="Open Sans" w:cs="Open Sans"/>
          <w:sz w:val="18"/>
          <w:szCs w:val="18"/>
        </w:rPr>
        <w:t>directly</w:t>
      </w:r>
      <w:r w:rsidRPr="00F063F3">
        <w:rPr>
          <w:rFonts w:ascii="Open Sans" w:hAnsi="Open Sans" w:cs="Open Sans"/>
          <w:sz w:val="18"/>
          <w:szCs w:val="18"/>
        </w:rPr>
        <w:t>, please tick here:</w:t>
      </w:r>
    </w:p>
    <w:p w14:paraId="73E0ECE1" w14:textId="255154E1" w:rsidR="00D676B3" w:rsidRPr="00F063F3" w:rsidRDefault="00147C3A" w:rsidP="00D676B3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sdt>
        <w:sdtPr>
          <w:rPr>
            <w:rFonts w:ascii="Open Sans" w:hAnsi="Open Sans" w:cs="Open Sans"/>
            <w:sz w:val="18"/>
            <w:szCs w:val="18"/>
          </w:rPr>
          <w:id w:val="-246818809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DA0529" w:rsidRPr="00F063F3">
            <w:rPr>
              <w:rFonts w:ascii="Segoe UI Symbol" w:eastAsia="Yu Gothic UI" w:hAnsi="Segoe UI Symbol" w:cs="Segoe UI Symbol"/>
              <w:sz w:val="18"/>
              <w:szCs w:val="18"/>
            </w:rPr>
            <w:t>☐</w:t>
          </w:r>
        </w:sdtContent>
      </w:sdt>
      <w:r w:rsidR="00D676B3" w:rsidRPr="00F063F3">
        <w:rPr>
          <w:rFonts w:ascii="Open Sans" w:hAnsi="Open Sans" w:cs="Open Sans"/>
          <w:sz w:val="18"/>
          <w:szCs w:val="18"/>
        </w:rPr>
        <w:tab/>
        <w:t xml:space="preserve">Do not share my business details with Associate Members of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="00D676B3" w:rsidRPr="00F063F3">
        <w:rPr>
          <w:rFonts w:ascii="Open Sans" w:hAnsi="Open Sans" w:cs="Open Sans"/>
          <w:sz w:val="18"/>
          <w:szCs w:val="18"/>
        </w:rPr>
        <w:t>.</w:t>
      </w:r>
    </w:p>
    <w:p w14:paraId="16EC6A81" w14:textId="77777777" w:rsidR="00BC079D" w:rsidRPr="00F063F3" w:rsidRDefault="00BC079D" w:rsidP="00D676B3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</w:p>
    <w:p w14:paraId="06BE8699" w14:textId="77777777" w:rsidR="00BC079D" w:rsidRPr="00F063F3" w:rsidRDefault="00BC079D">
      <w:pPr>
        <w:rPr>
          <w:rFonts w:ascii="Open Sans" w:eastAsiaTheme="majorEastAsia" w:hAnsi="Open Sans" w:cs="Open Sans"/>
          <w:b/>
          <w:color w:val="830127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br w:type="page"/>
      </w:r>
    </w:p>
    <w:p w14:paraId="563E43BE" w14:textId="77777777" w:rsidR="0019708C" w:rsidRPr="00F063F3" w:rsidRDefault="0019708C" w:rsidP="00FA76A7">
      <w:pPr>
        <w:pStyle w:val="Heading2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lastRenderedPageBreak/>
        <w:t>DECLARATION AND SIGNATURE</w:t>
      </w:r>
    </w:p>
    <w:p w14:paraId="2DB9B7A7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48C73D29" w14:textId="24D67667" w:rsidR="00211411" w:rsidRPr="00F063F3" w:rsidRDefault="00932844" w:rsidP="00211411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,  </w:t>
      </w:r>
      <w:sdt>
        <w:sdtPr>
          <w:rPr>
            <w:rFonts w:ascii="Open Sans" w:hAnsi="Open Sans" w:cs="Open Sans"/>
            <w:sz w:val="18"/>
            <w:szCs w:val="18"/>
          </w:rPr>
          <w:alias w:val="Name of Authorised Representative"/>
          <w:tag w:val="Name of Authorised Representative"/>
          <w:id w:val="1145934383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  <w:r w:rsidR="00211411" w:rsidRPr="00F063F3">
        <w:rPr>
          <w:rFonts w:ascii="Open Sans" w:hAnsi="Open Sans" w:cs="Open Sans"/>
          <w:sz w:val="18"/>
          <w:szCs w:val="18"/>
        </w:rPr>
        <w:t xml:space="preserve">, being the Authorised Representative of   </w:t>
      </w:r>
      <w:sdt>
        <w:sdtPr>
          <w:rPr>
            <w:rFonts w:ascii="Open Sans" w:hAnsi="Open Sans" w:cs="Open Sans"/>
            <w:sz w:val="18"/>
            <w:szCs w:val="18"/>
          </w:rPr>
          <w:alias w:val="Company Name"/>
          <w:tag w:val="Company Name"/>
          <w:id w:val="2134835230"/>
          <w:placeholder>
            <w:docPart w:val="DefaultPlaceholder_1081868574"/>
          </w:placeholder>
          <w:showingPlcHdr/>
          <w:text/>
        </w:sdtPr>
        <w:sdtEndPr/>
        <w:sdtContent>
          <w:r w:rsidR="008B09F1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  <w:r w:rsidR="00C961E1" w:rsidRPr="00F063F3">
        <w:rPr>
          <w:rFonts w:ascii="Open Sans" w:hAnsi="Open Sans" w:cs="Open Sans"/>
          <w:sz w:val="18"/>
          <w:szCs w:val="18"/>
        </w:rPr>
        <w:t>,</w:t>
      </w:r>
      <w:r w:rsidR="00211411" w:rsidRPr="00F063F3">
        <w:rPr>
          <w:rFonts w:ascii="Open Sans" w:hAnsi="Open Sans" w:cs="Open Sans"/>
          <w:sz w:val="18"/>
          <w:szCs w:val="18"/>
        </w:rPr>
        <w:t xml:space="preserve"> hereby apply for membership of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="00211411" w:rsidRPr="00F063F3">
        <w:rPr>
          <w:rFonts w:ascii="Open Sans" w:hAnsi="Open Sans" w:cs="Open Sans"/>
          <w:sz w:val="18"/>
          <w:szCs w:val="18"/>
        </w:rPr>
        <w:t xml:space="preserve"> Limited.</w:t>
      </w:r>
    </w:p>
    <w:p w14:paraId="1E823047" w14:textId="77777777" w:rsidR="00211411" w:rsidRPr="00F063F3" w:rsidRDefault="00211411" w:rsidP="00211411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0382DA3B" w14:textId="495BC23D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 confirm that I have read and understood the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Membership Information prior to completing this application.</w:t>
      </w:r>
    </w:p>
    <w:p w14:paraId="4DFAB305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25B29964" w14:textId="4ADB2B7B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 understand that the information submitted within this application has been provided on a confidential basis and will not be used by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for purposes other than building a profile of the IVD industry generally, an</w:t>
      </w:r>
      <w:r w:rsidR="00171C8D" w:rsidRPr="00F063F3">
        <w:rPr>
          <w:rFonts w:ascii="Open Sans" w:hAnsi="Open Sans" w:cs="Open Sans"/>
          <w:sz w:val="18"/>
          <w:szCs w:val="18"/>
        </w:rPr>
        <w:t>y other use will be pre-approved by my company</w:t>
      </w:r>
      <w:r w:rsidRPr="00F063F3">
        <w:rPr>
          <w:rFonts w:ascii="Open Sans" w:hAnsi="Open Sans" w:cs="Open Sans"/>
          <w:sz w:val="18"/>
          <w:szCs w:val="18"/>
        </w:rPr>
        <w:t>.</w:t>
      </w:r>
    </w:p>
    <w:p w14:paraId="4FB34B3F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2C5A9963" w14:textId="473E6450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 confirm that I have read and understood the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Code of Practice and, on behalf of the applicant, declare that the applicant agrees to operate in accordance with the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Code of Practice.</w:t>
      </w:r>
    </w:p>
    <w:p w14:paraId="2ABB3B37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6BDB750F" w14:textId="4A6EBE05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 acknowledge that all members of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are obliged to comply with the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Constitution at all times, and that failure to do so may result in the termination of membership.</w:t>
      </w:r>
    </w:p>
    <w:p w14:paraId="5D26B69C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313869BF" w14:textId="69C938E8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 acknowledge that the information given within this application will be used to determine the correct category and fee of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Membership. Should this information change, I acknowledge that an increase or decrease in membership fees may result.</w:t>
      </w:r>
    </w:p>
    <w:p w14:paraId="5C3D8D84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406AE595" w14:textId="2E54E940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I declare that the information provided in this application is true and complete and understand that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reserves the right to vary or reverse any decision on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 membership based on incomplete or incorrect information.</w:t>
      </w:r>
    </w:p>
    <w:p w14:paraId="5FF65CCB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0952C585" w14:textId="77777777" w:rsidR="0019708C" w:rsidRPr="00F063F3" w:rsidRDefault="0019708C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Company Name:</w:t>
      </w:r>
      <w:r w:rsidR="00F50B22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alias w:val="Company Name"/>
          <w:tag w:val="Company Name"/>
          <w:id w:val="1573160556"/>
          <w:placeholder>
            <w:docPart w:val="853471186A3945D986AE208711F9CA04"/>
          </w:placeholder>
          <w:showingPlcHdr/>
          <w:text/>
        </w:sdtPr>
        <w:sdtEndPr/>
        <w:sdtContent>
          <w:r w:rsidR="00F50B22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477036C3" w14:textId="77777777" w:rsidR="0019708C" w:rsidRPr="00F063F3" w:rsidRDefault="0019708C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36F1C091" w14:textId="77777777" w:rsidR="00171C8D" w:rsidRPr="00F063F3" w:rsidRDefault="00171C8D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73753976" w14:textId="77777777" w:rsidR="0019708C" w:rsidRPr="00F063F3" w:rsidRDefault="0019708C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Name:</w:t>
      </w:r>
      <w:r w:rsidR="00F50B22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alias w:val="Name of Authorised Representative"/>
          <w:tag w:val="Name of Authorised Representative"/>
          <w:id w:val="942965503"/>
          <w:placeholder>
            <w:docPart w:val="2D335E6C0B6E4CBFA7715A424B8F895A"/>
          </w:placeholder>
          <w:showingPlcHdr/>
          <w:text/>
        </w:sdtPr>
        <w:sdtEndPr/>
        <w:sdtContent>
          <w:r w:rsidR="00F50B22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732A6C4F" w14:textId="77777777" w:rsidR="0019708C" w:rsidRPr="00F063F3" w:rsidRDefault="00FA76A7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(Authorised Representative</w:t>
      </w:r>
      <w:r w:rsidR="0019708C" w:rsidRPr="00F063F3">
        <w:rPr>
          <w:rFonts w:ascii="Open Sans" w:hAnsi="Open Sans" w:cs="Open Sans"/>
          <w:sz w:val="18"/>
          <w:szCs w:val="18"/>
        </w:rPr>
        <w:t>)</w:t>
      </w:r>
    </w:p>
    <w:p w14:paraId="3D8A0A0F" w14:textId="77777777" w:rsidR="0019708C" w:rsidRPr="00F063F3" w:rsidRDefault="0019708C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73B0C8EC" w14:textId="77777777" w:rsidR="00171C8D" w:rsidRPr="00F063F3" w:rsidRDefault="00171C8D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60190004" w14:textId="77777777" w:rsidR="00FA76A7" w:rsidRPr="00F063F3" w:rsidRDefault="0019708C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Date:</w:t>
      </w:r>
      <w:r w:rsidR="00F50B22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id w:val="-1729682055"/>
          <w:placeholder>
            <w:docPart w:val="1CB8A4BE340444788243A3C4D0B003A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F50B22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a date.</w:t>
          </w:r>
        </w:sdtContent>
      </w:sdt>
    </w:p>
    <w:p w14:paraId="3A228414" w14:textId="77777777" w:rsidR="00171C8D" w:rsidRPr="00F063F3" w:rsidRDefault="00171C8D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5931B8F3" w14:textId="77777777" w:rsidR="00171C8D" w:rsidRPr="00F063F3" w:rsidRDefault="00171C8D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63911944" w14:textId="77777777" w:rsidR="00FA76A7" w:rsidRPr="00F063F3" w:rsidRDefault="002C2A48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E691549" wp14:editId="20627DB8">
                <wp:simplePos x="0" y="0"/>
                <wp:positionH relativeFrom="column">
                  <wp:posOffset>3079750</wp:posOffset>
                </wp:positionH>
                <wp:positionV relativeFrom="paragraph">
                  <wp:posOffset>155575</wp:posOffset>
                </wp:positionV>
                <wp:extent cx="2360930" cy="13017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01750"/>
                        </a:xfrm>
                        <a:prstGeom prst="rect">
                          <a:avLst/>
                        </a:prstGeom>
                        <a:solidFill>
                          <a:srgbClr val="DFC9EF"/>
                        </a:solidFill>
                        <a:ln w="9525">
                          <a:solidFill>
                            <a:srgbClr val="830127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61B90" w14:textId="1CED78AB" w:rsidR="00027F17" w:rsidRDefault="00027F17">
                            <w:r>
                              <w:t xml:space="preserve">You can enter your name as your </w:t>
                            </w:r>
                            <w:r w:rsidR="00932844">
                              <w:t>signature</w:t>
                            </w:r>
                            <w:r w:rsidR="00932844" w:rsidRPr="00027F17">
                              <w:t xml:space="preserve"> or</w:t>
                            </w:r>
                            <w:r w:rsidRPr="00027F17">
                              <w:t xml:space="preserve"> click the graphic below to paste your scanned signature</w:t>
                            </w:r>
                            <w:r>
                              <w:t>.</w:t>
                            </w:r>
                          </w:p>
                          <w:p w14:paraId="5EBC5AAC" w14:textId="77777777" w:rsidR="003449B7" w:rsidRDefault="003449B7"/>
                          <w:p w14:paraId="7AEF5FE2" w14:textId="77777777" w:rsidR="003449B7" w:rsidRDefault="003449B7">
                            <w:r>
                              <w:t>Alternatively, please pr</w:t>
                            </w:r>
                            <w:r w:rsidR="00A02964">
                              <w:t xml:space="preserve">int, </w:t>
                            </w:r>
                            <w:r>
                              <w:t>sign, scan and emai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6915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2.5pt;margin-top:12.25pt;width:185.9pt;height:102.5pt;z-index:2516776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" fillcolor="#dfc9ef" strokecolor="#830127">
                <v:textbox>
                  <w:txbxContent>
                    <w:p w14:paraId="68E61B90" w14:textId="1CED78AB" w:rsidR="00027F17" w:rsidRDefault="00027F17">
                      <w:r>
                        <w:t xml:space="preserve">You can enter your name as your </w:t>
                      </w:r>
                      <w:r w:rsidR="00932844">
                        <w:t>signature</w:t>
                      </w:r>
                      <w:r w:rsidR="00932844" w:rsidRPr="00027F17">
                        <w:t xml:space="preserve"> or</w:t>
                      </w:r>
                      <w:r w:rsidRPr="00027F17">
                        <w:t xml:space="preserve"> click the graphic below to paste your scanned signature</w:t>
                      </w:r>
                      <w:r>
                        <w:t>.</w:t>
                      </w:r>
                    </w:p>
                    <w:p w14:paraId="5EBC5AAC" w14:textId="77777777" w:rsidR="003449B7" w:rsidRDefault="003449B7"/>
                    <w:p w14:paraId="7AEF5FE2" w14:textId="77777777" w:rsidR="003449B7" w:rsidRDefault="003449B7">
                      <w:r>
                        <w:t>Alternatively, please pr</w:t>
                      </w:r>
                      <w:r w:rsidR="00A02964">
                        <w:t xml:space="preserve">int, </w:t>
                      </w:r>
                      <w:r>
                        <w:t>sign, scan and emai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83417C" w14:textId="77777777" w:rsidR="0019708C" w:rsidRPr="00F063F3" w:rsidRDefault="0019708C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>Signature:</w:t>
      </w:r>
      <w:r w:rsidR="00F50B22"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alias w:val="Enter your name here as your signature"/>
          <w:tag w:val="Enter your name as your signature, or click the graphic below to paste your scanned signature"/>
          <w:id w:val="1144394316"/>
          <w:placeholder>
            <w:docPart w:val="D6E4D710EEB746CCA46A8B285FCB3797"/>
          </w:placeholder>
          <w:showingPlcHdr/>
          <w:text/>
        </w:sdtPr>
        <w:sdtEndPr/>
        <w:sdtContent>
          <w:r w:rsidR="00F50B22" w:rsidRPr="00F063F3">
            <w:rPr>
              <w:rStyle w:val="PlaceholderText"/>
              <w:rFonts w:ascii="Open Sans" w:hAnsi="Open Sans" w:cs="Open Sans"/>
              <w:sz w:val="18"/>
              <w:szCs w:val="18"/>
            </w:rPr>
            <w:t>Click here to enter text.</w:t>
          </w:r>
        </w:sdtContent>
      </w:sdt>
    </w:p>
    <w:p w14:paraId="56740E95" w14:textId="77777777" w:rsidR="00AC7FB1" w:rsidRPr="00F063F3" w:rsidRDefault="00C961E1" w:rsidP="00F50B22">
      <w:pPr>
        <w:pStyle w:val="Header"/>
        <w:tabs>
          <w:tab w:val="clear" w:pos="4513"/>
          <w:tab w:val="left" w:pos="1843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ab/>
      </w:r>
      <w:sdt>
        <w:sdtPr>
          <w:rPr>
            <w:rFonts w:ascii="Open Sans" w:hAnsi="Open Sans" w:cs="Open Sans"/>
            <w:sz w:val="18"/>
            <w:szCs w:val="18"/>
          </w:rPr>
          <w:alias w:val="Insert your scanned signature here"/>
          <w:tag w:val="Insert your scanned signature here"/>
          <w:id w:val="-1131093711"/>
          <w:showingPlcHdr/>
          <w:picture/>
        </w:sdtPr>
        <w:sdtEndPr/>
        <w:sdtContent>
          <w:r w:rsidRPr="00F063F3">
            <w:rPr>
              <w:rFonts w:ascii="Open Sans" w:hAnsi="Open Sans" w:cs="Open Sans"/>
              <w:noProof/>
              <w:sz w:val="18"/>
              <w:szCs w:val="18"/>
              <w:lang w:eastAsia="en-AU"/>
            </w:rPr>
            <w:drawing>
              <wp:inline distT="0" distB="0" distL="0" distR="0" wp14:anchorId="7D7DBA68" wp14:editId="5B651B52">
                <wp:extent cx="374650" cy="374650"/>
                <wp:effectExtent l="0" t="0" r="6350" b="635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4650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dt>
      <w:sdtPr>
        <w:rPr>
          <w:rFonts w:ascii="Open Sans" w:hAnsi="Open Sans" w:cs="Open Sans"/>
          <w:sz w:val="18"/>
          <w:szCs w:val="18"/>
        </w:rPr>
        <w:id w:val="-1353265880"/>
        <w:showingPlcHdr/>
        <w:picture/>
      </w:sdtPr>
      <w:sdtEndPr/>
      <w:sdtContent>
        <w:p w14:paraId="3D60507B" w14:textId="77777777" w:rsidR="0019708C" w:rsidRPr="00F063F3" w:rsidRDefault="00503614" w:rsidP="0019708C">
          <w:pPr>
            <w:pStyle w:val="Header"/>
            <w:tabs>
              <w:tab w:val="clear" w:pos="4513"/>
              <w:tab w:val="left" w:pos="567"/>
              <w:tab w:val="left" w:pos="4536"/>
              <w:tab w:val="left" w:pos="5103"/>
            </w:tabs>
            <w:rPr>
              <w:rFonts w:ascii="Open Sans" w:hAnsi="Open Sans" w:cs="Open Sans"/>
              <w:sz w:val="18"/>
              <w:szCs w:val="18"/>
            </w:rPr>
          </w:pPr>
          <w:r w:rsidRPr="00F063F3">
            <w:rPr>
              <w:rFonts w:ascii="Open Sans" w:hAnsi="Open Sans" w:cs="Open Sans"/>
              <w:noProof/>
              <w:sz w:val="18"/>
              <w:szCs w:val="18"/>
              <w:lang w:eastAsia="en-AU"/>
            </w:rPr>
            <w:drawing>
              <wp:inline distT="0" distB="0" distL="0" distR="0" wp14:anchorId="50D5F639" wp14:editId="3B53D5F4">
                <wp:extent cx="672123" cy="672123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0115" cy="690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32FC5D2B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168F1656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 </w:t>
      </w:r>
      <w:r w:rsidR="0038794D" w:rsidRPr="00F063F3">
        <w:rPr>
          <w:rFonts w:ascii="Open Sans" w:eastAsia="Calibri" w:hAnsi="Open Sans" w:cs="Open Sans"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43C50A" wp14:editId="34EACA7A">
                <wp:simplePos x="0" y="0"/>
                <wp:positionH relativeFrom="margin">
                  <wp:align>left</wp:align>
                </wp:positionH>
                <wp:positionV relativeFrom="paragraph">
                  <wp:posOffset>19050</wp:posOffset>
                </wp:positionV>
                <wp:extent cx="5759450" cy="0"/>
                <wp:effectExtent l="0" t="19050" r="317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21B55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1E0548" id="Straight Connector 7" o:spid="_x0000_s1026" style="position:absolute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5pt" to="453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" strokecolor="#421b55" strokeweight="2.25pt">
                <v:stroke joinstyle="miter"/>
                <w10:wrap anchorx="margin"/>
              </v:line>
            </w:pict>
          </mc:Fallback>
        </mc:AlternateContent>
      </w:r>
    </w:p>
    <w:p w14:paraId="0A58A14F" w14:textId="77777777" w:rsidR="0019708C" w:rsidRPr="00F063F3" w:rsidRDefault="0019708C" w:rsidP="0019708C">
      <w:pPr>
        <w:pStyle w:val="Header"/>
        <w:tabs>
          <w:tab w:val="clear" w:pos="4513"/>
          <w:tab w:val="left" w:pos="567"/>
          <w:tab w:val="left" w:pos="4536"/>
          <w:tab w:val="left" w:pos="5103"/>
        </w:tabs>
        <w:rPr>
          <w:rFonts w:ascii="Open Sans" w:hAnsi="Open Sans" w:cs="Open Sans"/>
          <w:sz w:val="18"/>
          <w:szCs w:val="18"/>
        </w:rPr>
      </w:pPr>
    </w:p>
    <w:p w14:paraId="053112CB" w14:textId="729EFDDD" w:rsidR="0019708C" w:rsidRPr="00F063F3" w:rsidRDefault="0019708C" w:rsidP="0019708C">
      <w:pPr>
        <w:pStyle w:val="Header"/>
        <w:tabs>
          <w:tab w:val="clear" w:pos="4513"/>
          <w:tab w:val="clear" w:pos="9026"/>
          <w:tab w:val="left" w:pos="567"/>
          <w:tab w:val="left" w:pos="4536"/>
          <w:tab w:val="left" w:pos="5103"/>
        </w:tabs>
        <w:spacing w:before="60" w:after="60"/>
        <w:rPr>
          <w:rFonts w:ascii="Open Sans" w:hAnsi="Open Sans" w:cs="Open Sans"/>
          <w:sz w:val="18"/>
          <w:szCs w:val="18"/>
        </w:rPr>
      </w:pPr>
      <w:r w:rsidRPr="00F063F3">
        <w:rPr>
          <w:rFonts w:ascii="Open Sans" w:hAnsi="Open Sans" w:cs="Open Sans"/>
          <w:sz w:val="18"/>
          <w:szCs w:val="18"/>
        </w:rPr>
        <w:t xml:space="preserve">Thank you for your membership application to </w:t>
      </w:r>
      <w:r w:rsidR="00F71FBB">
        <w:rPr>
          <w:rFonts w:ascii="Open Sans" w:hAnsi="Open Sans" w:cs="Open Sans"/>
          <w:sz w:val="18"/>
          <w:szCs w:val="18"/>
        </w:rPr>
        <w:t>Pathology Technology Australia</w:t>
      </w:r>
      <w:r w:rsidRPr="00F063F3">
        <w:rPr>
          <w:rFonts w:ascii="Open Sans" w:hAnsi="Open Sans" w:cs="Open Sans"/>
          <w:sz w:val="18"/>
          <w:szCs w:val="18"/>
        </w:rPr>
        <w:t xml:space="preserve">. This will now be </w:t>
      </w:r>
      <w:r w:rsidR="00932844" w:rsidRPr="00F063F3">
        <w:rPr>
          <w:rFonts w:ascii="Open Sans" w:hAnsi="Open Sans" w:cs="Open Sans"/>
          <w:sz w:val="18"/>
          <w:szCs w:val="18"/>
        </w:rPr>
        <w:t>assessed,</w:t>
      </w:r>
      <w:r w:rsidRPr="00F063F3">
        <w:rPr>
          <w:rFonts w:ascii="Open Sans" w:hAnsi="Open Sans" w:cs="Open Sans"/>
          <w:sz w:val="18"/>
          <w:szCs w:val="18"/>
        </w:rPr>
        <w:t xml:space="preserve"> and you will receive notice of the outcome within 10 working days of receipt.</w:t>
      </w:r>
    </w:p>
    <w:sectPr w:rsidR="0019708C" w:rsidRPr="00F063F3" w:rsidSect="00AB553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56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3516D" w14:textId="77777777" w:rsidR="00147C3A" w:rsidRDefault="00147C3A" w:rsidP="002E7A4E">
      <w:pPr>
        <w:spacing w:before="0" w:after="0"/>
      </w:pPr>
      <w:r>
        <w:separator/>
      </w:r>
    </w:p>
  </w:endnote>
  <w:endnote w:type="continuationSeparator" w:id="0">
    <w:p w14:paraId="70A3CD15" w14:textId="77777777" w:rsidR="00147C3A" w:rsidRDefault="00147C3A" w:rsidP="002E7A4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 Semi Condensed">
    <w:altName w:val="Calibri"/>
    <w:charset w:val="00"/>
    <w:family w:val="auto"/>
    <w:pitch w:val="variable"/>
    <w:sig w:usb0="00000007" w:usb1="00000000" w:usb2="00000000" w:usb3="00000000" w:csb0="00000093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93FA1" w14:textId="77777777" w:rsidR="005C6260" w:rsidRDefault="005C62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7CB83" w14:textId="6A73375C" w:rsidR="005F4E6A" w:rsidRPr="00E354A2" w:rsidRDefault="00E81D86" w:rsidP="00E354A2">
    <w:pPr>
      <w:tabs>
        <w:tab w:val="right" w:pos="9354"/>
      </w:tabs>
      <w:autoSpaceDE w:val="0"/>
      <w:autoSpaceDN w:val="0"/>
      <w:adjustRightInd w:val="0"/>
      <w:ind w:left="720" w:right="-2"/>
      <w:jc w:val="right"/>
      <w:rPr>
        <w:rFonts w:ascii="Calibri" w:eastAsia="Calibri" w:hAnsi="Calibri" w:cs="Times New Roman"/>
      </w:rPr>
    </w:pPr>
    <w:r w:rsidRPr="00E81D86">
      <w:rPr>
        <w:rFonts w:ascii="Arial" w:eastAsia="Calibri" w:hAnsi="Arial" w:cs="Arial"/>
        <w:color w:val="662082"/>
      </w:rPr>
      <w:t xml:space="preserve"> </w:t>
    </w:r>
    <w:r w:rsidRPr="00E81D86">
      <w:rPr>
        <w:rFonts w:ascii="Calibri" w:eastAsia="Calibri" w:hAnsi="Calibri" w:cs="Times New Roman"/>
      </w:rPr>
      <w:t xml:space="preserve">Page </w:t>
    </w:r>
    <w:r w:rsidRPr="00E81D86">
      <w:rPr>
        <w:rFonts w:ascii="Calibri" w:eastAsia="Calibri" w:hAnsi="Calibri" w:cs="Times New Roman"/>
        <w:b/>
      </w:rPr>
      <w:fldChar w:fldCharType="begin"/>
    </w:r>
    <w:r w:rsidRPr="00E81D86">
      <w:rPr>
        <w:rFonts w:ascii="Calibri" w:eastAsia="Calibri" w:hAnsi="Calibri" w:cs="Times New Roman"/>
        <w:b/>
      </w:rPr>
      <w:instrText xml:space="preserve"> PAGE  \* Arabic  \* MERGEFORMAT </w:instrText>
    </w:r>
    <w:r w:rsidRPr="00E81D86">
      <w:rPr>
        <w:rFonts w:ascii="Calibri" w:eastAsia="Calibri" w:hAnsi="Calibri" w:cs="Times New Roman"/>
        <w:b/>
      </w:rPr>
      <w:fldChar w:fldCharType="separate"/>
    </w:r>
    <w:r w:rsidR="00A02964">
      <w:rPr>
        <w:rFonts w:ascii="Calibri" w:eastAsia="Calibri" w:hAnsi="Calibri" w:cs="Times New Roman"/>
        <w:b/>
        <w:noProof/>
      </w:rPr>
      <w:t>5</w:t>
    </w:r>
    <w:r w:rsidRPr="00E81D86">
      <w:rPr>
        <w:rFonts w:ascii="Calibri" w:eastAsia="Calibri" w:hAnsi="Calibri" w:cs="Times New Roman"/>
        <w:b/>
      </w:rPr>
      <w:fldChar w:fldCharType="end"/>
    </w:r>
    <w:r w:rsidRPr="00E81D86">
      <w:rPr>
        <w:rFonts w:ascii="Calibri" w:eastAsia="Calibri" w:hAnsi="Calibri" w:cs="Times New Roman"/>
      </w:rPr>
      <w:t xml:space="preserve"> of </w:t>
    </w:r>
    <w:r w:rsidRPr="00E81D86">
      <w:rPr>
        <w:rFonts w:ascii="Calibri" w:eastAsia="Calibri" w:hAnsi="Calibri" w:cs="Times New Roman"/>
      </w:rPr>
      <w:fldChar w:fldCharType="begin"/>
    </w:r>
    <w:r w:rsidRPr="00E81D86">
      <w:rPr>
        <w:rFonts w:ascii="Calibri" w:eastAsia="Calibri" w:hAnsi="Calibri" w:cs="Times New Roman"/>
      </w:rPr>
      <w:instrText xml:space="preserve"> NUMPAGES  \* Arabic  \* MERGEFORMAT </w:instrText>
    </w:r>
    <w:r w:rsidRPr="00E81D86">
      <w:rPr>
        <w:rFonts w:ascii="Calibri" w:eastAsia="Calibri" w:hAnsi="Calibri" w:cs="Times New Roman"/>
      </w:rPr>
      <w:fldChar w:fldCharType="separate"/>
    </w:r>
    <w:r w:rsidR="00A02964" w:rsidRPr="00A02964">
      <w:rPr>
        <w:rFonts w:ascii="Calibri" w:eastAsia="Calibri" w:hAnsi="Calibri" w:cs="Times New Roman"/>
        <w:b/>
        <w:noProof/>
      </w:rPr>
      <w:t>5</w:t>
    </w:r>
    <w:r w:rsidRPr="00E81D86">
      <w:rPr>
        <w:rFonts w:ascii="Calibri" w:eastAsia="Calibri" w:hAnsi="Calibri" w:cs="Times New Roman"/>
        <w:b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5BDE8" w14:textId="5078C587" w:rsidR="00F519AB" w:rsidRPr="00474031" w:rsidRDefault="000D6E29" w:rsidP="00474031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443E9E77" wp14:editId="594460AD">
          <wp:simplePos x="0" y="0"/>
          <wp:positionH relativeFrom="column">
            <wp:posOffset>0</wp:posOffset>
          </wp:positionH>
          <wp:positionV relativeFrom="paragraph">
            <wp:posOffset>-380365</wp:posOffset>
          </wp:positionV>
          <wp:extent cx="5731510" cy="995680"/>
          <wp:effectExtent l="0" t="0" r="254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eb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995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DBC32" w14:textId="77777777" w:rsidR="00147C3A" w:rsidRDefault="00147C3A" w:rsidP="002E7A4E">
      <w:pPr>
        <w:spacing w:before="0" w:after="0"/>
      </w:pPr>
      <w:r>
        <w:separator/>
      </w:r>
    </w:p>
  </w:footnote>
  <w:footnote w:type="continuationSeparator" w:id="0">
    <w:p w14:paraId="67CCCD37" w14:textId="77777777" w:rsidR="00147C3A" w:rsidRDefault="00147C3A" w:rsidP="002E7A4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F00AB" w14:textId="77777777" w:rsidR="005C6260" w:rsidRDefault="005C62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19F3D" w14:textId="0FCBF720" w:rsidR="002E7A4E" w:rsidRDefault="00F71FBB" w:rsidP="00057FF7">
    <w:pPr>
      <w:pStyle w:val="Heading2"/>
      <w:tabs>
        <w:tab w:val="right" w:pos="9026"/>
      </w:tabs>
    </w:pPr>
    <w:r>
      <w:t>Pathology Technology Australia</w:t>
    </w:r>
    <w:r w:rsidR="00D92894">
      <w:tab/>
    </w:r>
    <w:r w:rsidR="00527DF7">
      <w:t xml:space="preserve">Membership </w:t>
    </w:r>
    <w:r w:rsidR="00D92894">
      <w:t>Application Form</w:t>
    </w:r>
  </w:p>
  <w:p w14:paraId="2506AAF9" w14:textId="77777777" w:rsidR="005F4E6A" w:rsidRDefault="00D92894">
    <w:r>
      <w:rPr>
        <w:rFonts w:ascii="Calibri" w:eastAsia="Calibri" w:hAnsi="Calibri" w:cs="Calibri"/>
        <w:noProof/>
        <w:lang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3F50F66" wp14:editId="3B5C7946">
              <wp:simplePos x="0" y="0"/>
              <wp:positionH relativeFrom="margin">
                <wp:align>left</wp:align>
              </wp:positionH>
              <wp:positionV relativeFrom="paragraph">
                <wp:posOffset>19050</wp:posOffset>
              </wp:positionV>
              <wp:extent cx="5759450" cy="0"/>
              <wp:effectExtent l="0" t="19050" r="31750" b="19050"/>
              <wp:wrapNone/>
              <wp:docPr id="207" name="Straight Connector 20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945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421B55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87D0E9F" id="Straight Connector 20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5pt" to="453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" strokecolor="#421b55" strokeweight="2.25pt">
              <v:stroke joinstyle="miter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C6B03" w14:textId="346BC15B" w:rsidR="00E81D86" w:rsidRDefault="005C6260">
    <w:pPr>
      <w:pStyle w:val="Header"/>
    </w:pPr>
    <w:r>
      <w:rPr>
        <w:noProof/>
      </w:rPr>
      <w:drawing>
        <wp:inline distT="0" distB="0" distL="0" distR="0" wp14:anchorId="11F5B8CB" wp14:editId="16A4BB9A">
          <wp:extent cx="5674397" cy="1022350"/>
          <wp:effectExtent l="0" t="0" r="2540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268" cy="104088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2839"/>
    <w:multiLevelType w:val="hybridMultilevel"/>
    <w:tmpl w:val="69D451D2"/>
    <w:lvl w:ilvl="0" w:tplc="3E94399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2753E"/>
    <w:multiLevelType w:val="hybridMultilevel"/>
    <w:tmpl w:val="458A429A"/>
    <w:lvl w:ilvl="0" w:tplc="E5B8844E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B380B91"/>
    <w:multiLevelType w:val="multilevel"/>
    <w:tmpl w:val="F606E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75C4A4B"/>
    <w:multiLevelType w:val="multilevel"/>
    <w:tmpl w:val="6F50D3E0"/>
    <w:lvl w:ilvl="0">
      <w:start w:val="1"/>
      <w:numFmt w:val="bullet"/>
      <w:pStyle w:val="WendyList2"/>
      <w:lvlText w:val="o"/>
      <w:lvlJc w:val="left"/>
      <w:pPr>
        <w:tabs>
          <w:tab w:val="num" w:pos="720"/>
        </w:tabs>
        <w:ind w:left="720" w:hanging="72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A625FE7"/>
    <w:multiLevelType w:val="hybridMultilevel"/>
    <w:tmpl w:val="894E1506"/>
    <w:lvl w:ilvl="0" w:tplc="0B005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823F0"/>
    <w:multiLevelType w:val="multilevel"/>
    <w:tmpl w:val="EC181964"/>
    <w:lvl w:ilvl="0">
      <w:start w:val="1"/>
      <w:numFmt w:val="bullet"/>
      <w:lvlText w:val="o"/>
      <w:lvlJc w:val="left"/>
      <w:pPr>
        <w:tabs>
          <w:tab w:val="num" w:pos="720"/>
        </w:tabs>
        <w:ind w:left="720" w:hanging="72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E483514"/>
    <w:multiLevelType w:val="hybridMultilevel"/>
    <w:tmpl w:val="6F2AFF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0CD6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8168C8"/>
    <w:multiLevelType w:val="hybridMultilevel"/>
    <w:tmpl w:val="6E04F4C6"/>
    <w:lvl w:ilvl="0" w:tplc="D8B65ACC">
      <w:start w:val="1"/>
      <w:numFmt w:val="bullet"/>
      <w:pStyle w:val="WendyList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C0E8A"/>
    <w:multiLevelType w:val="hybridMultilevel"/>
    <w:tmpl w:val="D0AAA38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D32BD"/>
    <w:multiLevelType w:val="hybridMultilevel"/>
    <w:tmpl w:val="6902D95C"/>
    <w:lvl w:ilvl="0" w:tplc="565A2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72809"/>
    <w:multiLevelType w:val="hybridMultilevel"/>
    <w:tmpl w:val="E0F6F8B6"/>
    <w:lvl w:ilvl="0" w:tplc="18C0DCA2">
      <w:start w:val="1"/>
      <w:numFmt w:val="bullet"/>
      <w:pStyle w:val="WendyList1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04AC7"/>
    <w:multiLevelType w:val="multilevel"/>
    <w:tmpl w:val="CDA4A8D0"/>
    <w:lvl w:ilvl="0">
      <w:start w:val="1"/>
      <w:numFmt w:val="decimal"/>
      <w:lvlText w:val="%1."/>
      <w:lvlJc w:val="left"/>
      <w:pPr>
        <w:ind w:left="1005" w:hanging="853"/>
      </w:pPr>
      <w:rPr>
        <w:rFonts w:ascii="Calibri" w:eastAsia="Calibri" w:hAnsi="Calibri" w:hint="default"/>
        <w:b/>
        <w:bCs/>
        <w:spacing w:val="-1"/>
        <w:sz w:val="28"/>
        <w:szCs w:val="28"/>
      </w:rPr>
    </w:lvl>
    <w:lvl w:ilvl="1">
      <w:start w:val="1"/>
      <w:numFmt w:val="decimal"/>
      <w:lvlText w:val="%1.%2"/>
      <w:lvlJc w:val="left"/>
      <w:pPr>
        <w:ind w:left="1005" w:hanging="853"/>
      </w:pPr>
      <w:rPr>
        <w:rFonts w:ascii="Calibri" w:eastAsia="Calibri" w:hAnsi="Calibri" w:hint="default"/>
        <w:b/>
        <w:bCs/>
        <w:sz w:val="23"/>
        <w:szCs w:val="23"/>
      </w:rPr>
    </w:lvl>
    <w:lvl w:ilvl="2">
      <w:start w:val="1"/>
      <w:numFmt w:val="lowerLetter"/>
      <w:lvlText w:val="(%3)"/>
      <w:lvlJc w:val="left"/>
      <w:pPr>
        <w:ind w:left="1571" w:hanging="567"/>
      </w:pPr>
      <w:rPr>
        <w:rFonts w:ascii="Calibri" w:eastAsia="Calibri" w:hAnsi="Calibri" w:hint="default"/>
        <w:spacing w:val="-1"/>
        <w:sz w:val="22"/>
        <w:szCs w:val="22"/>
      </w:rPr>
    </w:lvl>
    <w:lvl w:ilvl="3">
      <w:start w:val="1"/>
      <w:numFmt w:val="lowerRoman"/>
      <w:lvlText w:val="(%4)"/>
      <w:lvlJc w:val="left"/>
      <w:pPr>
        <w:ind w:left="1571" w:hanging="567"/>
      </w:pPr>
      <w:rPr>
        <w:rFonts w:ascii="Calibri" w:eastAsia="Calibri" w:hAnsi="Calibri" w:hint="default"/>
        <w:spacing w:val="-1"/>
        <w:sz w:val="22"/>
        <w:szCs w:val="22"/>
      </w:rPr>
    </w:lvl>
    <w:lvl w:ilvl="4">
      <w:start w:val="1"/>
      <w:numFmt w:val="upperLetter"/>
      <w:lvlText w:val="%5."/>
      <w:lvlJc w:val="left"/>
      <w:pPr>
        <w:ind w:left="2330" w:hanging="233"/>
      </w:pPr>
      <w:rPr>
        <w:rFonts w:ascii="Calibri" w:eastAsia="Calibri" w:hAnsi="Calibri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2098" w:hanging="23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2138" w:hanging="23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2291" w:hanging="23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2330" w:hanging="233"/>
      </w:pPr>
      <w:rPr>
        <w:rFonts w:hint="default"/>
      </w:rPr>
    </w:lvl>
  </w:abstractNum>
  <w:abstractNum w:abstractNumId="12" w15:restartNumberingAfterBreak="0">
    <w:nsid w:val="5F0F7A1F"/>
    <w:multiLevelType w:val="hybridMultilevel"/>
    <w:tmpl w:val="27C89566"/>
    <w:lvl w:ilvl="0" w:tplc="EF0C6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786BC2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7252E1"/>
    <w:multiLevelType w:val="multilevel"/>
    <w:tmpl w:val="9530D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63557E3F"/>
    <w:multiLevelType w:val="hybridMultilevel"/>
    <w:tmpl w:val="73EA5AF0"/>
    <w:lvl w:ilvl="0" w:tplc="293C31DA">
      <w:start w:val="1"/>
      <w:numFmt w:val="bullet"/>
      <w:pStyle w:val="WendyList"/>
      <w:lvlText w:val=""/>
      <w:lvlJc w:val="left"/>
      <w:pPr>
        <w:ind w:left="645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B428F1"/>
    <w:multiLevelType w:val="hybridMultilevel"/>
    <w:tmpl w:val="84B0DDDC"/>
    <w:lvl w:ilvl="0" w:tplc="A82AE700">
      <w:numFmt w:val="bullet"/>
      <w:lvlText w:val="•"/>
      <w:lvlJc w:val="left"/>
      <w:pPr>
        <w:ind w:left="2630" w:hanging="227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543E18"/>
    <w:multiLevelType w:val="multilevel"/>
    <w:tmpl w:val="A6BAE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76D76B10"/>
    <w:multiLevelType w:val="hybridMultilevel"/>
    <w:tmpl w:val="A6243AE0"/>
    <w:lvl w:ilvl="0" w:tplc="21447F0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137886"/>
    <w:multiLevelType w:val="hybridMultilevel"/>
    <w:tmpl w:val="06788B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9"/>
  </w:num>
  <w:num w:numId="4">
    <w:abstractNumId w:val="10"/>
  </w:num>
  <w:num w:numId="5">
    <w:abstractNumId w:val="2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2"/>
  </w:num>
  <w:num w:numId="9">
    <w:abstractNumId w:val="3"/>
  </w:num>
  <w:num w:numId="10">
    <w:abstractNumId w:val="16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5"/>
  </w:num>
  <w:num w:numId="14">
    <w:abstractNumId w:val="13"/>
  </w:num>
  <w:num w:numId="15">
    <w:abstractNumId w:val="4"/>
  </w:num>
  <w:num w:numId="16">
    <w:abstractNumId w:val="9"/>
  </w:num>
  <w:num w:numId="17">
    <w:abstractNumId w:val="9"/>
  </w:num>
  <w:num w:numId="18">
    <w:abstractNumId w:val="1"/>
  </w:num>
  <w:num w:numId="19">
    <w:abstractNumId w:val="14"/>
  </w:num>
  <w:num w:numId="20">
    <w:abstractNumId w:val="14"/>
  </w:num>
  <w:num w:numId="21">
    <w:abstractNumId w:val="14"/>
  </w:num>
  <w:num w:numId="22">
    <w:abstractNumId w:val="17"/>
  </w:num>
  <w:num w:numId="23">
    <w:abstractNumId w:val="11"/>
  </w:num>
  <w:num w:numId="24">
    <w:abstractNumId w:val="0"/>
  </w:num>
  <w:num w:numId="25">
    <w:abstractNumId w:val="18"/>
  </w:num>
  <w:num w:numId="26">
    <w:abstractNumId w:val="15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zY3NTM0tTQ0szBS0lEKTi0uzszPAykwqgUAiNrUWCwAAAA="/>
  </w:docVars>
  <w:rsids>
    <w:rsidRoot w:val="002E7A4E"/>
    <w:rsid w:val="00005AE0"/>
    <w:rsid w:val="00022ACB"/>
    <w:rsid w:val="00023F0C"/>
    <w:rsid w:val="00027F17"/>
    <w:rsid w:val="0004720A"/>
    <w:rsid w:val="00051BBB"/>
    <w:rsid w:val="00054E7D"/>
    <w:rsid w:val="00057FF7"/>
    <w:rsid w:val="000612E8"/>
    <w:rsid w:val="00066625"/>
    <w:rsid w:val="00080244"/>
    <w:rsid w:val="00096E4B"/>
    <w:rsid w:val="000A2E2C"/>
    <w:rsid w:val="000A3BA4"/>
    <w:rsid w:val="000C7837"/>
    <w:rsid w:val="000D6E29"/>
    <w:rsid w:val="000E04D5"/>
    <w:rsid w:val="00114E39"/>
    <w:rsid w:val="001271BD"/>
    <w:rsid w:val="00147C3A"/>
    <w:rsid w:val="00155612"/>
    <w:rsid w:val="00171C8D"/>
    <w:rsid w:val="00180F27"/>
    <w:rsid w:val="0019708C"/>
    <w:rsid w:val="001A08A5"/>
    <w:rsid w:val="001A5B24"/>
    <w:rsid w:val="001B1918"/>
    <w:rsid w:val="001D3632"/>
    <w:rsid w:val="001E18C3"/>
    <w:rsid w:val="001E53AF"/>
    <w:rsid w:val="0020598F"/>
    <w:rsid w:val="00211411"/>
    <w:rsid w:val="00214F92"/>
    <w:rsid w:val="002170E3"/>
    <w:rsid w:val="00240F21"/>
    <w:rsid w:val="002412E7"/>
    <w:rsid w:val="0024207C"/>
    <w:rsid w:val="00246D48"/>
    <w:rsid w:val="00253AD3"/>
    <w:rsid w:val="00253D22"/>
    <w:rsid w:val="00267580"/>
    <w:rsid w:val="00296F03"/>
    <w:rsid w:val="002C04FF"/>
    <w:rsid w:val="002C2A48"/>
    <w:rsid w:val="002E7A4E"/>
    <w:rsid w:val="00314F23"/>
    <w:rsid w:val="00321856"/>
    <w:rsid w:val="00336D64"/>
    <w:rsid w:val="00337AC2"/>
    <w:rsid w:val="003449B7"/>
    <w:rsid w:val="0035524A"/>
    <w:rsid w:val="00365F4D"/>
    <w:rsid w:val="00373214"/>
    <w:rsid w:val="003816F3"/>
    <w:rsid w:val="0038794D"/>
    <w:rsid w:val="00390921"/>
    <w:rsid w:val="003958C9"/>
    <w:rsid w:val="003C187F"/>
    <w:rsid w:val="00400EFF"/>
    <w:rsid w:val="00402242"/>
    <w:rsid w:val="00405386"/>
    <w:rsid w:val="0041070C"/>
    <w:rsid w:val="0042358D"/>
    <w:rsid w:val="0043440C"/>
    <w:rsid w:val="00453097"/>
    <w:rsid w:val="00474031"/>
    <w:rsid w:val="004B536D"/>
    <w:rsid w:val="004C6E5B"/>
    <w:rsid w:val="004E327B"/>
    <w:rsid w:val="00503614"/>
    <w:rsid w:val="0051035D"/>
    <w:rsid w:val="00517DD2"/>
    <w:rsid w:val="00524814"/>
    <w:rsid w:val="00527DF7"/>
    <w:rsid w:val="00545AC0"/>
    <w:rsid w:val="00560549"/>
    <w:rsid w:val="0056476F"/>
    <w:rsid w:val="0056716F"/>
    <w:rsid w:val="005C6260"/>
    <w:rsid w:val="005F4E6A"/>
    <w:rsid w:val="005F50A6"/>
    <w:rsid w:val="00610167"/>
    <w:rsid w:val="0064428C"/>
    <w:rsid w:val="006519DD"/>
    <w:rsid w:val="00677C9D"/>
    <w:rsid w:val="0068104E"/>
    <w:rsid w:val="00692709"/>
    <w:rsid w:val="00696A8E"/>
    <w:rsid w:val="006B67CC"/>
    <w:rsid w:val="006C671A"/>
    <w:rsid w:val="006D6CB7"/>
    <w:rsid w:val="006F2801"/>
    <w:rsid w:val="006F3B73"/>
    <w:rsid w:val="00713022"/>
    <w:rsid w:val="00736141"/>
    <w:rsid w:val="00736F2F"/>
    <w:rsid w:val="007511FD"/>
    <w:rsid w:val="00757CD5"/>
    <w:rsid w:val="0076296D"/>
    <w:rsid w:val="0076715B"/>
    <w:rsid w:val="007A6205"/>
    <w:rsid w:val="007E3D61"/>
    <w:rsid w:val="007F47E0"/>
    <w:rsid w:val="00801F6E"/>
    <w:rsid w:val="0083408E"/>
    <w:rsid w:val="008561E1"/>
    <w:rsid w:val="008A1F7D"/>
    <w:rsid w:val="008B09F1"/>
    <w:rsid w:val="008C138F"/>
    <w:rsid w:val="008C2F0F"/>
    <w:rsid w:val="008C78DB"/>
    <w:rsid w:val="008D5D44"/>
    <w:rsid w:val="008D705E"/>
    <w:rsid w:val="008F1ABD"/>
    <w:rsid w:val="008F7BDB"/>
    <w:rsid w:val="009311E8"/>
    <w:rsid w:val="00932844"/>
    <w:rsid w:val="00945643"/>
    <w:rsid w:val="00957BF5"/>
    <w:rsid w:val="009706F0"/>
    <w:rsid w:val="00991A8E"/>
    <w:rsid w:val="00993516"/>
    <w:rsid w:val="009B461E"/>
    <w:rsid w:val="009E7A7E"/>
    <w:rsid w:val="00A02964"/>
    <w:rsid w:val="00A11798"/>
    <w:rsid w:val="00A15722"/>
    <w:rsid w:val="00A158F5"/>
    <w:rsid w:val="00A31E88"/>
    <w:rsid w:val="00A324DD"/>
    <w:rsid w:val="00A3309A"/>
    <w:rsid w:val="00A34278"/>
    <w:rsid w:val="00A51E13"/>
    <w:rsid w:val="00A76C43"/>
    <w:rsid w:val="00AA6952"/>
    <w:rsid w:val="00AB1D61"/>
    <w:rsid w:val="00AB3243"/>
    <w:rsid w:val="00AB5532"/>
    <w:rsid w:val="00AB7E02"/>
    <w:rsid w:val="00AC7FB1"/>
    <w:rsid w:val="00AD4AE6"/>
    <w:rsid w:val="00B22984"/>
    <w:rsid w:val="00B23EB9"/>
    <w:rsid w:val="00B845A7"/>
    <w:rsid w:val="00B91335"/>
    <w:rsid w:val="00B92BA3"/>
    <w:rsid w:val="00BA4BBD"/>
    <w:rsid w:val="00BA6D5C"/>
    <w:rsid w:val="00BC079D"/>
    <w:rsid w:val="00C176FD"/>
    <w:rsid w:val="00C44E97"/>
    <w:rsid w:val="00C6684B"/>
    <w:rsid w:val="00C772B9"/>
    <w:rsid w:val="00C961E1"/>
    <w:rsid w:val="00CA539A"/>
    <w:rsid w:val="00CC53B6"/>
    <w:rsid w:val="00CD0D12"/>
    <w:rsid w:val="00CF24AA"/>
    <w:rsid w:val="00CF45C4"/>
    <w:rsid w:val="00CF66F9"/>
    <w:rsid w:val="00D676B3"/>
    <w:rsid w:val="00D92894"/>
    <w:rsid w:val="00DA0529"/>
    <w:rsid w:val="00DB4EAB"/>
    <w:rsid w:val="00DC4327"/>
    <w:rsid w:val="00DF207A"/>
    <w:rsid w:val="00E05BAA"/>
    <w:rsid w:val="00E13339"/>
    <w:rsid w:val="00E332E3"/>
    <w:rsid w:val="00E354A2"/>
    <w:rsid w:val="00E61B7F"/>
    <w:rsid w:val="00E72D00"/>
    <w:rsid w:val="00E761FF"/>
    <w:rsid w:val="00E774EA"/>
    <w:rsid w:val="00E81D86"/>
    <w:rsid w:val="00E853CE"/>
    <w:rsid w:val="00E86054"/>
    <w:rsid w:val="00E93962"/>
    <w:rsid w:val="00E9417E"/>
    <w:rsid w:val="00EC2F4B"/>
    <w:rsid w:val="00EC36E6"/>
    <w:rsid w:val="00F063F3"/>
    <w:rsid w:val="00F102FF"/>
    <w:rsid w:val="00F50B22"/>
    <w:rsid w:val="00F519AB"/>
    <w:rsid w:val="00F53010"/>
    <w:rsid w:val="00F62C8F"/>
    <w:rsid w:val="00F65AE3"/>
    <w:rsid w:val="00F71FBB"/>
    <w:rsid w:val="00FA76A7"/>
    <w:rsid w:val="00FE470D"/>
    <w:rsid w:val="00FF0149"/>
    <w:rsid w:val="00FF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F51135"/>
  <w15:chartTrackingRefBased/>
  <w15:docId w15:val="{006C9A33-5E60-4D62-90DA-45C800A59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link w:val="Heading1Char"/>
    <w:uiPriority w:val="1"/>
    <w:qFormat/>
    <w:rsid w:val="00F063F3"/>
    <w:pPr>
      <w:numPr>
        <w:numId w:val="24"/>
      </w:numPr>
      <w:ind w:left="567" w:hanging="567"/>
      <w:outlineLvl w:val="0"/>
    </w:pPr>
    <w:rPr>
      <w:rFonts w:ascii="Barlow Semi Condensed" w:eastAsia="Calibri" w:hAnsi="Barlow Semi Condensed" w:cs="Open Sans"/>
      <w:b w:val="0"/>
      <w:sz w:val="24"/>
      <w:szCs w:val="1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B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830127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76C43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7A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endyList20">
    <w:name w:val="WendyList2"/>
    <w:basedOn w:val="Normal"/>
    <w:link w:val="WendyList2Char"/>
    <w:qFormat/>
    <w:rsid w:val="00CC53B6"/>
    <w:pPr>
      <w:numPr>
        <w:numId w:val="2"/>
      </w:numPr>
      <w:ind w:left="568" w:hanging="284"/>
    </w:pPr>
  </w:style>
  <w:style w:type="character" w:customStyle="1" w:styleId="WendyList2Char">
    <w:name w:val="WendyList2 Char"/>
    <w:basedOn w:val="DefaultParagraphFont"/>
    <w:link w:val="WendyList20"/>
    <w:rsid w:val="00CC53B6"/>
  </w:style>
  <w:style w:type="paragraph" w:styleId="ListParagraph">
    <w:name w:val="List Paragraph"/>
    <w:basedOn w:val="Normal"/>
    <w:uiPriority w:val="34"/>
    <w:qFormat/>
    <w:rsid w:val="006F2801"/>
    <w:pPr>
      <w:ind w:left="720"/>
      <w:contextualSpacing/>
    </w:pPr>
  </w:style>
  <w:style w:type="paragraph" w:customStyle="1" w:styleId="WendyList1">
    <w:name w:val="WendyList1"/>
    <w:basedOn w:val="ListParagraph"/>
    <w:link w:val="WendyList1Char"/>
    <w:qFormat/>
    <w:rsid w:val="00CC53B6"/>
    <w:pPr>
      <w:numPr>
        <w:numId w:val="4"/>
      </w:numPr>
      <w:ind w:left="284" w:hanging="284"/>
    </w:pPr>
  </w:style>
  <w:style w:type="character" w:customStyle="1" w:styleId="WendyList1Char">
    <w:name w:val="WendyList1 Char"/>
    <w:basedOn w:val="DefaultParagraphFont"/>
    <w:link w:val="WendyList1"/>
    <w:rsid w:val="00CC53B6"/>
  </w:style>
  <w:style w:type="paragraph" w:customStyle="1" w:styleId="WendyList">
    <w:name w:val="WendyList"/>
    <w:basedOn w:val="Normal"/>
    <w:link w:val="WendyListChar"/>
    <w:qFormat/>
    <w:rsid w:val="00A34278"/>
    <w:pPr>
      <w:numPr>
        <w:numId w:val="1"/>
      </w:numPr>
      <w:spacing w:before="120" w:after="120"/>
      <w:ind w:left="284" w:hanging="284"/>
      <w:contextualSpacing/>
    </w:pPr>
  </w:style>
  <w:style w:type="character" w:customStyle="1" w:styleId="WendyListChar">
    <w:name w:val="WendyList Char"/>
    <w:basedOn w:val="DefaultParagraphFont"/>
    <w:link w:val="WendyList"/>
    <w:rsid w:val="00A34278"/>
  </w:style>
  <w:style w:type="character" w:customStyle="1" w:styleId="Heading1Char">
    <w:name w:val="Heading 1 Char"/>
    <w:basedOn w:val="DefaultParagraphFont"/>
    <w:link w:val="Heading1"/>
    <w:uiPriority w:val="1"/>
    <w:rsid w:val="00F063F3"/>
    <w:rPr>
      <w:rFonts w:ascii="Barlow Semi Condensed" w:eastAsia="Calibri" w:hAnsi="Barlow Semi Condensed" w:cs="Open Sans"/>
      <w:color w:val="830127"/>
      <w:sz w:val="24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F3B73"/>
    <w:rPr>
      <w:rFonts w:asciiTheme="majorHAnsi" w:eastAsiaTheme="majorEastAsia" w:hAnsiTheme="majorHAnsi" w:cstheme="majorBidi"/>
      <w:b/>
      <w:color w:val="830127"/>
      <w:sz w:val="26"/>
      <w:szCs w:val="26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EAB"/>
    <w:pPr>
      <w:spacing w:before="120" w:after="120"/>
      <w:ind w:left="284" w:hanging="284"/>
      <w:jc w:val="both"/>
    </w:pPr>
  </w:style>
  <w:style w:type="paragraph" w:styleId="TOC1">
    <w:name w:val="toc 1"/>
    <w:basedOn w:val="Normal"/>
    <w:next w:val="Normal"/>
    <w:autoRedefine/>
    <w:uiPriority w:val="39"/>
    <w:unhideWhenUsed/>
    <w:rsid w:val="0083408E"/>
    <w:pPr>
      <w:spacing w:before="120" w:after="0"/>
    </w:pPr>
    <w:rPr>
      <w:b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545AC0"/>
    <w:pPr>
      <w:tabs>
        <w:tab w:val="right" w:leader="dot" w:pos="9016"/>
      </w:tabs>
      <w:spacing w:before="0" w:after="0"/>
      <w:ind w:left="851" w:hanging="567"/>
    </w:pPr>
    <w:rPr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C772B9"/>
    <w:pPr>
      <w:tabs>
        <w:tab w:val="right" w:pos="9072"/>
      </w:tabs>
      <w:spacing w:before="0" w:after="0"/>
      <w:ind w:left="1418" w:hanging="851"/>
    </w:pPr>
    <w:rPr>
      <w:sz w:val="18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A34278"/>
    <w:pPr>
      <w:spacing w:before="120" w:after="120"/>
      <w:ind w:left="851"/>
    </w:pPr>
    <w:rPr>
      <w:sz w:val="18"/>
    </w:rPr>
  </w:style>
  <w:style w:type="paragraph" w:customStyle="1" w:styleId="WendyList2">
    <w:name w:val="WendyList 2"/>
    <w:basedOn w:val="Normal"/>
    <w:link w:val="WendyList2Char0"/>
    <w:qFormat/>
    <w:rsid w:val="00CF24AA"/>
    <w:pPr>
      <w:numPr>
        <w:numId w:val="9"/>
      </w:numPr>
      <w:tabs>
        <w:tab w:val="clear" w:pos="720"/>
      </w:tabs>
      <w:spacing w:before="120" w:after="120"/>
      <w:ind w:left="714" w:hanging="357"/>
      <w:contextualSpacing/>
    </w:pPr>
    <w:rPr>
      <w:lang w:bidi="en-US"/>
    </w:rPr>
  </w:style>
  <w:style w:type="character" w:customStyle="1" w:styleId="WendyList2Char0">
    <w:name w:val="WendyList 2 Char"/>
    <w:basedOn w:val="DefaultParagraphFont"/>
    <w:link w:val="WendyList2"/>
    <w:rsid w:val="00CF24AA"/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E7A4E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E7A4E"/>
  </w:style>
  <w:style w:type="paragraph" w:styleId="Footer">
    <w:name w:val="footer"/>
    <w:basedOn w:val="Normal"/>
    <w:link w:val="FooterChar"/>
    <w:uiPriority w:val="99"/>
    <w:unhideWhenUsed/>
    <w:rsid w:val="002E7A4E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E7A4E"/>
  </w:style>
  <w:style w:type="character" w:customStyle="1" w:styleId="Heading3Char">
    <w:name w:val="Heading 3 Char"/>
    <w:basedOn w:val="DefaultParagraphFont"/>
    <w:link w:val="Heading3"/>
    <w:uiPriority w:val="9"/>
    <w:rsid w:val="00A76C43"/>
    <w:rPr>
      <w:rFonts w:asciiTheme="majorHAnsi" w:eastAsiaTheme="majorEastAsia" w:hAnsiTheme="majorHAnsi" w:cstheme="majorBidi"/>
      <w:color w:val="C00000"/>
    </w:rPr>
  </w:style>
  <w:style w:type="character" w:styleId="PlaceholderText">
    <w:name w:val="Placeholder Text"/>
    <w:basedOn w:val="DefaultParagraphFont"/>
    <w:uiPriority w:val="99"/>
    <w:semiHidden/>
    <w:rsid w:val="00991A8E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AD4AE6"/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AD4AE6"/>
    <w:rPr>
      <w:i/>
    </w:rPr>
  </w:style>
  <w:style w:type="paragraph" w:styleId="BodyTextIndent">
    <w:name w:val="Body Text Indent"/>
    <w:basedOn w:val="Normal"/>
    <w:link w:val="BodyTextIndentChar"/>
    <w:uiPriority w:val="99"/>
    <w:unhideWhenUsed/>
    <w:rsid w:val="00337AC2"/>
    <w:pPr>
      <w:ind w:left="567" w:hanging="567"/>
    </w:pPr>
    <w:rPr>
      <w:rFonts w:ascii="Calibri" w:eastAsia="Calibri" w:hAnsi="Calibri" w:cs="Times New Roman"/>
      <w:noProof/>
      <w:position w:val="-13"/>
      <w:sz w:val="20"/>
      <w:szCs w:val="20"/>
      <w:lang w:eastAsia="en-AU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337AC2"/>
    <w:rPr>
      <w:rFonts w:ascii="Calibri" w:eastAsia="Calibri" w:hAnsi="Calibri" w:cs="Times New Roman"/>
      <w:noProof/>
      <w:position w:val="-13"/>
      <w:sz w:val="20"/>
      <w:szCs w:val="20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337AC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395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8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06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pathologytechnology.org.au" TargetMode="Externa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pta@nexiasydney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ceo@pathologytechnology.org.au?subject=Query%20in%20regards%20to%20Pathology%20Technology%20Australia%20Membership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4E8FCFB95A3469F9B8D15BEFF5A9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2667D-B588-4B8E-88B6-5EA24E1140D2}"/>
      </w:docPartPr>
      <w:docPartBody>
        <w:p w:rsidR="00745CAF" w:rsidRDefault="000D58C3" w:rsidP="000D58C3">
          <w:pPr>
            <w:pStyle w:val="74E8FCFB95A3469F9B8D15BEFF5A96F03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6D8F1E9791544623B1581D0F193CAA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2C4E-EAA4-42DE-8FFA-D15A9E0AE1F1}"/>
      </w:docPartPr>
      <w:docPartBody>
        <w:p w:rsidR="00745CAF" w:rsidRDefault="000D58C3" w:rsidP="000D58C3">
          <w:pPr>
            <w:pStyle w:val="6D8F1E9791544623B1581D0F193CAA683"/>
          </w:pPr>
          <w:r w:rsidRPr="00F85EB6">
            <w:rPr>
              <w:rStyle w:val="PlaceholderText"/>
            </w:rPr>
            <w:t>Choose an item.</w:t>
          </w:r>
        </w:p>
      </w:docPartBody>
    </w:docPart>
    <w:docPart>
      <w:docPartPr>
        <w:name w:val="D903950521EA4DF4A8F4C306EF5DA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B3989-5DBC-4E1A-B730-78E1B9EE47BD}"/>
      </w:docPartPr>
      <w:docPartBody>
        <w:p w:rsidR="00745CAF" w:rsidRDefault="000D58C3" w:rsidP="000D58C3">
          <w:pPr>
            <w:pStyle w:val="D903950521EA4DF4A8F4C306EF5DAE9C3"/>
          </w:pPr>
          <w:r w:rsidRPr="00F85EB6">
            <w:rPr>
              <w:rStyle w:val="PlaceholderText"/>
            </w:rPr>
            <w:t>Choose an item.</w:t>
          </w:r>
        </w:p>
      </w:docPartBody>
    </w:docPart>
    <w:docPart>
      <w:docPartPr>
        <w:name w:val="C7592379A37147FE98554C825A488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99935-2F3C-4406-9EA8-C9F652F1497B}"/>
      </w:docPartPr>
      <w:docPartBody>
        <w:p w:rsidR="00721EE2" w:rsidRDefault="000D58C3" w:rsidP="000D58C3">
          <w:pPr>
            <w:pStyle w:val="C7592379A37147FE98554C825A488730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52CCDE48CAED46ABA15AED8E242A5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156D2-B6C1-4E7B-BDA5-A08907B19B93}"/>
      </w:docPartPr>
      <w:docPartBody>
        <w:p w:rsidR="00721EE2" w:rsidRDefault="000D58C3" w:rsidP="000D58C3">
          <w:pPr>
            <w:pStyle w:val="52CCDE48CAED46ABA15AED8E242A52CA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5A06B3F19DB84CD58146368FB4864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DD3A7-A92C-40D1-A294-C2F41051CCB5}"/>
      </w:docPartPr>
      <w:docPartBody>
        <w:p w:rsidR="00721EE2" w:rsidRDefault="000D58C3" w:rsidP="000D58C3">
          <w:pPr>
            <w:pStyle w:val="5A06B3F19DB84CD58146368FB486486F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D9D2E3F158014D8FB5D09DE744916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6A72D-9EF9-4990-9D5B-A71B0F73459E}"/>
      </w:docPartPr>
      <w:docPartBody>
        <w:p w:rsidR="00721EE2" w:rsidRDefault="000D58C3" w:rsidP="000D58C3">
          <w:pPr>
            <w:pStyle w:val="D9D2E3F158014D8FB5D09DE744916233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5C5A10DD94FB43D38823A939A20AB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86BB0-5501-4CD9-BC7D-861572C90A2E}"/>
      </w:docPartPr>
      <w:docPartBody>
        <w:p w:rsidR="00721EE2" w:rsidRDefault="000D58C3" w:rsidP="000D58C3">
          <w:pPr>
            <w:pStyle w:val="5C5A10DD94FB43D38823A939A20AB4F5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19B3DEEBFEE8485893B3B2635BDE0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8DFEB-1C9A-4AA5-A0FF-80BD33F15C6A}"/>
      </w:docPartPr>
      <w:docPartBody>
        <w:p w:rsidR="00721EE2" w:rsidRDefault="000D58C3" w:rsidP="000D58C3">
          <w:pPr>
            <w:pStyle w:val="19B3DEEBFEE8485893B3B2635BDE0FE0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5739FBEF117648FA8D2BE71E3B3D6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6171B-CB29-4223-BF0D-3263AA16F549}"/>
      </w:docPartPr>
      <w:docPartBody>
        <w:p w:rsidR="00721EE2" w:rsidRDefault="000D58C3" w:rsidP="000D58C3">
          <w:pPr>
            <w:pStyle w:val="5739FBEF117648FA8D2BE71E3B3D6C2A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2B4473C65A5B4B08BF14C0C00FAC4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0FBD-452D-4ED3-9948-47E948F52B73}"/>
      </w:docPartPr>
      <w:docPartBody>
        <w:p w:rsidR="00721EE2" w:rsidRDefault="000D58C3" w:rsidP="000D58C3">
          <w:pPr>
            <w:pStyle w:val="2B4473C65A5B4B08BF14C0C00FAC4996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D53738FBED334D8FBCE81D0D3AE80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6D75B-EBD4-4D09-AC23-E631E5ECE470}"/>
      </w:docPartPr>
      <w:docPartBody>
        <w:p w:rsidR="00721EE2" w:rsidRDefault="000D58C3" w:rsidP="000D58C3">
          <w:pPr>
            <w:pStyle w:val="D53738FBED334D8FBCE81D0D3AE80D30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207E18692D194D9999A371B81199E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369A8-D0ED-43DF-8628-8CC8B5F9FB60}"/>
      </w:docPartPr>
      <w:docPartBody>
        <w:p w:rsidR="00721EE2" w:rsidRDefault="000D58C3" w:rsidP="000D58C3">
          <w:pPr>
            <w:pStyle w:val="207E18692D194D9999A371B81199EA02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053671F91F2F4B399DC6412C31F75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7D057-F331-47A5-BEF5-48E7464BE0E3}"/>
      </w:docPartPr>
      <w:docPartBody>
        <w:p w:rsidR="00721EE2" w:rsidRDefault="000D58C3" w:rsidP="000D58C3">
          <w:pPr>
            <w:pStyle w:val="053671F91F2F4B399DC6412C31F75E73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3450571A568E476AB3E15DE02874D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5ED9E-231C-4E14-ABFA-AB1A68E6BBE7}"/>
      </w:docPartPr>
      <w:docPartBody>
        <w:p w:rsidR="00721EE2" w:rsidRDefault="000D58C3" w:rsidP="000D58C3">
          <w:pPr>
            <w:pStyle w:val="3450571A568E476AB3E15DE02874DE22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BBE49B4734E344B5AB561F896A533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29BC4-A7CE-403C-9C80-7D53DF683050}"/>
      </w:docPartPr>
      <w:docPartBody>
        <w:p w:rsidR="00721EE2" w:rsidRDefault="000D58C3" w:rsidP="000D58C3">
          <w:pPr>
            <w:pStyle w:val="BBE49B4734E344B5AB561F896A533966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12E7D40B5CAB48D984F1757960D1A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0AC39-3883-4B80-87E1-C167F5E9AC43}"/>
      </w:docPartPr>
      <w:docPartBody>
        <w:p w:rsidR="00721EE2" w:rsidRDefault="000D58C3" w:rsidP="000D58C3">
          <w:pPr>
            <w:pStyle w:val="12E7D40B5CAB48D984F1757960D1A6E5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0BD7CDF3440B4EDDA1A62D1DF25B6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2C53A-EA1F-48C1-86E0-C23B09B8DE3D}"/>
      </w:docPartPr>
      <w:docPartBody>
        <w:p w:rsidR="00721EE2" w:rsidRDefault="000D58C3" w:rsidP="000D58C3">
          <w:pPr>
            <w:pStyle w:val="0BD7CDF3440B4EDDA1A62D1DF25B603E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2975FCC577E64E26B0CA03FFB9273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949DC-1101-427F-BD78-FF15100C51A7}"/>
      </w:docPartPr>
      <w:docPartBody>
        <w:p w:rsidR="00721EE2" w:rsidRDefault="000D58C3" w:rsidP="000D58C3">
          <w:pPr>
            <w:pStyle w:val="2975FCC577E64E26B0CA03FFB9273D3F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14CC6317A6C147C2A124C6C62980F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9C307-BAF6-4B94-B143-F8F10053729B}"/>
      </w:docPartPr>
      <w:docPartBody>
        <w:p w:rsidR="00721EE2" w:rsidRDefault="000D58C3" w:rsidP="000D58C3">
          <w:pPr>
            <w:pStyle w:val="14CC6317A6C147C2A124C6C62980F93D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CE6B8A2AEC434C919FD37B4B36A0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9AFDC-BCAB-43B3-A358-F6C0C020868C}"/>
      </w:docPartPr>
      <w:docPartBody>
        <w:p w:rsidR="00721EE2" w:rsidRDefault="000D58C3" w:rsidP="000D58C3">
          <w:pPr>
            <w:pStyle w:val="CE6B8A2AEC434C919FD37B4B36A0C3A9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C575F1E896F44756818FB1D3168F3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8DBF5-6CDE-41B2-AD51-F3565198FE28}"/>
      </w:docPartPr>
      <w:docPartBody>
        <w:p w:rsidR="00721EE2" w:rsidRDefault="000D58C3" w:rsidP="000D58C3">
          <w:pPr>
            <w:pStyle w:val="C575F1E896F44756818FB1D3168F34E72"/>
          </w:pPr>
          <w:r w:rsidRPr="00F85EB6">
            <w:rPr>
              <w:rStyle w:val="PlaceholderText"/>
            </w:rPr>
            <w:t>Choose an item.</w:t>
          </w:r>
        </w:p>
      </w:docPartBody>
    </w:docPart>
    <w:docPart>
      <w:docPartPr>
        <w:name w:val="25FCA1DDBB554293AFDE141B80968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1F9A1-8C6F-4B86-A0B0-33299B338BDF}"/>
      </w:docPartPr>
      <w:docPartBody>
        <w:p w:rsidR="00721EE2" w:rsidRDefault="000D58C3" w:rsidP="000D58C3">
          <w:pPr>
            <w:pStyle w:val="25FCA1DDBB554293AFDE141B80968276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79113E4917874B58AB9DA3D0B42BA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07302-66B7-4565-908B-08AAED78032F}"/>
      </w:docPartPr>
      <w:docPartBody>
        <w:p w:rsidR="00721EE2" w:rsidRDefault="000D58C3" w:rsidP="000D58C3">
          <w:pPr>
            <w:pStyle w:val="79113E4917874B58AB9DA3D0B42BA82C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0F5ECB5C60BF401F8CC27D0C971FF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3770C-2EE5-4F49-B162-2D0E8D778272}"/>
      </w:docPartPr>
      <w:docPartBody>
        <w:p w:rsidR="00721EE2" w:rsidRDefault="000D58C3" w:rsidP="000D58C3">
          <w:pPr>
            <w:pStyle w:val="0F5ECB5C60BF401F8CC27D0C971FF8CC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04D7DD192D434995BCC108C1511EA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899AC-043E-4097-A3C4-0EAB6A5F41A7}"/>
      </w:docPartPr>
      <w:docPartBody>
        <w:p w:rsidR="00721EE2" w:rsidRDefault="000D58C3" w:rsidP="000D58C3">
          <w:pPr>
            <w:pStyle w:val="04D7DD192D434995BCC108C1511EA81D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0E57E15522374C6D9D0D9D7118025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BF34-0BF7-4BFB-B199-ADF6A2AE7D4A}"/>
      </w:docPartPr>
      <w:docPartBody>
        <w:p w:rsidR="00721EE2" w:rsidRDefault="000D58C3" w:rsidP="000D58C3">
          <w:pPr>
            <w:pStyle w:val="0E57E15522374C6D9D0D9D7118025ECA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3EB669F7012849639C731E66560E4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0C4AA-936D-4C8F-8421-9BD05B9F526D}"/>
      </w:docPartPr>
      <w:docPartBody>
        <w:p w:rsidR="00721EE2" w:rsidRDefault="000D58C3" w:rsidP="000D58C3">
          <w:pPr>
            <w:pStyle w:val="3EB669F7012849639C731E66560E4C8A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18242BE0CD7248B194DA3B3A03AE5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D02B6-CFC7-46C3-8B60-E75C28F101C0}"/>
      </w:docPartPr>
      <w:docPartBody>
        <w:p w:rsidR="00721EE2" w:rsidRDefault="000D58C3" w:rsidP="000D58C3">
          <w:pPr>
            <w:pStyle w:val="18242BE0CD7248B194DA3B3A03AE53C5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79838A2AB81049A6BD7D302F28420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CCD4C-3452-4BBB-BFBF-319FE389E18D}"/>
      </w:docPartPr>
      <w:docPartBody>
        <w:p w:rsidR="00721EE2" w:rsidRDefault="000D58C3" w:rsidP="000D58C3">
          <w:pPr>
            <w:pStyle w:val="79838A2AB81049A6BD7D302F2842039B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82864805DE884C9AB05FDD1CAECEA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04F2-62D2-47F0-B624-FB34CE8C4F91}"/>
      </w:docPartPr>
      <w:docPartBody>
        <w:p w:rsidR="00721EE2" w:rsidRDefault="000D58C3" w:rsidP="000D58C3">
          <w:pPr>
            <w:pStyle w:val="82864805DE884C9AB05FDD1CAECEADAB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D889EBEF740947BEADC38D07A1273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C961D-E12F-425B-8F82-7E5B3180D8DE}"/>
      </w:docPartPr>
      <w:docPartBody>
        <w:p w:rsidR="00721EE2" w:rsidRDefault="000D58C3" w:rsidP="000D58C3">
          <w:pPr>
            <w:pStyle w:val="D889EBEF740947BEADC38D07A1273CB7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7DF6648A6EE2430BA07072EE1946F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7B6AD-315F-4970-BB74-FA324DF8AD43}"/>
      </w:docPartPr>
      <w:docPartBody>
        <w:p w:rsidR="00721EE2" w:rsidRDefault="000D58C3" w:rsidP="000D58C3">
          <w:pPr>
            <w:pStyle w:val="7DF6648A6EE2430BA07072EE1946F548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853471186A3945D986AE208711F9C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6F0A9-361A-4509-ACEB-46AA9D27F73E}"/>
      </w:docPartPr>
      <w:docPartBody>
        <w:p w:rsidR="00721EE2" w:rsidRDefault="000D58C3" w:rsidP="000D58C3">
          <w:pPr>
            <w:pStyle w:val="853471186A3945D986AE208711F9CA04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2D335E6C0B6E4CBFA7715A424B8F8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65E2D-162D-445F-8021-CD0992F31D21}"/>
      </w:docPartPr>
      <w:docPartBody>
        <w:p w:rsidR="00721EE2" w:rsidRDefault="000D58C3" w:rsidP="000D58C3">
          <w:pPr>
            <w:pStyle w:val="2D335E6C0B6E4CBFA7715A424B8F895A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1CB8A4BE340444788243A3C4D0B00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B7C2F-ED4B-478D-817D-8BE2AF5AB570}"/>
      </w:docPartPr>
      <w:docPartBody>
        <w:p w:rsidR="00721EE2" w:rsidRDefault="000D58C3" w:rsidP="000D58C3">
          <w:pPr>
            <w:pStyle w:val="1CB8A4BE340444788243A3C4D0B003AA2"/>
          </w:pPr>
          <w:r w:rsidRPr="00F85EB6">
            <w:rPr>
              <w:rStyle w:val="PlaceholderText"/>
            </w:rPr>
            <w:t>Click here to enter a date.</w:t>
          </w:r>
        </w:p>
      </w:docPartBody>
    </w:docPart>
    <w:docPart>
      <w:docPartPr>
        <w:name w:val="D6E4D710EEB746CCA46A8B285FCB3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5CFDA-180B-4AEE-ADE9-3A7E4C10D48A}"/>
      </w:docPartPr>
      <w:docPartBody>
        <w:p w:rsidR="00721EE2" w:rsidRDefault="000D58C3" w:rsidP="000D58C3">
          <w:pPr>
            <w:pStyle w:val="D6E4D710EEB746CCA46A8B285FCB37972"/>
          </w:pPr>
          <w:r w:rsidRPr="00F85EB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D3DE3-5045-4DCE-B23E-F6DB65F818E8}"/>
      </w:docPartPr>
      <w:docPartBody>
        <w:p w:rsidR="009F49D9" w:rsidRDefault="000D58C3" w:rsidP="000D58C3">
          <w:pPr>
            <w:pStyle w:val="DefaultPlaceholder1081868574"/>
          </w:pPr>
          <w:r w:rsidRPr="00206C2A">
            <w:rPr>
              <w:rStyle w:val="PlaceholderText"/>
            </w:rPr>
            <w:t>Click here to enter text.</w:t>
          </w:r>
        </w:p>
      </w:docPartBody>
    </w:docPart>
    <w:docPart>
      <w:docPartPr>
        <w:name w:val="1F056E8005CA46388D972D5819E40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EA1F4-C2DA-400A-B257-E6520E68BE75}"/>
      </w:docPartPr>
      <w:docPartBody>
        <w:p w:rsidR="009F49D9" w:rsidRDefault="000D58C3" w:rsidP="000D58C3">
          <w:pPr>
            <w:pStyle w:val="1F056E8005CA46388D972D5819E40E3D1"/>
          </w:pPr>
          <w:r w:rsidRPr="00206C2A">
            <w:rPr>
              <w:rStyle w:val="PlaceholderText"/>
            </w:rPr>
            <w:t>Click here to enter text.</w:t>
          </w:r>
        </w:p>
      </w:docPartBody>
    </w:docPart>
    <w:docPart>
      <w:docPartPr>
        <w:name w:val="27B56407C899485EBF8E7765659A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62F83-CD59-4AEB-A78E-4198A0705F0C}"/>
      </w:docPartPr>
      <w:docPartBody>
        <w:p w:rsidR="009F49D9" w:rsidRDefault="000D58C3" w:rsidP="000D58C3">
          <w:pPr>
            <w:pStyle w:val="27B56407C899485EBF8E7765659A8FA11"/>
          </w:pPr>
          <w:r w:rsidRPr="00206C2A">
            <w:rPr>
              <w:rStyle w:val="PlaceholderText"/>
            </w:rPr>
            <w:t>Click here to enter text.</w:t>
          </w:r>
        </w:p>
      </w:docPartBody>
    </w:docPart>
    <w:docPart>
      <w:docPartPr>
        <w:name w:val="03EE76008B8544CCB493B2E87861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5D221-1C64-4905-960F-E47FF759A5CC}"/>
      </w:docPartPr>
      <w:docPartBody>
        <w:p w:rsidR="00130BAD" w:rsidRDefault="000D58C3" w:rsidP="000D58C3">
          <w:pPr>
            <w:pStyle w:val="03EE76008B8544CCB493B2E87861B3041"/>
          </w:pPr>
          <w:r w:rsidRPr="00206C2A">
            <w:rPr>
              <w:rStyle w:val="PlaceholderText"/>
            </w:rPr>
            <w:t>Click here to enter text.</w:t>
          </w:r>
        </w:p>
      </w:docPartBody>
    </w:docPart>
    <w:docPart>
      <w:docPartPr>
        <w:name w:val="49798C4F7A4642048A562A6A7D7DD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B5E6B-6ED0-429E-8F4E-6961CBC55D1C}"/>
      </w:docPartPr>
      <w:docPartBody>
        <w:p w:rsidR="00130BAD" w:rsidRDefault="000D58C3" w:rsidP="000D58C3">
          <w:pPr>
            <w:pStyle w:val="49798C4F7A4642048A562A6A7D7DD11F1"/>
          </w:pPr>
          <w:r w:rsidRPr="00206C2A">
            <w:rPr>
              <w:rStyle w:val="PlaceholderText"/>
            </w:rPr>
            <w:t>Click here to enter text.</w:t>
          </w:r>
        </w:p>
      </w:docPartBody>
    </w:docPart>
    <w:docPart>
      <w:docPartPr>
        <w:name w:val="5EBAFA703D0749A09CDD77A42FAE4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F39E2-62EE-4873-A3F0-0E05D2042AC2}"/>
      </w:docPartPr>
      <w:docPartBody>
        <w:p w:rsidR="009449D2" w:rsidRDefault="000D58C3" w:rsidP="000D58C3">
          <w:pPr>
            <w:pStyle w:val="5EBAFA703D0749A09CDD77A42FAE44B41"/>
          </w:pPr>
          <w:r w:rsidRPr="00F85EB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 Semi Condensed">
    <w:altName w:val="Calibri"/>
    <w:charset w:val="00"/>
    <w:family w:val="auto"/>
    <w:pitch w:val="variable"/>
    <w:sig w:usb0="00000007" w:usb1="00000000" w:usb2="00000000" w:usb3="00000000" w:csb0="00000093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3045"/>
    <w:rsid w:val="000D58C3"/>
    <w:rsid w:val="000F7B4F"/>
    <w:rsid w:val="00130BAD"/>
    <w:rsid w:val="0022700F"/>
    <w:rsid w:val="00253FEC"/>
    <w:rsid w:val="002D0A2B"/>
    <w:rsid w:val="003A445F"/>
    <w:rsid w:val="0042390D"/>
    <w:rsid w:val="004C25B5"/>
    <w:rsid w:val="00623826"/>
    <w:rsid w:val="00660AE6"/>
    <w:rsid w:val="006A1D27"/>
    <w:rsid w:val="006A79B4"/>
    <w:rsid w:val="00721EE2"/>
    <w:rsid w:val="00745CAF"/>
    <w:rsid w:val="00784520"/>
    <w:rsid w:val="007A041A"/>
    <w:rsid w:val="0092647D"/>
    <w:rsid w:val="009449D2"/>
    <w:rsid w:val="00952524"/>
    <w:rsid w:val="009E3C35"/>
    <w:rsid w:val="009F49D9"/>
    <w:rsid w:val="009F4B80"/>
    <w:rsid w:val="00A12821"/>
    <w:rsid w:val="00AB53EF"/>
    <w:rsid w:val="00AD7718"/>
    <w:rsid w:val="00BF641B"/>
    <w:rsid w:val="00C27F6D"/>
    <w:rsid w:val="00CB2338"/>
    <w:rsid w:val="00E509DA"/>
    <w:rsid w:val="00E53C66"/>
    <w:rsid w:val="00E93045"/>
    <w:rsid w:val="00EC5F9D"/>
    <w:rsid w:val="00ED3815"/>
    <w:rsid w:val="00F367FC"/>
    <w:rsid w:val="00F5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58C3"/>
    <w:rPr>
      <w:color w:val="808080"/>
    </w:rPr>
  </w:style>
  <w:style w:type="paragraph" w:customStyle="1" w:styleId="C7592379A37147FE98554C825A4887302">
    <w:name w:val="C7592379A37147FE98554C825A488730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52CCDE48CAED46ABA15AED8E242A52CA2">
    <w:name w:val="52CCDE48CAED46ABA15AED8E242A52CA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5A06B3F19DB84CD58146368FB486486F2">
    <w:name w:val="5A06B3F19DB84CD58146368FB486486F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DefaultPlaceholder1081868574">
    <w:name w:val="DefaultPlaceholder_1081868574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D9D2E3F158014D8FB5D09DE7449162332">
    <w:name w:val="D9D2E3F158014D8FB5D09DE744916233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5C5A10DD94FB43D38823A939A20AB4F52">
    <w:name w:val="5C5A10DD94FB43D38823A939A20AB4F5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19B3DEEBFEE8485893B3B2635BDE0FE02">
    <w:name w:val="19B3DEEBFEE8485893B3B2635BDE0FE0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5739FBEF117648FA8D2BE71E3B3D6C2A2">
    <w:name w:val="5739FBEF117648FA8D2BE71E3B3D6C2A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2B4473C65A5B4B08BF14C0C00FAC49962">
    <w:name w:val="2B4473C65A5B4B08BF14C0C00FAC4996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5EBAFA703D0749A09CDD77A42FAE44B41">
    <w:name w:val="5EBAFA703D0749A09CDD77A42FAE44B41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D53738FBED334D8FBCE81D0D3AE80D302">
    <w:name w:val="D53738FBED334D8FBCE81D0D3AE80D30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207E18692D194D9999A371B81199EA022">
    <w:name w:val="207E18692D194D9999A371B81199EA02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053671F91F2F4B399DC6412C31F75E732">
    <w:name w:val="053671F91F2F4B399DC6412C31F75E73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3450571A568E476AB3E15DE02874DE222">
    <w:name w:val="3450571A568E476AB3E15DE02874DE22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BBE49B4734E344B5AB561F896A5339662">
    <w:name w:val="BBE49B4734E344B5AB561F896A5339662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1F056E8005CA46388D972D5819E40E3D1">
    <w:name w:val="1F056E8005CA46388D972D5819E40E3D1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27B56407C899485EBF8E7765659A8FA11">
    <w:name w:val="27B56407C899485EBF8E7765659A8FA11"/>
    <w:rsid w:val="000D58C3"/>
    <w:pPr>
      <w:spacing w:before="60" w:after="60" w:line="240" w:lineRule="auto"/>
    </w:pPr>
    <w:rPr>
      <w:rFonts w:eastAsiaTheme="minorHAnsi"/>
      <w:lang w:eastAsia="en-US"/>
    </w:rPr>
  </w:style>
  <w:style w:type="paragraph" w:customStyle="1" w:styleId="12E7D40B5CAB48D984F1757960D1A6E52">
    <w:name w:val="12E7D40B5CAB48D984F1757960D1A6E5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BD7CDF3440B4EDDA1A62D1DF25B603E2">
    <w:name w:val="0BD7CDF3440B4EDDA1A62D1DF25B603E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975FCC577E64E26B0CA03FFB9273D3F2">
    <w:name w:val="2975FCC577E64E26B0CA03FFB9273D3F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4CC6317A6C147C2A124C6C62980F93D2">
    <w:name w:val="14CC6317A6C147C2A124C6C62980F93D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CE6B8A2AEC434C919FD37B4B36A0C3A92">
    <w:name w:val="CE6B8A2AEC434C919FD37B4B36A0C3A9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C575F1E896F44756818FB1D3168F34E72">
    <w:name w:val="C575F1E896F44756818FB1D3168F34E7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FCA1DDBB554293AFDE141B809682762">
    <w:name w:val="25FCA1DDBB554293AFDE141B80968276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79113E4917874B58AB9DA3D0B42BA82C2">
    <w:name w:val="79113E4917874B58AB9DA3D0B42BA82C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F5ECB5C60BF401F8CC27D0C971FF8CC2">
    <w:name w:val="0F5ECB5C60BF401F8CC27D0C971FF8CC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4D7DD192D434995BCC108C1511EA81D2">
    <w:name w:val="04D7DD192D434995BCC108C1511EA81D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3EE76008B8544CCB493B2E87861B3041">
    <w:name w:val="03EE76008B8544CCB493B2E87861B3041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D8F1E9791544623B1581D0F193CAA683">
    <w:name w:val="6D8F1E9791544623B1581D0F193CAA683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E57E15522374C6D9D0D9D7118025ECA2">
    <w:name w:val="0E57E15522374C6D9D0D9D7118025ECA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EB669F7012849639C731E66560E4C8A2">
    <w:name w:val="3EB669F7012849639C731E66560E4C8A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8242BE0CD7248B194DA3B3A03AE53C52">
    <w:name w:val="18242BE0CD7248B194DA3B3A03AE53C5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79838A2AB81049A6BD7D302F2842039B2">
    <w:name w:val="79838A2AB81049A6BD7D302F2842039B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9798C4F7A4642048A562A6A7D7DD11F1">
    <w:name w:val="49798C4F7A4642048A562A6A7D7DD11F1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903950521EA4DF4A8F4C306EF5DAE9C3">
    <w:name w:val="D903950521EA4DF4A8F4C306EF5DAE9C3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74E8FCFB95A3469F9B8D15BEFF5A96F03">
    <w:name w:val="74E8FCFB95A3469F9B8D15BEFF5A96F03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2864805DE884C9AB05FDD1CAECEADAB2">
    <w:name w:val="82864805DE884C9AB05FDD1CAECEADAB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89EBEF740947BEADC38D07A1273CB72">
    <w:name w:val="D889EBEF740947BEADC38D07A1273CB7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7DF6648A6EE2430BA07072EE1946F5482">
    <w:name w:val="7DF6648A6EE2430BA07072EE1946F548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53471186A3945D986AE208711F9CA042">
    <w:name w:val="853471186A3945D986AE208711F9CA04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D335E6C0B6E4CBFA7715A424B8F895A2">
    <w:name w:val="2D335E6C0B6E4CBFA7715A424B8F895A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CB8A4BE340444788243A3C4D0B003AA2">
    <w:name w:val="1CB8A4BE340444788243A3C4D0B003AA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6E4D710EEB746CCA46A8B285FCB37972">
    <w:name w:val="D6E4D710EEB746CCA46A8B285FCB37972"/>
    <w:rsid w:val="000D58C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AB51B-A335-4FED-8FED-F1AF316BF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52</Words>
  <Characters>714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-Jane Morrow</dc:creator>
  <cp:keywords/>
  <dc:description/>
  <cp:lastModifiedBy>Dean Whiting</cp:lastModifiedBy>
  <cp:revision>3</cp:revision>
  <dcterms:created xsi:type="dcterms:W3CDTF">2021-05-25T01:02:00Z</dcterms:created>
  <dcterms:modified xsi:type="dcterms:W3CDTF">2021-05-25T01:03:00Z</dcterms:modified>
</cp:coreProperties>
</file>